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4294C" w14:textId="77777777" w:rsidR="007D058D" w:rsidRDefault="007D058D" w:rsidP="007D058D">
      <w:pPr>
        <w:spacing w:before="40" w:line="240" w:lineRule="auto"/>
        <w:jc w:val="center"/>
        <w:rPr>
          <w:b/>
          <w:spacing w:val="20"/>
          <w:sz w:val="28"/>
          <w:szCs w:val="28"/>
        </w:rPr>
      </w:pPr>
      <w:bookmarkStart w:id="0" w:name="_Toc489363980"/>
      <w:bookmarkStart w:id="1" w:name="_Toc489364071"/>
    </w:p>
    <w:p w14:paraId="2FB150D5" w14:textId="77777777" w:rsidR="007D058D" w:rsidRDefault="007D058D" w:rsidP="007D058D">
      <w:pPr>
        <w:spacing w:before="40" w:line="240" w:lineRule="auto"/>
        <w:jc w:val="center"/>
        <w:rPr>
          <w:b/>
          <w:spacing w:val="20"/>
          <w:sz w:val="28"/>
          <w:szCs w:val="28"/>
        </w:rPr>
      </w:pPr>
    </w:p>
    <w:p w14:paraId="4076B78C" w14:textId="77777777" w:rsidR="007D058D" w:rsidRDefault="007D058D" w:rsidP="007D058D">
      <w:pPr>
        <w:spacing w:before="40" w:line="240" w:lineRule="auto"/>
        <w:jc w:val="center"/>
        <w:rPr>
          <w:b/>
          <w:spacing w:val="20"/>
          <w:sz w:val="28"/>
          <w:szCs w:val="28"/>
        </w:rPr>
      </w:pPr>
    </w:p>
    <w:p w14:paraId="256C4A3B" w14:textId="77777777" w:rsidR="007D058D" w:rsidRDefault="007D058D" w:rsidP="007D058D">
      <w:pPr>
        <w:spacing w:before="40" w:line="240" w:lineRule="auto"/>
        <w:jc w:val="center"/>
        <w:rPr>
          <w:b/>
          <w:spacing w:val="20"/>
          <w:sz w:val="28"/>
          <w:szCs w:val="28"/>
        </w:rPr>
      </w:pPr>
      <w:r w:rsidRPr="007D058D">
        <w:rPr>
          <w:b/>
          <w:spacing w:val="20"/>
          <w:sz w:val="28"/>
          <w:szCs w:val="28"/>
        </w:rPr>
        <w:t>Universität Ulm</w:t>
      </w:r>
    </w:p>
    <w:p w14:paraId="46688124" w14:textId="77777777" w:rsidR="007D058D" w:rsidRPr="007D058D" w:rsidRDefault="007D058D" w:rsidP="007D058D">
      <w:pPr>
        <w:spacing w:before="40" w:line="240" w:lineRule="auto"/>
        <w:jc w:val="center"/>
        <w:rPr>
          <w:b/>
          <w:spacing w:val="20"/>
          <w:sz w:val="28"/>
          <w:szCs w:val="28"/>
        </w:rPr>
      </w:pPr>
      <w:r w:rsidRPr="007D058D">
        <w:rPr>
          <w:bCs/>
          <w:spacing w:val="20"/>
          <w:kern w:val="32"/>
          <w:sz w:val="28"/>
          <w:szCs w:val="28"/>
        </w:rPr>
        <w:t>Fakultät für Mathematik und</w:t>
      </w:r>
    </w:p>
    <w:p w14:paraId="322F1566" w14:textId="77777777" w:rsidR="007D058D" w:rsidRPr="007D058D" w:rsidRDefault="007D058D" w:rsidP="007D058D">
      <w:pPr>
        <w:spacing w:before="40" w:line="240" w:lineRule="auto"/>
        <w:jc w:val="center"/>
        <w:rPr>
          <w:spacing w:val="20"/>
          <w:sz w:val="28"/>
          <w:szCs w:val="28"/>
        </w:rPr>
      </w:pPr>
      <w:r w:rsidRPr="007D058D">
        <w:rPr>
          <w:spacing w:val="20"/>
          <w:sz w:val="28"/>
          <w:szCs w:val="28"/>
        </w:rPr>
        <w:t>Wirtschaftswissenschaften</w:t>
      </w:r>
    </w:p>
    <w:p w14:paraId="5354C34B" w14:textId="77777777" w:rsidR="007D058D" w:rsidRPr="007D058D" w:rsidRDefault="007D058D" w:rsidP="007D058D">
      <w:pPr>
        <w:spacing w:before="40" w:line="240" w:lineRule="auto"/>
        <w:jc w:val="center"/>
        <w:rPr>
          <w:spacing w:val="20"/>
          <w:sz w:val="28"/>
          <w:szCs w:val="28"/>
        </w:rPr>
      </w:pPr>
    </w:p>
    <w:p w14:paraId="75D4FAE5" w14:textId="77777777" w:rsidR="007D058D" w:rsidRPr="007D058D" w:rsidRDefault="007D058D" w:rsidP="007D058D">
      <w:pPr>
        <w:spacing w:before="40" w:line="240" w:lineRule="auto"/>
        <w:jc w:val="center"/>
        <w:rPr>
          <w:spacing w:val="20"/>
          <w:sz w:val="28"/>
          <w:szCs w:val="28"/>
        </w:rPr>
      </w:pPr>
    </w:p>
    <w:p w14:paraId="06AA1D8E" w14:textId="77777777" w:rsidR="007D058D" w:rsidRPr="007D058D" w:rsidRDefault="007D058D" w:rsidP="007D058D">
      <w:pPr>
        <w:spacing w:before="40" w:line="240" w:lineRule="auto"/>
        <w:jc w:val="center"/>
        <w:rPr>
          <w:spacing w:val="20"/>
          <w:sz w:val="28"/>
          <w:szCs w:val="28"/>
        </w:rPr>
      </w:pPr>
    </w:p>
    <w:p w14:paraId="473C7587" w14:textId="77777777" w:rsidR="007D058D" w:rsidRPr="007D058D" w:rsidRDefault="007D058D" w:rsidP="007D058D">
      <w:pPr>
        <w:spacing w:before="40" w:line="240" w:lineRule="auto"/>
        <w:jc w:val="center"/>
        <w:rPr>
          <w:spacing w:val="20"/>
          <w:sz w:val="28"/>
          <w:szCs w:val="28"/>
        </w:rPr>
      </w:pPr>
    </w:p>
    <w:p w14:paraId="75758492" w14:textId="77777777" w:rsidR="007D058D" w:rsidRPr="007D058D" w:rsidRDefault="007D058D" w:rsidP="007D058D">
      <w:pPr>
        <w:spacing w:before="40" w:line="240" w:lineRule="auto"/>
        <w:jc w:val="center"/>
        <w:rPr>
          <w:spacing w:val="20"/>
          <w:sz w:val="28"/>
          <w:szCs w:val="28"/>
        </w:rPr>
      </w:pPr>
    </w:p>
    <w:p w14:paraId="386BCEA6" w14:textId="77777777" w:rsidR="007D058D" w:rsidRPr="007D058D" w:rsidRDefault="007D058D" w:rsidP="007D058D">
      <w:pPr>
        <w:spacing w:before="40" w:line="240" w:lineRule="auto"/>
        <w:jc w:val="center"/>
        <w:rPr>
          <w:spacing w:val="20"/>
          <w:sz w:val="28"/>
          <w:szCs w:val="28"/>
        </w:rPr>
      </w:pPr>
    </w:p>
    <w:p w14:paraId="1AE388A7" w14:textId="77777777" w:rsidR="007D058D" w:rsidRPr="00372DA9" w:rsidRDefault="007D058D" w:rsidP="007D058D">
      <w:pPr>
        <w:spacing w:before="40" w:line="240" w:lineRule="auto"/>
        <w:jc w:val="center"/>
        <w:rPr>
          <w:b/>
          <w:bCs/>
          <w:spacing w:val="20"/>
          <w:sz w:val="36"/>
          <w:szCs w:val="24"/>
        </w:rPr>
      </w:pPr>
      <w:r w:rsidRPr="00372DA9">
        <w:rPr>
          <w:b/>
          <w:bCs/>
          <w:spacing w:val="20"/>
          <w:sz w:val="36"/>
          <w:szCs w:val="24"/>
        </w:rPr>
        <w:t>&lt; Titel der wissenschaftlichen Arbeit &gt;</w:t>
      </w:r>
    </w:p>
    <w:p w14:paraId="25FE3A0C" w14:textId="77777777" w:rsidR="007D058D" w:rsidRPr="007D058D" w:rsidRDefault="007D058D" w:rsidP="007D058D">
      <w:pPr>
        <w:spacing w:before="40" w:line="240" w:lineRule="auto"/>
        <w:jc w:val="center"/>
        <w:rPr>
          <w:b/>
          <w:bCs/>
          <w:spacing w:val="20"/>
          <w:sz w:val="28"/>
          <w:szCs w:val="28"/>
        </w:rPr>
      </w:pPr>
    </w:p>
    <w:p w14:paraId="2505ADDC" w14:textId="77777777" w:rsidR="007D058D" w:rsidRPr="007D058D" w:rsidRDefault="007D058D" w:rsidP="007D058D">
      <w:pPr>
        <w:spacing w:before="40" w:line="240" w:lineRule="auto"/>
        <w:jc w:val="center"/>
        <w:rPr>
          <w:spacing w:val="20"/>
          <w:sz w:val="28"/>
          <w:szCs w:val="28"/>
        </w:rPr>
      </w:pPr>
    </w:p>
    <w:p w14:paraId="65EBA00B" w14:textId="77777777" w:rsidR="007D058D" w:rsidRDefault="007D058D" w:rsidP="007D058D">
      <w:pPr>
        <w:spacing w:before="40" w:line="240" w:lineRule="auto"/>
        <w:jc w:val="center"/>
        <w:rPr>
          <w:spacing w:val="20"/>
          <w:sz w:val="28"/>
          <w:szCs w:val="28"/>
        </w:rPr>
      </w:pPr>
      <w:r w:rsidRPr="007D058D">
        <w:rPr>
          <w:spacing w:val="20"/>
          <w:sz w:val="28"/>
          <w:szCs w:val="28"/>
        </w:rPr>
        <w:t>&lt; Art der wissenschaftlichen Arbeit &gt;</w:t>
      </w:r>
    </w:p>
    <w:p w14:paraId="1B67BF02" w14:textId="77777777" w:rsidR="007D058D" w:rsidRDefault="007D058D" w:rsidP="007D058D">
      <w:pPr>
        <w:spacing w:before="40" w:line="240" w:lineRule="auto"/>
        <w:jc w:val="center"/>
        <w:rPr>
          <w:spacing w:val="20"/>
          <w:sz w:val="28"/>
          <w:szCs w:val="28"/>
        </w:rPr>
      </w:pPr>
    </w:p>
    <w:p w14:paraId="7617709D" w14:textId="77777777" w:rsidR="007D058D" w:rsidRPr="007D058D" w:rsidRDefault="007D058D" w:rsidP="007D058D">
      <w:pPr>
        <w:spacing w:before="40" w:line="240" w:lineRule="auto"/>
        <w:jc w:val="center"/>
        <w:rPr>
          <w:spacing w:val="20"/>
          <w:sz w:val="28"/>
          <w:szCs w:val="28"/>
        </w:rPr>
      </w:pPr>
      <w:r w:rsidRPr="007D058D">
        <w:rPr>
          <w:spacing w:val="20"/>
          <w:sz w:val="28"/>
          <w:szCs w:val="28"/>
        </w:rPr>
        <w:t>In &lt;Mathematik, Wirtschaftsmathematik, Wirtschaftswissenschaften&gt;</w:t>
      </w:r>
    </w:p>
    <w:p w14:paraId="7C481C69" w14:textId="77777777" w:rsidR="007D058D" w:rsidRPr="007D058D" w:rsidRDefault="007D058D" w:rsidP="007D058D">
      <w:pPr>
        <w:spacing w:before="40" w:line="240" w:lineRule="auto"/>
        <w:jc w:val="center"/>
        <w:rPr>
          <w:spacing w:val="20"/>
          <w:sz w:val="28"/>
          <w:szCs w:val="28"/>
        </w:rPr>
      </w:pPr>
    </w:p>
    <w:p w14:paraId="7576DF34" w14:textId="77777777" w:rsidR="007D058D" w:rsidRPr="007D058D" w:rsidRDefault="007D058D" w:rsidP="007D058D">
      <w:pPr>
        <w:spacing w:before="40" w:line="240" w:lineRule="auto"/>
        <w:jc w:val="center"/>
        <w:rPr>
          <w:spacing w:val="20"/>
          <w:sz w:val="28"/>
          <w:szCs w:val="28"/>
        </w:rPr>
      </w:pPr>
    </w:p>
    <w:p w14:paraId="6C5DBFDB" w14:textId="77777777" w:rsidR="007D058D" w:rsidRPr="007D058D" w:rsidRDefault="007D058D" w:rsidP="007D058D">
      <w:pPr>
        <w:spacing w:before="40" w:line="240" w:lineRule="auto"/>
        <w:jc w:val="center"/>
        <w:rPr>
          <w:spacing w:val="20"/>
          <w:sz w:val="28"/>
          <w:szCs w:val="28"/>
        </w:rPr>
      </w:pPr>
    </w:p>
    <w:p w14:paraId="63961909" w14:textId="77777777" w:rsidR="007D058D" w:rsidRPr="007D058D" w:rsidRDefault="007D058D" w:rsidP="007D058D">
      <w:pPr>
        <w:spacing w:before="40" w:line="240" w:lineRule="auto"/>
        <w:jc w:val="center"/>
        <w:rPr>
          <w:spacing w:val="20"/>
          <w:sz w:val="28"/>
          <w:szCs w:val="28"/>
        </w:rPr>
      </w:pPr>
    </w:p>
    <w:p w14:paraId="104B5E71" w14:textId="77777777" w:rsidR="007D058D" w:rsidRPr="007D058D" w:rsidRDefault="007D058D" w:rsidP="007D058D">
      <w:pPr>
        <w:spacing w:before="40" w:line="240" w:lineRule="auto"/>
        <w:jc w:val="center"/>
        <w:rPr>
          <w:spacing w:val="20"/>
          <w:sz w:val="28"/>
          <w:szCs w:val="28"/>
        </w:rPr>
      </w:pPr>
    </w:p>
    <w:p w14:paraId="3672C54E" w14:textId="77777777" w:rsidR="007D058D" w:rsidRPr="007D058D" w:rsidRDefault="007D058D" w:rsidP="007D058D">
      <w:pPr>
        <w:spacing w:before="40" w:line="240" w:lineRule="auto"/>
        <w:jc w:val="center"/>
        <w:rPr>
          <w:spacing w:val="20"/>
          <w:sz w:val="28"/>
          <w:szCs w:val="28"/>
        </w:rPr>
      </w:pPr>
    </w:p>
    <w:p w14:paraId="6C081A46" w14:textId="77777777" w:rsidR="007D058D" w:rsidRPr="007D058D" w:rsidRDefault="007D058D" w:rsidP="007D058D">
      <w:pPr>
        <w:spacing w:before="40" w:line="240" w:lineRule="auto"/>
        <w:jc w:val="center"/>
        <w:rPr>
          <w:spacing w:val="20"/>
          <w:sz w:val="28"/>
          <w:szCs w:val="28"/>
        </w:rPr>
      </w:pPr>
    </w:p>
    <w:p w14:paraId="2219E8CA" w14:textId="77777777" w:rsidR="007D058D" w:rsidRPr="007D058D" w:rsidRDefault="007D058D" w:rsidP="007D058D">
      <w:pPr>
        <w:spacing w:before="40" w:line="240" w:lineRule="auto"/>
        <w:jc w:val="center"/>
        <w:rPr>
          <w:spacing w:val="20"/>
          <w:sz w:val="28"/>
          <w:szCs w:val="28"/>
        </w:rPr>
      </w:pPr>
    </w:p>
    <w:p w14:paraId="570454CA" w14:textId="77777777" w:rsidR="007D058D" w:rsidRPr="007D058D" w:rsidRDefault="007D058D" w:rsidP="007D058D">
      <w:pPr>
        <w:spacing w:before="40" w:line="240" w:lineRule="auto"/>
        <w:jc w:val="center"/>
        <w:rPr>
          <w:spacing w:val="20"/>
          <w:sz w:val="20"/>
          <w:szCs w:val="24"/>
        </w:rPr>
      </w:pPr>
    </w:p>
    <w:p w14:paraId="5C35A731" w14:textId="77777777" w:rsidR="007D058D" w:rsidRPr="007D058D" w:rsidRDefault="007D058D" w:rsidP="007D058D">
      <w:pPr>
        <w:spacing w:before="40" w:line="240" w:lineRule="auto"/>
        <w:jc w:val="center"/>
        <w:rPr>
          <w:spacing w:val="14"/>
        </w:rPr>
      </w:pPr>
      <w:r w:rsidRPr="007D058D">
        <w:rPr>
          <w:spacing w:val="14"/>
        </w:rPr>
        <w:t>vorgelegt von</w:t>
      </w:r>
    </w:p>
    <w:p w14:paraId="29184394" w14:textId="77777777" w:rsidR="00372DA9" w:rsidRDefault="007D058D" w:rsidP="007D058D">
      <w:pPr>
        <w:spacing w:before="40" w:line="240" w:lineRule="auto"/>
        <w:jc w:val="center"/>
        <w:rPr>
          <w:spacing w:val="14"/>
        </w:rPr>
      </w:pPr>
      <w:r w:rsidRPr="007D058D">
        <w:rPr>
          <w:spacing w:val="14"/>
        </w:rPr>
        <w:t xml:space="preserve">&lt; Name, Vorname, Matrikelnummer, </w:t>
      </w:r>
    </w:p>
    <w:p w14:paraId="115BEC87" w14:textId="2CE35A9F" w:rsidR="007D058D" w:rsidRPr="007D058D" w:rsidRDefault="007D058D" w:rsidP="007D058D">
      <w:pPr>
        <w:spacing w:before="40" w:line="240" w:lineRule="auto"/>
        <w:jc w:val="center"/>
        <w:rPr>
          <w:spacing w:val="14"/>
        </w:rPr>
      </w:pPr>
      <w:r w:rsidRPr="007D058D">
        <w:rPr>
          <w:spacing w:val="14"/>
        </w:rPr>
        <w:t>Studiengang, Semester &gt;</w:t>
      </w:r>
    </w:p>
    <w:p w14:paraId="0E8DB5D6" w14:textId="77777777" w:rsidR="007D058D" w:rsidRPr="007D058D" w:rsidRDefault="007D058D" w:rsidP="007D058D">
      <w:pPr>
        <w:spacing w:before="40" w:line="240" w:lineRule="auto"/>
        <w:jc w:val="center"/>
        <w:rPr>
          <w:spacing w:val="14"/>
        </w:rPr>
      </w:pPr>
      <w:r w:rsidRPr="007D058D">
        <w:rPr>
          <w:spacing w:val="14"/>
        </w:rPr>
        <w:t>am &lt; Datum &gt;</w:t>
      </w:r>
    </w:p>
    <w:p w14:paraId="1293440C" w14:textId="77777777" w:rsidR="00372DA9" w:rsidRDefault="00372DA9" w:rsidP="007D058D">
      <w:pPr>
        <w:keepNext/>
        <w:spacing w:before="240" w:after="60" w:line="240" w:lineRule="auto"/>
        <w:jc w:val="center"/>
        <w:outlineLvl w:val="2"/>
        <w:rPr>
          <w:spacing w:val="14"/>
        </w:rPr>
      </w:pPr>
    </w:p>
    <w:p w14:paraId="6D1C2751" w14:textId="77777777" w:rsidR="00372DA9" w:rsidRDefault="00372DA9" w:rsidP="007D058D">
      <w:pPr>
        <w:keepNext/>
        <w:spacing w:before="240" w:after="60" w:line="240" w:lineRule="auto"/>
        <w:jc w:val="center"/>
        <w:outlineLvl w:val="2"/>
        <w:rPr>
          <w:spacing w:val="14"/>
        </w:rPr>
      </w:pPr>
    </w:p>
    <w:p w14:paraId="05CBC6D2" w14:textId="79B2B5E1" w:rsidR="007D058D" w:rsidRPr="00372DA9" w:rsidRDefault="007D058D" w:rsidP="00372DA9">
      <w:pPr>
        <w:jc w:val="center"/>
        <w:rPr>
          <w:b/>
        </w:rPr>
      </w:pPr>
      <w:r w:rsidRPr="00450B94">
        <w:rPr>
          <w:b/>
        </w:rPr>
        <w:t>Gutachter</w:t>
      </w:r>
    </w:p>
    <w:p w14:paraId="759710FF" w14:textId="77777777" w:rsidR="007D058D" w:rsidRPr="007D058D" w:rsidRDefault="007D058D" w:rsidP="007D058D">
      <w:pPr>
        <w:spacing w:before="40" w:line="240" w:lineRule="auto"/>
        <w:jc w:val="center"/>
        <w:rPr>
          <w:spacing w:val="14"/>
        </w:rPr>
      </w:pPr>
      <w:r w:rsidRPr="007D058D">
        <w:rPr>
          <w:spacing w:val="14"/>
        </w:rPr>
        <w:t>&lt; Name 1 &gt;</w:t>
      </w:r>
    </w:p>
    <w:p w14:paraId="3F73F502" w14:textId="77777777" w:rsidR="007D058D" w:rsidRPr="007D058D" w:rsidRDefault="007D058D" w:rsidP="007D058D">
      <w:pPr>
        <w:spacing w:before="40" w:line="240" w:lineRule="auto"/>
        <w:jc w:val="center"/>
        <w:rPr>
          <w:spacing w:val="14"/>
        </w:rPr>
      </w:pPr>
      <w:r w:rsidRPr="007D058D">
        <w:rPr>
          <w:spacing w:val="14"/>
        </w:rPr>
        <w:t>&lt; Name 2 &gt;</w:t>
      </w:r>
    </w:p>
    <w:p w14:paraId="5E8B16A1" w14:textId="77777777" w:rsidR="009D7C31" w:rsidRDefault="007D058D" w:rsidP="00316944">
      <w:pPr>
        <w:pStyle w:val="berschrift1"/>
        <w:numPr>
          <w:ilvl w:val="0"/>
          <w:numId w:val="0"/>
        </w:numPr>
        <w:ind w:left="432" w:hanging="432"/>
      </w:pPr>
      <w:r>
        <w:rPr>
          <w:rStyle w:val="berschrift1Zchn"/>
          <w:b/>
          <w:bCs/>
        </w:rPr>
        <w:br w:type="column"/>
      </w:r>
      <w:bookmarkStart w:id="2" w:name="_Toc148621660"/>
      <w:r w:rsidR="00DF1265" w:rsidRPr="00FC79C7">
        <w:rPr>
          <w:rStyle w:val="berschrift1Zchn"/>
          <w:b/>
          <w:bCs/>
        </w:rPr>
        <w:lastRenderedPageBreak/>
        <w:t>Sperrvermerk</w:t>
      </w:r>
      <w:bookmarkEnd w:id="0"/>
      <w:bookmarkEnd w:id="1"/>
      <w:bookmarkEnd w:id="2"/>
    </w:p>
    <w:p w14:paraId="18F01494" w14:textId="77777777" w:rsidR="00DF1265" w:rsidRPr="005E728D" w:rsidRDefault="00DF1265" w:rsidP="009D7C31">
      <w:pPr>
        <w:rPr>
          <w:i/>
          <w:iCs/>
        </w:rPr>
      </w:pPr>
      <w:r w:rsidRPr="005E728D">
        <w:rPr>
          <w:i/>
          <w:iCs/>
        </w:rPr>
        <w:t>(nur bei Arbeiten in Kooperation mit Unternehmen)</w:t>
      </w:r>
    </w:p>
    <w:p w14:paraId="4D522F6E" w14:textId="77777777" w:rsidR="00DF1265" w:rsidRPr="00CA2AB5" w:rsidRDefault="00DF1265" w:rsidP="00316944">
      <w:pPr>
        <w:pStyle w:val="Textkrper"/>
      </w:pPr>
    </w:p>
    <w:p w14:paraId="64F27B9B" w14:textId="1260EE12" w:rsidR="00DF1265" w:rsidRPr="00316944" w:rsidRDefault="00DF1265" w:rsidP="00316944">
      <w:r w:rsidRPr="00316944">
        <w:t xml:space="preserve">Diese Arbeit enthält Informationen und Daten, welche die Belange und Interessen der </w:t>
      </w:r>
      <w:r w:rsidR="00163167" w:rsidRPr="00163167">
        <w:rPr>
          <w:i/>
        </w:rPr>
        <w:t>XYZ</w:t>
      </w:r>
      <w:r w:rsidRPr="00163167">
        <w:rPr>
          <w:i/>
        </w:rPr>
        <w:t xml:space="preserve"> GmbH</w:t>
      </w:r>
      <w:r w:rsidRPr="00316944">
        <w:t xml:space="preserve"> betreffen. Angegebene Daten und Informationen dürfen nicht an Dritte weitergegeben oder in irgendeiner Form veröffentlicht bzw. kopiert werden, auch nicht auszugsweise.</w:t>
      </w:r>
    </w:p>
    <w:p w14:paraId="457CD1AF" w14:textId="77777777" w:rsidR="00DF1265" w:rsidRDefault="00DF1265" w:rsidP="00316944"/>
    <w:p w14:paraId="4F52CDA4" w14:textId="77777777" w:rsidR="00163167" w:rsidRDefault="00163167" w:rsidP="00316944"/>
    <w:p w14:paraId="3A4CA58F" w14:textId="77777777" w:rsidR="00372DA9" w:rsidRDefault="00372DA9" w:rsidP="00316944"/>
    <w:p w14:paraId="36A7E512" w14:textId="77777777" w:rsidR="00163167" w:rsidRPr="00316944" w:rsidRDefault="00163167" w:rsidP="00316944"/>
    <w:p w14:paraId="1391705B" w14:textId="77777777" w:rsidR="00163167" w:rsidRPr="00CA2AB5" w:rsidRDefault="00163167" w:rsidP="00163167">
      <w:pPr>
        <w:pStyle w:val="Kopfzeile"/>
      </w:pPr>
    </w:p>
    <w:p w14:paraId="4D9000EA" w14:textId="77777777" w:rsidR="00163167" w:rsidRPr="00CA2AB5" w:rsidRDefault="00163167" w:rsidP="00163167">
      <w:pPr>
        <w:pStyle w:val="Kopfzeile"/>
      </w:pPr>
      <w:r w:rsidRPr="00CA2AB5">
        <w:t>_________________________</w:t>
      </w:r>
      <w:r w:rsidRPr="00CA2AB5">
        <w:tab/>
      </w:r>
      <w:r>
        <w:tab/>
        <w:t>_________________________</w:t>
      </w:r>
    </w:p>
    <w:p w14:paraId="287FF124" w14:textId="77777777" w:rsidR="00163167" w:rsidRPr="00CA2AB5" w:rsidRDefault="00163167" w:rsidP="00163167">
      <w:pPr>
        <w:pStyle w:val="Kopfzeile"/>
        <w:tabs>
          <w:tab w:val="clear" w:pos="4536"/>
          <w:tab w:val="clear" w:pos="9072"/>
          <w:tab w:val="center" w:pos="3686"/>
          <w:tab w:val="right" w:pos="8080"/>
        </w:tabs>
        <w:rPr>
          <w:bCs/>
        </w:rPr>
      </w:pPr>
      <w:r>
        <w:t xml:space="preserve">Ort, </w:t>
      </w:r>
      <w:r w:rsidRPr="00CA2AB5">
        <w:t>Datum</w:t>
      </w:r>
      <w:r>
        <w:tab/>
      </w:r>
      <w:r>
        <w:tab/>
        <w:t>Vorname Nachname</w:t>
      </w:r>
    </w:p>
    <w:p w14:paraId="1B57204F" w14:textId="77777777" w:rsidR="00FE1E6E" w:rsidRPr="005853B9" w:rsidRDefault="00FE1E6E" w:rsidP="005853B9">
      <w:pPr>
        <w:rPr>
          <w:b/>
          <w:bCs/>
          <w:sz w:val="28"/>
          <w:szCs w:val="28"/>
        </w:rPr>
      </w:pPr>
      <w:r w:rsidRPr="005853B9">
        <w:rPr>
          <w:b/>
          <w:bCs/>
          <w:sz w:val="28"/>
          <w:szCs w:val="28"/>
        </w:rPr>
        <w:br w:type="page"/>
      </w:r>
      <w:bookmarkStart w:id="3" w:name="_Toc489363981"/>
      <w:bookmarkStart w:id="4" w:name="_Toc489364072"/>
      <w:r w:rsidRPr="005853B9">
        <w:rPr>
          <w:b/>
          <w:bCs/>
          <w:sz w:val="28"/>
          <w:szCs w:val="28"/>
        </w:rPr>
        <w:lastRenderedPageBreak/>
        <w:t>Inhaltsverzeich</w:t>
      </w:r>
      <w:bookmarkEnd w:id="3"/>
      <w:bookmarkEnd w:id="4"/>
      <w:r w:rsidR="00465D48" w:rsidRPr="005853B9">
        <w:rPr>
          <w:b/>
          <w:bCs/>
          <w:sz w:val="28"/>
          <w:szCs w:val="28"/>
        </w:rPr>
        <w:t>nis</w:t>
      </w:r>
    </w:p>
    <w:p w14:paraId="3996C42F" w14:textId="6F30F81D" w:rsidR="00F24D3B" w:rsidRPr="007B7856" w:rsidRDefault="005F323D">
      <w:pPr>
        <w:pStyle w:val="Verzeichnis1"/>
        <w:rPr>
          <w:rFonts w:asciiTheme="minorHAnsi" w:eastAsiaTheme="minorEastAsia" w:hAnsiTheme="minorHAnsi" w:cstheme="minorBidi"/>
          <w:bCs w:val="0"/>
          <w:kern w:val="2"/>
        </w:rPr>
      </w:pPr>
      <w:r>
        <w:rPr>
          <w:b/>
        </w:rPr>
        <w:fldChar w:fldCharType="begin"/>
      </w:r>
      <w:r>
        <w:rPr>
          <w:b/>
        </w:rPr>
        <w:instrText xml:space="preserve"> TOC \o "1-3" \u </w:instrText>
      </w:r>
      <w:r>
        <w:rPr>
          <w:b/>
        </w:rPr>
        <w:fldChar w:fldCharType="separate"/>
      </w:r>
      <w:r w:rsidR="00F24D3B">
        <w:t>Sperrvermerk</w:t>
      </w:r>
      <w:r w:rsidR="00F24D3B">
        <w:tab/>
      </w:r>
      <w:r w:rsidR="00F24D3B">
        <w:fldChar w:fldCharType="begin"/>
      </w:r>
      <w:r w:rsidR="00F24D3B">
        <w:instrText xml:space="preserve"> PAGEREF _Toc148621660 \h </w:instrText>
      </w:r>
      <w:r w:rsidR="00F24D3B">
        <w:fldChar w:fldCharType="separate"/>
      </w:r>
      <w:r w:rsidR="00590B82">
        <w:t>II</w:t>
      </w:r>
      <w:r w:rsidR="00F24D3B">
        <w:fldChar w:fldCharType="end"/>
      </w:r>
    </w:p>
    <w:p w14:paraId="67F11850" w14:textId="7CF4984D" w:rsidR="00F24D3B" w:rsidRPr="007B7856" w:rsidRDefault="00F24D3B">
      <w:pPr>
        <w:pStyle w:val="Verzeichnis1"/>
        <w:rPr>
          <w:rFonts w:asciiTheme="minorHAnsi" w:eastAsiaTheme="minorEastAsia" w:hAnsiTheme="minorHAnsi" w:cstheme="minorBidi"/>
          <w:bCs w:val="0"/>
          <w:kern w:val="2"/>
        </w:rPr>
      </w:pPr>
      <w:r>
        <w:t>Abbildungsverzeichnis</w:t>
      </w:r>
      <w:r>
        <w:tab/>
      </w:r>
      <w:r>
        <w:fldChar w:fldCharType="begin"/>
      </w:r>
      <w:r>
        <w:instrText xml:space="preserve"> PAGEREF _Toc148621661 \h </w:instrText>
      </w:r>
      <w:r>
        <w:fldChar w:fldCharType="separate"/>
      </w:r>
      <w:r w:rsidR="00590B82">
        <w:t>IV</w:t>
      </w:r>
      <w:r>
        <w:fldChar w:fldCharType="end"/>
      </w:r>
    </w:p>
    <w:p w14:paraId="273E9BB7" w14:textId="305B230F" w:rsidR="00F24D3B" w:rsidRPr="007B7856" w:rsidRDefault="00F24D3B">
      <w:pPr>
        <w:pStyle w:val="Verzeichnis1"/>
        <w:rPr>
          <w:rFonts w:asciiTheme="minorHAnsi" w:eastAsiaTheme="minorEastAsia" w:hAnsiTheme="minorHAnsi" w:cstheme="minorBidi"/>
          <w:bCs w:val="0"/>
          <w:kern w:val="2"/>
        </w:rPr>
      </w:pPr>
      <w:r>
        <w:t>Tabellenverzeichnis</w:t>
      </w:r>
      <w:r>
        <w:tab/>
      </w:r>
      <w:r>
        <w:fldChar w:fldCharType="begin"/>
      </w:r>
      <w:r>
        <w:instrText xml:space="preserve"> PAGEREF _Toc148621662 \h </w:instrText>
      </w:r>
      <w:r>
        <w:fldChar w:fldCharType="separate"/>
      </w:r>
      <w:r w:rsidR="00590B82">
        <w:t>V</w:t>
      </w:r>
      <w:r>
        <w:fldChar w:fldCharType="end"/>
      </w:r>
    </w:p>
    <w:p w14:paraId="27E88F7A" w14:textId="077C3D6B" w:rsidR="00F24D3B" w:rsidRPr="007B7856" w:rsidRDefault="00F24D3B">
      <w:pPr>
        <w:pStyle w:val="Verzeichnis1"/>
        <w:rPr>
          <w:rFonts w:asciiTheme="minorHAnsi" w:eastAsiaTheme="minorEastAsia" w:hAnsiTheme="minorHAnsi" w:cstheme="minorBidi"/>
          <w:bCs w:val="0"/>
          <w:kern w:val="2"/>
        </w:rPr>
      </w:pPr>
      <w:r>
        <w:t>Abkürzungsverzeichnis</w:t>
      </w:r>
      <w:r>
        <w:tab/>
      </w:r>
      <w:r>
        <w:fldChar w:fldCharType="begin"/>
      </w:r>
      <w:r>
        <w:instrText xml:space="preserve"> PAGEREF _Toc148621663 \h </w:instrText>
      </w:r>
      <w:r>
        <w:fldChar w:fldCharType="separate"/>
      </w:r>
      <w:r w:rsidR="00590B82">
        <w:t>VI</w:t>
      </w:r>
      <w:r>
        <w:fldChar w:fldCharType="end"/>
      </w:r>
    </w:p>
    <w:p w14:paraId="1FD5068D" w14:textId="52BFD342" w:rsidR="00F24D3B" w:rsidRPr="007B7856" w:rsidRDefault="00F24D3B">
      <w:pPr>
        <w:pStyle w:val="Verzeichnis1"/>
        <w:rPr>
          <w:rFonts w:asciiTheme="minorHAnsi" w:eastAsiaTheme="minorEastAsia" w:hAnsiTheme="minorHAnsi" w:cstheme="minorBidi"/>
          <w:bCs w:val="0"/>
          <w:kern w:val="2"/>
        </w:rPr>
      </w:pPr>
      <w:r>
        <w:t>1</w:t>
      </w:r>
      <w:r w:rsidRPr="007B7856">
        <w:rPr>
          <w:rFonts w:asciiTheme="minorHAnsi" w:eastAsiaTheme="minorEastAsia" w:hAnsiTheme="minorHAnsi" w:cstheme="minorBidi"/>
          <w:bCs w:val="0"/>
          <w:kern w:val="2"/>
        </w:rPr>
        <w:tab/>
      </w:r>
      <w:r>
        <w:t>Formatierung</w:t>
      </w:r>
      <w:r>
        <w:tab/>
      </w:r>
      <w:r>
        <w:fldChar w:fldCharType="begin"/>
      </w:r>
      <w:r>
        <w:instrText xml:space="preserve"> PAGEREF _Toc148621664 \h </w:instrText>
      </w:r>
      <w:r>
        <w:fldChar w:fldCharType="separate"/>
      </w:r>
      <w:r w:rsidR="00590B82">
        <w:t>1</w:t>
      </w:r>
      <w:r>
        <w:fldChar w:fldCharType="end"/>
      </w:r>
    </w:p>
    <w:p w14:paraId="4A6910C9" w14:textId="55B2A52D" w:rsidR="00F24D3B" w:rsidRPr="007B7856" w:rsidRDefault="00F24D3B">
      <w:pPr>
        <w:pStyle w:val="Verzeichnis2"/>
        <w:tabs>
          <w:tab w:val="left" w:pos="880"/>
          <w:tab w:val="right" w:leader="dot" w:pos="9061"/>
        </w:tabs>
        <w:rPr>
          <w:rFonts w:asciiTheme="minorHAnsi" w:eastAsiaTheme="minorEastAsia" w:hAnsiTheme="minorHAnsi" w:cstheme="minorBidi"/>
          <w:iCs w:val="0"/>
          <w:noProof/>
          <w:kern w:val="2"/>
          <w:szCs w:val="22"/>
        </w:rPr>
      </w:pPr>
      <w:r w:rsidRPr="000251B2">
        <w:rPr>
          <w:noProof/>
        </w:rPr>
        <w:t>1.1</w:t>
      </w:r>
      <w:r w:rsidRPr="007B7856">
        <w:rPr>
          <w:rFonts w:asciiTheme="minorHAnsi" w:eastAsiaTheme="minorEastAsia" w:hAnsiTheme="minorHAnsi" w:cstheme="minorBidi"/>
          <w:iCs w:val="0"/>
          <w:noProof/>
          <w:kern w:val="2"/>
          <w:szCs w:val="22"/>
        </w:rPr>
        <w:tab/>
      </w:r>
      <w:r w:rsidRPr="000251B2">
        <w:rPr>
          <w:noProof/>
        </w:rPr>
        <w:t>Untergliederung der Kapitel</w:t>
      </w:r>
      <w:r>
        <w:rPr>
          <w:noProof/>
        </w:rPr>
        <w:tab/>
      </w:r>
      <w:r>
        <w:rPr>
          <w:noProof/>
        </w:rPr>
        <w:fldChar w:fldCharType="begin"/>
      </w:r>
      <w:r>
        <w:rPr>
          <w:noProof/>
        </w:rPr>
        <w:instrText xml:space="preserve"> PAGEREF _Toc148621665 \h </w:instrText>
      </w:r>
      <w:r>
        <w:rPr>
          <w:noProof/>
        </w:rPr>
      </w:r>
      <w:r>
        <w:rPr>
          <w:noProof/>
        </w:rPr>
        <w:fldChar w:fldCharType="separate"/>
      </w:r>
      <w:r w:rsidR="00590B82">
        <w:rPr>
          <w:noProof/>
        </w:rPr>
        <w:t>2</w:t>
      </w:r>
      <w:r>
        <w:rPr>
          <w:noProof/>
        </w:rPr>
        <w:fldChar w:fldCharType="end"/>
      </w:r>
    </w:p>
    <w:p w14:paraId="3BB5C663" w14:textId="23609665" w:rsidR="00F24D3B" w:rsidRPr="007B7856" w:rsidRDefault="00F24D3B">
      <w:pPr>
        <w:pStyle w:val="Verzeichnis3"/>
        <w:tabs>
          <w:tab w:val="left" w:pos="1320"/>
          <w:tab w:val="right" w:leader="dot" w:pos="9061"/>
        </w:tabs>
        <w:rPr>
          <w:rFonts w:asciiTheme="minorHAnsi" w:eastAsiaTheme="minorEastAsia" w:hAnsiTheme="minorHAnsi" w:cstheme="minorBidi"/>
          <w:noProof/>
          <w:kern w:val="2"/>
          <w:szCs w:val="22"/>
        </w:rPr>
      </w:pPr>
      <w:r>
        <w:rPr>
          <w:noProof/>
        </w:rPr>
        <w:t>1.1.1</w:t>
      </w:r>
      <w:r w:rsidRPr="007B7856">
        <w:rPr>
          <w:rFonts w:asciiTheme="minorHAnsi" w:eastAsiaTheme="minorEastAsia" w:hAnsiTheme="minorHAnsi" w:cstheme="minorBidi"/>
          <w:noProof/>
          <w:kern w:val="2"/>
          <w:szCs w:val="22"/>
        </w:rPr>
        <w:tab/>
      </w:r>
      <w:r>
        <w:rPr>
          <w:noProof/>
        </w:rPr>
        <w:t>Weitere Untergliederung der Unterkapitel</w:t>
      </w:r>
      <w:r>
        <w:rPr>
          <w:noProof/>
        </w:rPr>
        <w:tab/>
      </w:r>
      <w:r>
        <w:rPr>
          <w:noProof/>
        </w:rPr>
        <w:fldChar w:fldCharType="begin"/>
      </w:r>
      <w:r>
        <w:rPr>
          <w:noProof/>
        </w:rPr>
        <w:instrText xml:space="preserve"> PAGEREF _Toc148621666 \h </w:instrText>
      </w:r>
      <w:r>
        <w:rPr>
          <w:noProof/>
        </w:rPr>
      </w:r>
      <w:r>
        <w:rPr>
          <w:noProof/>
        </w:rPr>
        <w:fldChar w:fldCharType="separate"/>
      </w:r>
      <w:r w:rsidR="00590B82">
        <w:rPr>
          <w:noProof/>
        </w:rPr>
        <w:t>2</w:t>
      </w:r>
      <w:r>
        <w:rPr>
          <w:noProof/>
        </w:rPr>
        <w:fldChar w:fldCharType="end"/>
      </w:r>
    </w:p>
    <w:p w14:paraId="478895DD" w14:textId="17175552" w:rsidR="00F24D3B" w:rsidRPr="007B7856" w:rsidRDefault="00F24D3B">
      <w:pPr>
        <w:pStyle w:val="Verzeichnis1"/>
        <w:rPr>
          <w:rFonts w:asciiTheme="minorHAnsi" w:eastAsiaTheme="minorEastAsia" w:hAnsiTheme="minorHAnsi" w:cstheme="minorBidi"/>
          <w:bCs w:val="0"/>
          <w:kern w:val="2"/>
        </w:rPr>
      </w:pPr>
      <w:r>
        <w:t>2</w:t>
      </w:r>
      <w:r w:rsidRPr="007B7856">
        <w:rPr>
          <w:rFonts w:asciiTheme="minorHAnsi" w:eastAsiaTheme="minorEastAsia" w:hAnsiTheme="minorHAnsi" w:cstheme="minorBidi"/>
          <w:bCs w:val="0"/>
          <w:kern w:val="2"/>
        </w:rPr>
        <w:tab/>
      </w:r>
      <w:r>
        <w:t>Zitieren</w:t>
      </w:r>
      <w:r>
        <w:tab/>
      </w:r>
      <w:r>
        <w:fldChar w:fldCharType="begin"/>
      </w:r>
      <w:r>
        <w:instrText xml:space="preserve"> PAGEREF _Toc148621667 \h </w:instrText>
      </w:r>
      <w:r>
        <w:fldChar w:fldCharType="separate"/>
      </w:r>
      <w:r w:rsidR="00590B82">
        <w:t>4</w:t>
      </w:r>
      <w:r>
        <w:fldChar w:fldCharType="end"/>
      </w:r>
    </w:p>
    <w:p w14:paraId="5DEA0737" w14:textId="6F1F049F" w:rsidR="00F24D3B" w:rsidRPr="007B7856" w:rsidRDefault="00F24D3B">
      <w:pPr>
        <w:pStyle w:val="Verzeichnis1"/>
        <w:rPr>
          <w:rFonts w:asciiTheme="minorHAnsi" w:eastAsiaTheme="minorEastAsia" w:hAnsiTheme="minorHAnsi" w:cstheme="minorBidi"/>
          <w:bCs w:val="0"/>
          <w:kern w:val="2"/>
        </w:rPr>
      </w:pPr>
      <w:r>
        <w:t>3</w:t>
      </w:r>
      <w:r w:rsidRPr="007B7856">
        <w:rPr>
          <w:rFonts w:asciiTheme="minorHAnsi" w:eastAsiaTheme="minorEastAsia" w:hAnsiTheme="minorHAnsi" w:cstheme="minorBidi"/>
          <w:bCs w:val="0"/>
          <w:kern w:val="2"/>
        </w:rPr>
        <w:tab/>
      </w:r>
      <w:r>
        <w:t>Richtlinien zur Abgabe der wissenschaftlichen Arbeiten</w:t>
      </w:r>
      <w:r>
        <w:tab/>
      </w:r>
      <w:r>
        <w:fldChar w:fldCharType="begin"/>
      </w:r>
      <w:r>
        <w:instrText xml:space="preserve"> PAGEREF _Toc148621668 \h </w:instrText>
      </w:r>
      <w:r>
        <w:fldChar w:fldCharType="separate"/>
      </w:r>
      <w:r w:rsidR="00590B82">
        <w:t>6</w:t>
      </w:r>
      <w:r>
        <w:fldChar w:fldCharType="end"/>
      </w:r>
    </w:p>
    <w:p w14:paraId="7623B134" w14:textId="0F7AA8C2" w:rsidR="00F24D3B" w:rsidRPr="007B7856" w:rsidRDefault="00F24D3B">
      <w:pPr>
        <w:pStyle w:val="Verzeichnis1"/>
        <w:rPr>
          <w:rFonts w:asciiTheme="minorHAnsi" w:eastAsiaTheme="minorEastAsia" w:hAnsiTheme="minorHAnsi" w:cstheme="minorBidi"/>
          <w:bCs w:val="0"/>
          <w:kern w:val="2"/>
        </w:rPr>
      </w:pPr>
      <w:r>
        <w:t>Anlage</w:t>
      </w:r>
      <w:r>
        <w:tab/>
      </w:r>
      <w:r>
        <w:fldChar w:fldCharType="begin"/>
      </w:r>
      <w:r>
        <w:instrText xml:space="preserve"> PAGEREF _Toc148621669 \h </w:instrText>
      </w:r>
      <w:r>
        <w:fldChar w:fldCharType="separate"/>
      </w:r>
      <w:r w:rsidR="00590B82">
        <w:t>VII</w:t>
      </w:r>
      <w:r>
        <w:fldChar w:fldCharType="end"/>
      </w:r>
    </w:p>
    <w:p w14:paraId="52520B21" w14:textId="3A33F857" w:rsidR="00F24D3B" w:rsidRPr="007B7856" w:rsidRDefault="00F24D3B">
      <w:pPr>
        <w:pStyle w:val="Verzeichnis1"/>
        <w:rPr>
          <w:rFonts w:asciiTheme="minorHAnsi" w:eastAsiaTheme="minorEastAsia" w:hAnsiTheme="minorHAnsi" w:cstheme="minorBidi"/>
          <w:bCs w:val="0"/>
          <w:kern w:val="2"/>
        </w:rPr>
      </w:pPr>
      <w:r>
        <w:t>Literaturverzeichnis</w:t>
      </w:r>
      <w:r>
        <w:tab/>
      </w:r>
      <w:r>
        <w:fldChar w:fldCharType="begin"/>
      </w:r>
      <w:r>
        <w:instrText xml:space="preserve"> PAGEREF _Toc148621670 \h </w:instrText>
      </w:r>
      <w:r>
        <w:fldChar w:fldCharType="separate"/>
      </w:r>
      <w:r w:rsidR="00590B82">
        <w:t>VIII</w:t>
      </w:r>
      <w:r>
        <w:fldChar w:fldCharType="end"/>
      </w:r>
    </w:p>
    <w:p w14:paraId="3081D8EA" w14:textId="6159F5E6" w:rsidR="00F24D3B" w:rsidRPr="007B7856" w:rsidRDefault="00F24D3B">
      <w:pPr>
        <w:pStyle w:val="Verzeichnis1"/>
        <w:rPr>
          <w:rFonts w:asciiTheme="minorHAnsi" w:eastAsiaTheme="minorEastAsia" w:hAnsiTheme="minorHAnsi" w:cstheme="minorBidi"/>
          <w:bCs w:val="0"/>
          <w:kern w:val="2"/>
        </w:rPr>
      </w:pPr>
      <w:r>
        <w:t>KI-Tool-Verzeichnis</w:t>
      </w:r>
      <w:r>
        <w:tab/>
      </w:r>
      <w:r>
        <w:fldChar w:fldCharType="begin"/>
      </w:r>
      <w:r>
        <w:instrText xml:space="preserve"> PAGEREF _Toc148621671 \h </w:instrText>
      </w:r>
      <w:r>
        <w:fldChar w:fldCharType="separate"/>
      </w:r>
      <w:r w:rsidR="00590B82">
        <w:t>XI</w:t>
      </w:r>
      <w:r>
        <w:fldChar w:fldCharType="end"/>
      </w:r>
    </w:p>
    <w:p w14:paraId="006B6061" w14:textId="283622F3" w:rsidR="00F24D3B" w:rsidRPr="007B7856" w:rsidRDefault="00F24D3B">
      <w:pPr>
        <w:pStyle w:val="Verzeichnis1"/>
        <w:rPr>
          <w:rFonts w:asciiTheme="minorHAnsi" w:eastAsiaTheme="minorEastAsia" w:hAnsiTheme="minorHAnsi" w:cstheme="minorBidi"/>
          <w:bCs w:val="0"/>
          <w:kern w:val="2"/>
        </w:rPr>
      </w:pPr>
      <w:r>
        <w:t>Ehrenwörtliche Erklärung</w:t>
      </w:r>
      <w:r>
        <w:tab/>
      </w:r>
      <w:r>
        <w:fldChar w:fldCharType="begin"/>
      </w:r>
      <w:r>
        <w:instrText xml:space="preserve"> PAGEREF _Toc148621672 \h </w:instrText>
      </w:r>
      <w:r>
        <w:fldChar w:fldCharType="separate"/>
      </w:r>
      <w:r w:rsidR="00590B82">
        <w:t>XII</w:t>
      </w:r>
      <w:r>
        <w:fldChar w:fldCharType="end"/>
      </w:r>
    </w:p>
    <w:p w14:paraId="6B3D0EB7" w14:textId="325D14C6" w:rsidR="00FE1E6E" w:rsidRDefault="005F323D" w:rsidP="00952416">
      <w:pPr>
        <w:pStyle w:val="berschrift1"/>
        <w:numPr>
          <w:ilvl w:val="0"/>
          <w:numId w:val="0"/>
        </w:numPr>
      </w:pPr>
      <w:r>
        <w:rPr>
          <w:b w:val="0"/>
          <w:noProof/>
          <w:kern w:val="0"/>
        </w:rPr>
        <w:fldChar w:fldCharType="end"/>
      </w:r>
      <w:r w:rsidR="00FE1E6E" w:rsidRPr="00CA2AB5">
        <w:br w:type="page"/>
      </w:r>
      <w:bookmarkStart w:id="5" w:name="_Toc489363982"/>
      <w:bookmarkStart w:id="6" w:name="_Toc489364073"/>
      <w:bookmarkStart w:id="7" w:name="_Toc148621661"/>
      <w:r w:rsidR="00FE1E6E" w:rsidRPr="00FC79C7">
        <w:lastRenderedPageBreak/>
        <w:t>Abbildungs</w:t>
      </w:r>
      <w:bookmarkEnd w:id="5"/>
      <w:bookmarkEnd w:id="6"/>
      <w:r w:rsidR="007D058D">
        <w:t>verzeichnis</w:t>
      </w:r>
      <w:bookmarkEnd w:id="7"/>
    </w:p>
    <w:p w14:paraId="206A7EDD" w14:textId="36E43E0B" w:rsidR="00657CDE" w:rsidRDefault="0082498B" w:rsidP="00372DA9">
      <w:pPr>
        <w:pStyle w:val="Abbildungsverzeichnis"/>
        <w:tabs>
          <w:tab w:val="right" w:leader="dot" w:pos="9061"/>
        </w:tabs>
        <w:spacing w:line="480" w:lineRule="auto"/>
        <w:rPr>
          <w:noProof/>
        </w:rPr>
      </w:pPr>
      <w:r>
        <w:rPr>
          <w:noProof/>
        </w:rPr>
        <mc:AlternateContent>
          <mc:Choice Requires="wps">
            <w:drawing>
              <wp:anchor distT="45720" distB="45720" distL="114300" distR="114300" simplePos="0" relativeHeight="251659776" behindDoc="0" locked="0" layoutInCell="1" allowOverlap="1" wp14:anchorId="22CE5E92" wp14:editId="3E1B42F3">
                <wp:simplePos x="0" y="0"/>
                <wp:positionH relativeFrom="column">
                  <wp:posOffset>-19685</wp:posOffset>
                </wp:positionH>
                <wp:positionV relativeFrom="paragraph">
                  <wp:posOffset>302895</wp:posOffset>
                </wp:positionV>
                <wp:extent cx="5760085" cy="2828925"/>
                <wp:effectExtent l="0" t="0" r="0" b="9525"/>
                <wp:wrapSquare wrapText="bothSides"/>
                <wp:docPr id="792747310" name="Rechteck: abgerundete Ecken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2828925"/>
                        </a:xfrm>
                        <a:prstGeom prst="roundRect">
                          <a:avLst>
                            <a:gd name="adj" fmla="val 0"/>
                          </a:avLst>
                        </a:prstGeom>
                        <a:solidFill>
                          <a:srgbClr val="FFFFFF"/>
                        </a:solidFill>
                        <a:ln w="19050">
                          <a:solidFill>
                            <a:schemeClr val="bg1">
                              <a:lumMod val="75000"/>
                            </a:schemeClr>
                          </a:solidFill>
                          <a:miter lim="800000"/>
                          <a:headEnd/>
                          <a:tailEnd/>
                        </a:ln>
                      </wps:spPr>
                      <wps:txbx>
                        <w:txbxContent>
                          <w:p w14:paraId="03E827B2" w14:textId="3A35E56E" w:rsidR="00AA7B89" w:rsidRPr="00372DA9" w:rsidRDefault="00163167" w:rsidP="00AA7B89">
                            <w:pPr>
                              <w:rPr>
                                <w:b/>
                                <w:bCs/>
                              </w:rPr>
                            </w:pPr>
                            <w:r w:rsidRPr="00372DA9">
                              <w:rPr>
                                <w:b/>
                                <w:bCs/>
                              </w:rPr>
                              <w:t>Hinweis</w:t>
                            </w:r>
                            <w:r w:rsidR="00AA7B89" w:rsidRPr="00372DA9">
                              <w:rPr>
                                <w:b/>
                                <w:bCs/>
                              </w:rPr>
                              <w:t>:</w:t>
                            </w:r>
                          </w:p>
                          <w:p w14:paraId="7BA96385" w14:textId="6CB8C92F" w:rsidR="00372DA9" w:rsidRDefault="00AA7B89" w:rsidP="00AA7B89">
                            <w:r>
                              <w:t>In d</w:t>
                            </w:r>
                            <w:r w:rsidR="006859DA">
                              <w:t>iesem und dem kommenden</w:t>
                            </w:r>
                            <w:r>
                              <w:t xml:space="preserve"> Verzeichnis werden Abbildungen und Tabellen mit ihrer Bezeichnung und der Seite, auf der sie abgebildet sind, in chronologischer Reihenfolge aufgeführt. Die Formatierung ist angelehnt an die, die auch für den Text verwendet wird:</w:t>
                            </w:r>
                          </w:p>
                          <w:p w14:paraId="60DCA84C" w14:textId="77777777" w:rsidR="00AA7B89" w:rsidRDefault="00AA7B89" w:rsidP="00372DA9">
                            <w:pPr>
                              <w:numPr>
                                <w:ilvl w:val="0"/>
                                <w:numId w:val="8"/>
                              </w:numPr>
                              <w:ind w:left="284" w:hanging="284"/>
                            </w:pPr>
                            <w:r>
                              <w:t>Schriftart Arial</w:t>
                            </w:r>
                          </w:p>
                          <w:p w14:paraId="0C3164EC" w14:textId="77777777" w:rsidR="00AA7B89" w:rsidRDefault="00AA7B89" w:rsidP="00372DA9">
                            <w:pPr>
                              <w:numPr>
                                <w:ilvl w:val="0"/>
                                <w:numId w:val="8"/>
                              </w:numPr>
                              <w:ind w:left="284" w:hanging="284"/>
                            </w:pPr>
                            <w:r>
                              <w:t>Text: Schriftgröße 11 pt</w:t>
                            </w:r>
                          </w:p>
                          <w:p w14:paraId="5DF96821" w14:textId="77777777" w:rsidR="00AA7B89" w:rsidRDefault="00AA7B89" w:rsidP="00372DA9">
                            <w:pPr>
                              <w:numPr>
                                <w:ilvl w:val="0"/>
                                <w:numId w:val="8"/>
                              </w:numPr>
                              <w:ind w:left="284" w:hanging="284"/>
                            </w:pPr>
                            <w:r>
                              <w:t>Überschrift: Schriftgröße 11 pt, evtl. fett</w:t>
                            </w:r>
                          </w:p>
                          <w:p w14:paraId="441CB53F" w14:textId="42F99466" w:rsidR="00AA7B89" w:rsidRDefault="00AA7B89" w:rsidP="00372DA9">
                            <w:pPr>
                              <w:numPr>
                                <w:ilvl w:val="0"/>
                                <w:numId w:val="8"/>
                              </w:numPr>
                              <w:ind w:left="284" w:hanging="284"/>
                            </w:pPr>
                            <w:r>
                              <w:t>Zeilenabstand</w:t>
                            </w:r>
                            <w:r w:rsidR="00372DA9">
                              <w:t>:</w:t>
                            </w:r>
                            <w:r>
                              <w:t xml:space="preserve"> </w:t>
                            </w:r>
                            <w:r w:rsidR="00372DA9">
                              <w:t>2</w:t>
                            </w:r>
                          </w:p>
                          <w:p w14:paraId="1C620403" w14:textId="59C0F7CF" w:rsidR="00AA7B89" w:rsidRDefault="002405BA" w:rsidP="00372DA9">
                            <w:pPr>
                              <w:numPr>
                                <w:ilvl w:val="0"/>
                                <w:numId w:val="8"/>
                              </w:numPr>
                              <w:ind w:left="284" w:hanging="284"/>
                            </w:pPr>
                            <w:r>
                              <w:t xml:space="preserve">Ausrichtung: </w:t>
                            </w:r>
                            <w:r w:rsidR="00AA7B89">
                              <w:t xml:space="preserve">Blocksatz </w:t>
                            </w:r>
                          </w:p>
                          <w:p w14:paraId="77409D8F" w14:textId="77777777" w:rsidR="00AA7B89" w:rsidRDefault="00AA7B89" w:rsidP="00372DA9">
                            <w:pPr>
                              <w:numPr>
                                <w:ilvl w:val="0"/>
                                <w:numId w:val="8"/>
                              </w:numPr>
                              <w:ind w:left="284" w:hanging="284"/>
                            </w:pPr>
                            <w:r>
                              <w:t>Silbentrennung wird empfohlen</w:t>
                            </w:r>
                          </w:p>
                          <w:p w14:paraId="04E9792E" w14:textId="77777777" w:rsidR="00AA7B89" w:rsidRDefault="00AA7B89">
                            <w:pPr>
                              <w:numPr>
                                <w:ilvl w:val="0"/>
                                <w:numId w:val="8"/>
                              </w:numPr>
                              <w:ind w:left="284" w:hanging="284"/>
                            </w:pPr>
                            <w:r>
                              <w:t>Seitenzahlen: römische Ziffer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2CE5E92" id="Rechteck: abgerundete Ecken 7" o:spid="_x0000_s1026" style="position:absolute;left:0;text-align:left;margin-left:-1.55pt;margin-top:23.85pt;width:453.55pt;height:222.7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" strokecolor="#bfbfbf [2412]" strokeweight="1.5pt">
                <v:stroke joinstyle="miter"/>
                <v:textbox>
                  <w:txbxContent>
                    <w:p w14:paraId="03E827B2" w14:textId="3A35E56E" w:rsidR="00AA7B89" w:rsidRPr="00372DA9" w:rsidRDefault="00163167" w:rsidP="00AA7B89">
                      <w:pPr>
                        <w:rPr>
                          <w:b/>
                          <w:bCs/>
                        </w:rPr>
                      </w:pPr>
                      <w:r w:rsidRPr="00372DA9">
                        <w:rPr>
                          <w:b/>
                          <w:bCs/>
                        </w:rPr>
                        <w:t>Hinweis</w:t>
                      </w:r>
                      <w:r w:rsidR="00AA7B89" w:rsidRPr="00372DA9">
                        <w:rPr>
                          <w:b/>
                          <w:bCs/>
                        </w:rPr>
                        <w:t>:</w:t>
                      </w:r>
                    </w:p>
                    <w:p w14:paraId="7BA96385" w14:textId="6CB8C92F" w:rsidR="00372DA9" w:rsidRDefault="00AA7B89" w:rsidP="00AA7B89">
                      <w:r>
                        <w:t>In d</w:t>
                      </w:r>
                      <w:r w:rsidR="006859DA">
                        <w:t>iesem und dem kommenden</w:t>
                      </w:r>
                      <w:r>
                        <w:t xml:space="preserve"> Verzeichnis werden Abbildungen und Tabellen mit ihrer Bezeichnung und der Seite, auf der sie abgebildet sind, in chronologischer Reihenfolge aufgeführt. Die Formatierung ist angelehnt an die, die auch für den Text verwendet wird:</w:t>
                      </w:r>
                    </w:p>
                    <w:p w14:paraId="60DCA84C" w14:textId="77777777" w:rsidR="00AA7B89" w:rsidRDefault="00AA7B89" w:rsidP="00372DA9">
                      <w:pPr>
                        <w:numPr>
                          <w:ilvl w:val="0"/>
                          <w:numId w:val="8"/>
                        </w:numPr>
                        <w:ind w:left="284" w:hanging="284"/>
                      </w:pPr>
                      <w:r>
                        <w:t>Schriftart Arial</w:t>
                      </w:r>
                    </w:p>
                    <w:p w14:paraId="0C3164EC" w14:textId="77777777" w:rsidR="00AA7B89" w:rsidRDefault="00AA7B89" w:rsidP="00372DA9">
                      <w:pPr>
                        <w:numPr>
                          <w:ilvl w:val="0"/>
                          <w:numId w:val="8"/>
                        </w:numPr>
                        <w:ind w:left="284" w:hanging="284"/>
                      </w:pPr>
                      <w:r>
                        <w:t>Text: Schriftgröße 11 pt</w:t>
                      </w:r>
                    </w:p>
                    <w:p w14:paraId="5DF96821" w14:textId="77777777" w:rsidR="00AA7B89" w:rsidRDefault="00AA7B89" w:rsidP="00372DA9">
                      <w:pPr>
                        <w:numPr>
                          <w:ilvl w:val="0"/>
                          <w:numId w:val="8"/>
                        </w:numPr>
                        <w:ind w:left="284" w:hanging="284"/>
                      </w:pPr>
                      <w:r>
                        <w:t>Überschrift: Schriftgröße 11 pt, evtl. fett</w:t>
                      </w:r>
                    </w:p>
                    <w:p w14:paraId="441CB53F" w14:textId="42F99466" w:rsidR="00AA7B89" w:rsidRDefault="00AA7B89" w:rsidP="00372DA9">
                      <w:pPr>
                        <w:numPr>
                          <w:ilvl w:val="0"/>
                          <w:numId w:val="8"/>
                        </w:numPr>
                        <w:ind w:left="284" w:hanging="284"/>
                      </w:pPr>
                      <w:r>
                        <w:t>Zeilenabstand</w:t>
                      </w:r>
                      <w:r w:rsidR="00372DA9">
                        <w:t>:</w:t>
                      </w:r>
                      <w:r>
                        <w:t xml:space="preserve"> </w:t>
                      </w:r>
                      <w:r w:rsidR="00372DA9">
                        <w:t>2</w:t>
                      </w:r>
                    </w:p>
                    <w:p w14:paraId="1C620403" w14:textId="59C0F7CF" w:rsidR="00AA7B89" w:rsidRDefault="002405BA" w:rsidP="00372DA9">
                      <w:pPr>
                        <w:numPr>
                          <w:ilvl w:val="0"/>
                          <w:numId w:val="8"/>
                        </w:numPr>
                        <w:ind w:left="284" w:hanging="284"/>
                      </w:pPr>
                      <w:r>
                        <w:t xml:space="preserve">Ausrichtung: </w:t>
                      </w:r>
                      <w:r w:rsidR="00AA7B89">
                        <w:t xml:space="preserve">Blocksatz </w:t>
                      </w:r>
                    </w:p>
                    <w:p w14:paraId="77409D8F" w14:textId="77777777" w:rsidR="00AA7B89" w:rsidRDefault="00AA7B89" w:rsidP="00372DA9">
                      <w:pPr>
                        <w:numPr>
                          <w:ilvl w:val="0"/>
                          <w:numId w:val="8"/>
                        </w:numPr>
                        <w:ind w:left="284" w:hanging="284"/>
                      </w:pPr>
                      <w:r>
                        <w:t>Silbentrennung wird empfohlen</w:t>
                      </w:r>
                    </w:p>
                    <w:p w14:paraId="04E9792E" w14:textId="77777777" w:rsidR="00AA7B89" w:rsidRDefault="00AA7B89">
                      <w:pPr>
                        <w:numPr>
                          <w:ilvl w:val="0"/>
                          <w:numId w:val="8"/>
                        </w:numPr>
                        <w:ind w:left="284" w:hanging="284"/>
                      </w:pPr>
                      <w:r>
                        <w:t>Seitenzahlen: römische Ziffern</w:t>
                      </w:r>
                    </w:p>
                  </w:txbxContent>
                </v:textbox>
                <w10:wrap type="square"/>
              </v:roundrect>
            </w:pict>
          </mc:Fallback>
        </mc:AlternateContent>
      </w:r>
      <w:r w:rsidR="00657CDE">
        <w:fldChar w:fldCharType="begin"/>
      </w:r>
      <w:r w:rsidR="00657CDE">
        <w:instrText xml:space="preserve"> TOC \h \z \c "Abbildung" </w:instrText>
      </w:r>
      <w:r w:rsidR="00657CDE">
        <w:fldChar w:fldCharType="separate"/>
      </w:r>
      <w:hyperlink w:anchor="_Toc489367724" w:history="1">
        <w:r w:rsidR="00657CDE" w:rsidRPr="00166026">
          <w:rPr>
            <w:rStyle w:val="Hyperlink"/>
            <w:noProof/>
          </w:rPr>
          <w:t>Abbildung 1: Wie schaffe ich meine Abschlussarbeit?</w:t>
        </w:r>
        <w:r w:rsidR="00657CDE">
          <w:rPr>
            <w:noProof/>
            <w:webHidden/>
          </w:rPr>
          <w:tab/>
        </w:r>
        <w:r w:rsidR="00657CDE">
          <w:rPr>
            <w:noProof/>
            <w:webHidden/>
          </w:rPr>
          <w:fldChar w:fldCharType="begin"/>
        </w:r>
        <w:r w:rsidR="00657CDE">
          <w:rPr>
            <w:noProof/>
            <w:webHidden/>
          </w:rPr>
          <w:instrText xml:space="preserve"> PAGEREF _Toc489367724 \h </w:instrText>
        </w:r>
        <w:r w:rsidR="00657CDE">
          <w:rPr>
            <w:noProof/>
            <w:webHidden/>
          </w:rPr>
        </w:r>
        <w:r w:rsidR="00657CDE">
          <w:rPr>
            <w:noProof/>
            <w:webHidden/>
          </w:rPr>
          <w:fldChar w:fldCharType="separate"/>
        </w:r>
        <w:r w:rsidR="00590B82">
          <w:rPr>
            <w:noProof/>
            <w:webHidden/>
          </w:rPr>
          <w:t>2</w:t>
        </w:r>
        <w:r w:rsidR="00657CDE">
          <w:rPr>
            <w:noProof/>
            <w:webHidden/>
          </w:rPr>
          <w:fldChar w:fldCharType="end"/>
        </w:r>
      </w:hyperlink>
    </w:p>
    <w:p w14:paraId="3091ABD8" w14:textId="136A1845" w:rsidR="00FE1E6E" w:rsidRPr="00CA2AB5" w:rsidRDefault="00657CDE" w:rsidP="00372DA9">
      <w:pPr>
        <w:pStyle w:val="berschrift1"/>
        <w:numPr>
          <w:ilvl w:val="0"/>
          <w:numId w:val="0"/>
        </w:numPr>
        <w:spacing w:line="480" w:lineRule="auto"/>
      </w:pPr>
      <w:r>
        <w:fldChar w:fldCharType="end"/>
      </w:r>
      <w:r w:rsidR="007D058D">
        <w:br w:type="column"/>
      </w:r>
      <w:bookmarkStart w:id="8" w:name="_Toc148621662"/>
      <w:r w:rsidR="007D058D">
        <w:lastRenderedPageBreak/>
        <w:t>Tabellenverzeichnis</w:t>
      </w:r>
      <w:bookmarkEnd w:id="8"/>
    </w:p>
    <w:p w14:paraId="2956A517" w14:textId="101DDCC8" w:rsidR="00704F50" w:rsidRDefault="00657CDE" w:rsidP="00372DA9">
      <w:pPr>
        <w:pStyle w:val="Abbildungsverzeichnis"/>
        <w:tabs>
          <w:tab w:val="right" w:leader="dot" w:pos="9061"/>
        </w:tabs>
        <w:spacing w:line="480" w:lineRule="auto"/>
        <w:rPr>
          <w:rFonts w:asciiTheme="minorHAnsi" w:eastAsiaTheme="minorEastAsia" w:hAnsiTheme="minorHAnsi" w:cstheme="minorBidi"/>
          <w:noProof/>
        </w:rPr>
      </w:pPr>
      <w:r>
        <w:fldChar w:fldCharType="begin"/>
      </w:r>
      <w:r>
        <w:instrText xml:space="preserve"> TOC \h \z \c "Tabelle" </w:instrText>
      </w:r>
      <w:r>
        <w:fldChar w:fldCharType="separate"/>
      </w:r>
      <w:hyperlink w:anchor="_Toc494356283" w:history="1">
        <w:r w:rsidR="00704F50" w:rsidRPr="00150D4B">
          <w:rPr>
            <w:rStyle w:val="Hyperlink"/>
            <w:noProof/>
          </w:rPr>
          <w:t>Tabelle 1: Formatierung des Texts</w:t>
        </w:r>
        <w:r w:rsidR="00704F50">
          <w:rPr>
            <w:noProof/>
            <w:webHidden/>
          </w:rPr>
          <w:tab/>
        </w:r>
        <w:r w:rsidR="00704F50">
          <w:rPr>
            <w:noProof/>
            <w:webHidden/>
          </w:rPr>
          <w:fldChar w:fldCharType="begin"/>
        </w:r>
        <w:r w:rsidR="00704F50">
          <w:rPr>
            <w:noProof/>
            <w:webHidden/>
          </w:rPr>
          <w:instrText xml:space="preserve"> PAGEREF _Toc494356283 \h </w:instrText>
        </w:r>
        <w:r w:rsidR="00704F50">
          <w:rPr>
            <w:noProof/>
            <w:webHidden/>
          </w:rPr>
        </w:r>
        <w:r w:rsidR="00704F50">
          <w:rPr>
            <w:noProof/>
            <w:webHidden/>
          </w:rPr>
          <w:fldChar w:fldCharType="separate"/>
        </w:r>
        <w:r w:rsidR="00590B82">
          <w:rPr>
            <w:noProof/>
            <w:webHidden/>
          </w:rPr>
          <w:t>1</w:t>
        </w:r>
        <w:r w:rsidR="00704F50">
          <w:rPr>
            <w:noProof/>
            <w:webHidden/>
          </w:rPr>
          <w:fldChar w:fldCharType="end"/>
        </w:r>
      </w:hyperlink>
    </w:p>
    <w:p w14:paraId="7C95767F" w14:textId="0CEFCF6A" w:rsidR="00704F50" w:rsidRDefault="00657CDE" w:rsidP="00372DA9">
      <w:pPr>
        <w:pStyle w:val="berschrift1"/>
        <w:numPr>
          <w:ilvl w:val="0"/>
          <w:numId w:val="0"/>
        </w:numPr>
        <w:spacing w:line="480" w:lineRule="auto"/>
        <w:rPr>
          <w:b w:val="0"/>
          <w:bCs w:val="0"/>
        </w:rPr>
      </w:pPr>
      <w:r>
        <w:fldChar w:fldCharType="end"/>
      </w:r>
      <w:bookmarkStart w:id="9" w:name="_Toc489363983"/>
      <w:bookmarkStart w:id="10" w:name="_Toc489364074"/>
      <w:bookmarkStart w:id="11" w:name="_Toc489363984"/>
      <w:bookmarkStart w:id="12" w:name="_Toc489364075"/>
      <w:bookmarkEnd w:id="9"/>
      <w:bookmarkEnd w:id="10"/>
      <w:r w:rsidR="00704F50">
        <w:br w:type="page"/>
      </w:r>
    </w:p>
    <w:p w14:paraId="289E86B4" w14:textId="7DA1A313" w:rsidR="00B060E8" w:rsidRPr="00D733FD" w:rsidRDefault="00B060E8" w:rsidP="00987BE4">
      <w:pPr>
        <w:pStyle w:val="berschrift1"/>
        <w:numPr>
          <w:ilvl w:val="0"/>
          <w:numId w:val="0"/>
        </w:numPr>
      </w:pPr>
      <w:bookmarkStart w:id="13" w:name="_Toc148621663"/>
      <w:r>
        <w:lastRenderedPageBreak/>
        <w:t>Abkürzungsverzeichnis</w:t>
      </w:r>
      <w:bookmarkEnd w:id="13"/>
    </w:p>
    <w:tbl>
      <w:tblPr>
        <w:tblW w:w="0" w:type="auto"/>
        <w:tblCellMar>
          <w:left w:w="70" w:type="dxa"/>
          <w:right w:w="70" w:type="dxa"/>
        </w:tblCellMar>
        <w:tblLook w:val="0000" w:firstRow="0" w:lastRow="0" w:firstColumn="0" w:lastColumn="0" w:noHBand="0" w:noVBand="0"/>
      </w:tblPr>
      <w:tblGrid>
        <w:gridCol w:w="1493"/>
        <w:gridCol w:w="7151"/>
      </w:tblGrid>
      <w:tr w:rsidR="00B060E8" w:rsidRPr="00CA2AB5" w14:paraId="5912E37E" w14:textId="77777777">
        <w:tc>
          <w:tcPr>
            <w:tcW w:w="1493" w:type="dxa"/>
          </w:tcPr>
          <w:p w14:paraId="64A27FA7" w14:textId="77777777" w:rsidR="00B060E8" w:rsidRPr="00CA2AB5" w:rsidRDefault="00B060E8" w:rsidP="00372DA9">
            <w:pPr>
              <w:pStyle w:val="Kopfzeile"/>
              <w:spacing w:line="480" w:lineRule="auto"/>
            </w:pPr>
            <w:r w:rsidRPr="00CA2AB5">
              <w:t>AHK</w:t>
            </w:r>
          </w:p>
        </w:tc>
        <w:tc>
          <w:tcPr>
            <w:tcW w:w="7151" w:type="dxa"/>
          </w:tcPr>
          <w:p w14:paraId="490828D2" w14:textId="77777777" w:rsidR="00B060E8" w:rsidRPr="00CA2AB5" w:rsidRDefault="00B060E8" w:rsidP="00372DA9">
            <w:pPr>
              <w:pStyle w:val="Kopfzeile"/>
              <w:spacing w:line="480" w:lineRule="auto"/>
            </w:pPr>
            <w:r w:rsidRPr="00CA2AB5">
              <w:t>Außenhandelskammer</w:t>
            </w:r>
          </w:p>
        </w:tc>
      </w:tr>
      <w:tr w:rsidR="00B060E8" w:rsidRPr="00CA2AB5" w14:paraId="3F6B6F97" w14:textId="77777777">
        <w:tc>
          <w:tcPr>
            <w:tcW w:w="1493" w:type="dxa"/>
          </w:tcPr>
          <w:p w14:paraId="44AE457F" w14:textId="77777777" w:rsidR="00B060E8" w:rsidRPr="00CA2AB5" w:rsidRDefault="00B060E8" w:rsidP="00372DA9">
            <w:pPr>
              <w:pStyle w:val="Kopfzeile"/>
              <w:spacing w:line="480" w:lineRule="auto"/>
            </w:pPr>
            <w:r w:rsidRPr="00CA2AB5">
              <w:t>Bfai</w:t>
            </w:r>
          </w:p>
        </w:tc>
        <w:tc>
          <w:tcPr>
            <w:tcW w:w="7151" w:type="dxa"/>
          </w:tcPr>
          <w:p w14:paraId="6CACE21D" w14:textId="77777777" w:rsidR="00B060E8" w:rsidRPr="00CA2AB5" w:rsidRDefault="00B060E8" w:rsidP="00372DA9">
            <w:pPr>
              <w:pStyle w:val="Kopfzeile"/>
              <w:spacing w:line="480" w:lineRule="auto"/>
            </w:pPr>
            <w:r w:rsidRPr="00CA2AB5">
              <w:t>Bundesagentur für Außenwirtschaft</w:t>
            </w:r>
          </w:p>
        </w:tc>
      </w:tr>
      <w:tr w:rsidR="00B060E8" w:rsidRPr="00CA2AB5" w14:paraId="79BA8932" w14:textId="77777777">
        <w:tc>
          <w:tcPr>
            <w:tcW w:w="1493" w:type="dxa"/>
          </w:tcPr>
          <w:p w14:paraId="7D4000B3" w14:textId="53B381F2" w:rsidR="00B060E8" w:rsidRPr="00CA2AB5" w:rsidRDefault="00F73A03" w:rsidP="00372DA9">
            <w:pPr>
              <w:pStyle w:val="Kopfzeile"/>
              <w:spacing w:line="480" w:lineRule="auto"/>
            </w:pPr>
            <w:r>
              <w:t>KI</w:t>
            </w:r>
          </w:p>
        </w:tc>
        <w:tc>
          <w:tcPr>
            <w:tcW w:w="7151" w:type="dxa"/>
          </w:tcPr>
          <w:p w14:paraId="1B67D747" w14:textId="1AE5628C" w:rsidR="00B060E8" w:rsidRPr="00CA2AB5" w:rsidRDefault="00F73A03" w:rsidP="00372DA9">
            <w:pPr>
              <w:pStyle w:val="Kopfzeile"/>
              <w:spacing w:line="480" w:lineRule="auto"/>
            </w:pPr>
            <w:r>
              <w:t>Künstliche Intelligenz</w:t>
            </w:r>
          </w:p>
        </w:tc>
      </w:tr>
      <w:tr w:rsidR="00B060E8" w:rsidRPr="00CA2AB5" w14:paraId="393F07A8" w14:textId="77777777">
        <w:tc>
          <w:tcPr>
            <w:tcW w:w="1493" w:type="dxa"/>
          </w:tcPr>
          <w:p w14:paraId="4E542AF1" w14:textId="4837F625" w:rsidR="00B060E8" w:rsidRPr="00CA2AB5" w:rsidRDefault="00B060E8" w:rsidP="00372DA9">
            <w:pPr>
              <w:pStyle w:val="Kopfzeile"/>
              <w:spacing w:line="480" w:lineRule="auto"/>
            </w:pPr>
            <w:r w:rsidRPr="00CA2AB5">
              <w:t>überarb.</w:t>
            </w:r>
          </w:p>
        </w:tc>
        <w:tc>
          <w:tcPr>
            <w:tcW w:w="7151" w:type="dxa"/>
          </w:tcPr>
          <w:p w14:paraId="0E0036B2" w14:textId="2D05A748" w:rsidR="00B060E8" w:rsidRPr="00CA2AB5" w:rsidRDefault="00B060E8" w:rsidP="00372DA9">
            <w:pPr>
              <w:pStyle w:val="Kopfzeile"/>
              <w:spacing w:line="480" w:lineRule="auto"/>
            </w:pPr>
            <w:r w:rsidRPr="00CA2AB5">
              <w:t>überarbeitete</w:t>
            </w:r>
          </w:p>
        </w:tc>
      </w:tr>
      <w:tr w:rsidR="007E13D5" w:rsidRPr="00CA2AB5" w14:paraId="0FA2701B" w14:textId="77777777">
        <w:tc>
          <w:tcPr>
            <w:tcW w:w="1493" w:type="dxa"/>
          </w:tcPr>
          <w:p w14:paraId="62BBD6AB" w14:textId="65B36A0A" w:rsidR="007E13D5" w:rsidRPr="00CA2AB5" w:rsidRDefault="007E13D5" w:rsidP="00372DA9">
            <w:pPr>
              <w:pStyle w:val="Kopfzeile"/>
              <w:spacing w:line="480" w:lineRule="auto"/>
            </w:pPr>
            <w:r>
              <w:t>SNA</w:t>
            </w:r>
          </w:p>
        </w:tc>
        <w:tc>
          <w:tcPr>
            <w:tcW w:w="7151" w:type="dxa"/>
          </w:tcPr>
          <w:p w14:paraId="5B275987" w14:textId="78A62DD6" w:rsidR="007E13D5" w:rsidRPr="00CA2AB5" w:rsidRDefault="007E13D5" w:rsidP="00372DA9">
            <w:pPr>
              <w:pStyle w:val="Kopfzeile"/>
              <w:spacing w:line="480" w:lineRule="auto"/>
            </w:pPr>
            <w:r>
              <w:t>Social Network Analysis</w:t>
            </w:r>
          </w:p>
        </w:tc>
      </w:tr>
    </w:tbl>
    <w:p w14:paraId="6C1271D4" w14:textId="3F7A316D" w:rsidR="005853B9" w:rsidRDefault="0082498B" w:rsidP="00B060E8">
      <w:pPr>
        <w:pStyle w:val="berschrift1"/>
        <w:numPr>
          <w:ilvl w:val="0"/>
          <w:numId w:val="0"/>
        </w:numPr>
        <w:rPr>
          <w:sz w:val="24"/>
        </w:rPr>
      </w:pPr>
      <w:r>
        <w:rPr>
          <w:noProof/>
        </w:rPr>
        <mc:AlternateContent>
          <mc:Choice Requires="wps">
            <w:drawing>
              <wp:anchor distT="45720" distB="45720" distL="114300" distR="114300" simplePos="0" relativeHeight="251656704" behindDoc="0" locked="0" layoutInCell="1" allowOverlap="1" wp14:anchorId="6431EF45" wp14:editId="3934F3CF">
                <wp:simplePos x="0" y="0"/>
                <wp:positionH relativeFrom="margin">
                  <wp:posOffset>66675</wp:posOffset>
                </wp:positionH>
                <wp:positionV relativeFrom="paragraph">
                  <wp:posOffset>464820</wp:posOffset>
                </wp:positionV>
                <wp:extent cx="5760085" cy="2018030"/>
                <wp:effectExtent l="0" t="0" r="0" b="1270"/>
                <wp:wrapSquare wrapText="bothSides"/>
                <wp:docPr id="1282736653" name="Rechteck: abgerundete Ecke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2018030"/>
                        </a:xfrm>
                        <a:prstGeom prst="roundRect">
                          <a:avLst>
                            <a:gd name="adj" fmla="val 0"/>
                          </a:avLst>
                        </a:prstGeom>
                        <a:solidFill>
                          <a:srgbClr val="FFFFFF"/>
                        </a:solidFill>
                        <a:ln w="19050">
                          <a:solidFill>
                            <a:schemeClr val="bg1">
                              <a:lumMod val="75000"/>
                            </a:schemeClr>
                          </a:solidFill>
                          <a:miter lim="800000"/>
                          <a:headEnd/>
                          <a:tailEnd/>
                        </a:ln>
                      </wps:spPr>
                      <wps:txbx>
                        <w:txbxContent>
                          <w:p w14:paraId="10B45C3C" w14:textId="40AF7F02" w:rsidR="00DB3C86" w:rsidRPr="00372DA9" w:rsidRDefault="00DB3C86">
                            <w:pPr>
                              <w:rPr>
                                <w:b/>
                                <w:bCs/>
                              </w:rPr>
                            </w:pPr>
                            <w:r w:rsidRPr="00372DA9">
                              <w:rPr>
                                <w:b/>
                                <w:bCs/>
                              </w:rPr>
                              <w:t xml:space="preserve">Hinweis: </w:t>
                            </w:r>
                          </w:p>
                          <w:p w14:paraId="373F38BA" w14:textId="77777777" w:rsidR="00372DA9" w:rsidRDefault="00DB3C86" w:rsidP="005F323D">
                            <w:r>
                              <w:t>I</w:t>
                            </w:r>
                            <w:r w:rsidRPr="009C6DBA">
                              <w:t xml:space="preserve">n das Abkürzungsverzeichnis werden alle Abkürzungen aufgenommen, die im Text verwendet werden und die gleichzeitig nicht im Duden als Abkürzungen aufgeführt sind. </w:t>
                            </w:r>
                          </w:p>
                          <w:p w14:paraId="7243230A" w14:textId="58FB2ECC" w:rsidR="00DB3C86" w:rsidRDefault="00DB3C86" w:rsidP="005F323D">
                            <w:r w:rsidRPr="009C6DBA">
                              <w:t xml:space="preserve">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431EF45" id="Rechteck: abgerundete Ecken 6" o:spid="_x0000_s1027" style="position:absolute;left:0;text-align:left;margin-left:5.25pt;margin-top:36.6pt;width:453.55pt;height:158.9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" strokecolor="#bfbfbf [2412]" strokeweight="1.5pt">
                <v:stroke joinstyle="miter"/>
                <v:textbox>
                  <w:txbxContent>
                    <w:p w14:paraId="10B45C3C" w14:textId="40AF7F02" w:rsidR="00DB3C86" w:rsidRPr="00372DA9" w:rsidRDefault="00DB3C86">
                      <w:pPr>
                        <w:rPr>
                          <w:b/>
                          <w:bCs/>
                        </w:rPr>
                      </w:pPr>
                      <w:r w:rsidRPr="00372DA9">
                        <w:rPr>
                          <w:b/>
                          <w:bCs/>
                        </w:rPr>
                        <w:t xml:space="preserve">Hinweis: </w:t>
                      </w:r>
                    </w:p>
                    <w:p w14:paraId="373F38BA" w14:textId="77777777" w:rsidR="00372DA9" w:rsidRDefault="00DB3C86" w:rsidP="005F323D">
                      <w:r>
                        <w:t>I</w:t>
                      </w:r>
                      <w:r w:rsidRPr="009C6DBA">
                        <w:t xml:space="preserve">n das Abkürzungsverzeichnis werden alle Abkürzungen aufgenommen, die im Text verwendet werden und die gleichzeitig nicht im Duden als Abkürzungen aufgeführt sind. </w:t>
                      </w:r>
                    </w:p>
                    <w:p w14:paraId="7243230A" w14:textId="58FB2ECC" w:rsidR="00DB3C86" w:rsidRDefault="00DB3C86" w:rsidP="005F323D">
                      <w:r w:rsidRPr="009C6DBA">
                        <w:t xml:space="preserve">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v:textbox>
                <w10:wrap type="square" anchorx="margin"/>
              </v:roundrect>
            </w:pict>
          </mc:Fallback>
        </mc:AlternateContent>
      </w:r>
    </w:p>
    <w:p w14:paraId="6A82DD99" w14:textId="0CC45CAD" w:rsidR="00B060E8" w:rsidRDefault="00B060E8" w:rsidP="00B060E8">
      <w:pPr>
        <w:pStyle w:val="berschrift1"/>
        <w:numPr>
          <w:ilvl w:val="0"/>
          <w:numId w:val="0"/>
        </w:numPr>
        <w:rPr>
          <w:sz w:val="24"/>
        </w:rPr>
        <w:sectPr w:rsidR="00B060E8" w:rsidSect="007D058D">
          <w:headerReference w:type="default" r:id="rId8"/>
          <w:headerReference w:type="first" r:id="rId9"/>
          <w:footerReference w:type="first" r:id="rId10"/>
          <w:pgSz w:w="11906" w:h="16838" w:code="9"/>
          <w:pgMar w:top="1418" w:right="1134" w:bottom="1418" w:left="1701" w:header="510" w:footer="454" w:gutter="0"/>
          <w:pgNumType w:fmt="upperRoman" w:start="1"/>
          <w:cols w:space="708"/>
          <w:titlePg/>
          <w:docGrid w:linePitch="360"/>
        </w:sectPr>
      </w:pPr>
    </w:p>
    <w:p w14:paraId="217A05FA" w14:textId="567E34FF" w:rsidR="000A4FA8" w:rsidRDefault="00A64325" w:rsidP="008B2148">
      <w:pPr>
        <w:pStyle w:val="berschrift1"/>
      </w:pPr>
      <w:bookmarkStart w:id="14" w:name="_Toc148621664"/>
      <w:r>
        <w:lastRenderedPageBreak/>
        <w:t>Formatierung</w:t>
      </w:r>
      <w:bookmarkEnd w:id="11"/>
      <w:bookmarkEnd w:id="12"/>
      <w:bookmarkEnd w:id="14"/>
      <w:r w:rsidR="00506934">
        <w:t xml:space="preserve"> </w:t>
      </w:r>
    </w:p>
    <w:p w14:paraId="7EAD7915" w14:textId="12E5F002" w:rsidR="00483291" w:rsidRPr="00483291" w:rsidRDefault="00483291" w:rsidP="00372DA9">
      <w:pPr>
        <w:spacing w:after="240"/>
      </w:pPr>
      <w:r>
        <w:t xml:space="preserve">Alle arabisch nummerierten Seiten stellen den Kernteil der Arbeit dar und </w:t>
      </w:r>
      <w:r w:rsidR="0093461B">
        <w:t>werden,</w:t>
      </w:r>
      <w:r>
        <w:t xml:space="preserve"> wie in Tabelle 1 dargestellt formatiert.</w:t>
      </w:r>
    </w:p>
    <w:tbl>
      <w:tblPr>
        <w:tblW w:w="9038"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482"/>
        <w:gridCol w:w="5556"/>
      </w:tblGrid>
      <w:tr w:rsidR="00F83B37" w14:paraId="5D72127B" w14:textId="77777777" w:rsidTr="00372DA9">
        <w:trPr>
          <w:trHeight w:val="510"/>
        </w:trPr>
        <w:tc>
          <w:tcPr>
            <w:tcW w:w="3482" w:type="dxa"/>
            <w:shd w:val="clear" w:color="auto" w:fill="auto"/>
            <w:vAlign w:val="center"/>
          </w:tcPr>
          <w:p w14:paraId="3822DCB6" w14:textId="77777777" w:rsidR="00F83B37" w:rsidRPr="00372DA9" w:rsidRDefault="00F83B37" w:rsidP="00372DA9">
            <w:pPr>
              <w:spacing w:line="276" w:lineRule="auto"/>
              <w:jc w:val="left"/>
              <w:rPr>
                <w:b/>
                <w:bCs/>
              </w:rPr>
            </w:pPr>
            <w:r w:rsidRPr="00372DA9">
              <w:rPr>
                <w:b/>
                <w:bCs/>
              </w:rPr>
              <w:t>Format</w:t>
            </w:r>
          </w:p>
        </w:tc>
        <w:tc>
          <w:tcPr>
            <w:tcW w:w="5556" w:type="dxa"/>
            <w:shd w:val="clear" w:color="auto" w:fill="auto"/>
            <w:vAlign w:val="center"/>
          </w:tcPr>
          <w:p w14:paraId="2C79F328" w14:textId="77777777" w:rsidR="00F83B37" w:rsidRDefault="00F83B37" w:rsidP="00372DA9">
            <w:pPr>
              <w:spacing w:line="276" w:lineRule="auto"/>
              <w:jc w:val="left"/>
            </w:pPr>
            <w:r>
              <w:t>DIN A4, hochkant</w:t>
            </w:r>
          </w:p>
        </w:tc>
      </w:tr>
      <w:tr w:rsidR="00F83B37" w14:paraId="69F12DA7" w14:textId="77777777" w:rsidTr="00372DA9">
        <w:trPr>
          <w:trHeight w:val="510"/>
        </w:trPr>
        <w:tc>
          <w:tcPr>
            <w:tcW w:w="3482" w:type="dxa"/>
            <w:shd w:val="clear" w:color="auto" w:fill="auto"/>
            <w:vAlign w:val="center"/>
          </w:tcPr>
          <w:p w14:paraId="7C3BE76D" w14:textId="77777777" w:rsidR="00F83B37" w:rsidRPr="00372DA9" w:rsidRDefault="00F83B37" w:rsidP="00372DA9">
            <w:pPr>
              <w:spacing w:line="276" w:lineRule="auto"/>
              <w:jc w:val="left"/>
              <w:rPr>
                <w:b/>
                <w:bCs/>
              </w:rPr>
            </w:pPr>
            <w:r w:rsidRPr="00372DA9">
              <w:rPr>
                <w:b/>
                <w:bCs/>
              </w:rPr>
              <w:t>Seitenränder</w:t>
            </w:r>
          </w:p>
        </w:tc>
        <w:tc>
          <w:tcPr>
            <w:tcW w:w="5556" w:type="dxa"/>
            <w:shd w:val="clear" w:color="auto" w:fill="auto"/>
            <w:vAlign w:val="center"/>
          </w:tcPr>
          <w:p w14:paraId="212A2C46" w14:textId="77777777" w:rsidR="00F83B37" w:rsidRDefault="00F83B37" w:rsidP="00372DA9">
            <w:pPr>
              <w:spacing w:line="276" w:lineRule="auto"/>
              <w:jc w:val="left"/>
            </w:pPr>
            <w:r>
              <w:t>oben und unten je 2,5 cm, links 3 cm, rechts 2 cm</w:t>
            </w:r>
          </w:p>
        </w:tc>
      </w:tr>
      <w:tr w:rsidR="00F83B37" w14:paraId="572B7E28" w14:textId="77777777" w:rsidTr="00372DA9">
        <w:trPr>
          <w:trHeight w:val="510"/>
        </w:trPr>
        <w:tc>
          <w:tcPr>
            <w:tcW w:w="3482" w:type="dxa"/>
            <w:shd w:val="clear" w:color="auto" w:fill="auto"/>
            <w:vAlign w:val="center"/>
          </w:tcPr>
          <w:p w14:paraId="647150A8" w14:textId="77777777" w:rsidR="00F83B37" w:rsidRPr="00372DA9" w:rsidRDefault="00F83B37" w:rsidP="00372DA9">
            <w:pPr>
              <w:spacing w:line="276" w:lineRule="auto"/>
              <w:jc w:val="left"/>
              <w:rPr>
                <w:b/>
                <w:bCs/>
              </w:rPr>
            </w:pPr>
            <w:r w:rsidRPr="00372DA9">
              <w:rPr>
                <w:b/>
                <w:bCs/>
              </w:rPr>
              <w:t>Schriftart</w:t>
            </w:r>
          </w:p>
        </w:tc>
        <w:tc>
          <w:tcPr>
            <w:tcW w:w="5556" w:type="dxa"/>
            <w:shd w:val="clear" w:color="auto" w:fill="auto"/>
            <w:vAlign w:val="center"/>
          </w:tcPr>
          <w:p w14:paraId="6A3039EF" w14:textId="77777777" w:rsidR="00F83B37" w:rsidRDefault="00F83B37" w:rsidP="00372DA9">
            <w:pPr>
              <w:spacing w:line="276" w:lineRule="auto"/>
              <w:jc w:val="left"/>
            </w:pPr>
            <w:r>
              <w:t>Arial</w:t>
            </w:r>
          </w:p>
        </w:tc>
      </w:tr>
      <w:tr w:rsidR="00F83B37" w14:paraId="7C346C71" w14:textId="77777777" w:rsidTr="00372DA9">
        <w:trPr>
          <w:trHeight w:val="510"/>
        </w:trPr>
        <w:tc>
          <w:tcPr>
            <w:tcW w:w="3482" w:type="dxa"/>
            <w:shd w:val="clear" w:color="auto" w:fill="auto"/>
            <w:vAlign w:val="center"/>
          </w:tcPr>
          <w:p w14:paraId="3A93B9CB" w14:textId="77777777" w:rsidR="00F83B37" w:rsidRPr="00372DA9" w:rsidRDefault="00F83B37" w:rsidP="00372DA9">
            <w:pPr>
              <w:spacing w:line="276" w:lineRule="auto"/>
              <w:jc w:val="left"/>
              <w:rPr>
                <w:b/>
                <w:bCs/>
              </w:rPr>
            </w:pPr>
            <w:r w:rsidRPr="00372DA9">
              <w:rPr>
                <w:b/>
                <w:bCs/>
              </w:rPr>
              <w:t>Schriftgröße</w:t>
            </w:r>
          </w:p>
        </w:tc>
        <w:tc>
          <w:tcPr>
            <w:tcW w:w="5556" w:type="dxa"/>
            <w:shd w:val="clear" w:color="auto" w:fill="auto"/>
            <w:vAlign w:val="center"/>
          </w:tcPr>
          <w:p w14:paraId="504B84DA" w14:textId="77777777" w:rsidR="00F83B37" w:rsidRDefault="00F83B37" w:rsidP="00372DA9">
            <w:pPr>
              <w:spacing w:line="276" w:lineRule="auto"/>
              <w:jc w:val="left"/>
            </w:pPr>
            <w:r>
              <w:t>11 pt</w:t>
            </w:r>
          </w:p>
        </w:tc>
      </w:tr>
      <w:tr w:rsidR="00F83B37" w14:paraId="461EBE74" w14:textId="77777777" w:rsidTr="00372DA9">
        <w:trPr>
          <w:trHeight w:val="510"/>
        </w:trPr>
        <w:tc>
          <w:tcPr>
            <w:tcW w:w="3482" w:type="dxa"/>
            <w:shd w:val="clear" w:color="auto" w:fill="auto"/>
            <w:vAlign w:val="center"/>
          </w:tcPr>
          <w:p w14:paraId="023135AC" w14:textId="77777777" w:rsidR="00F83B37" w:rsidRPr="00372DA9" w:rsidRDefault="00F83B37" w:rsidP="00372DA9">
            <w:pPr>
              <w:spacing w:line="276" w:lineRule="auto"/>
              <w:jc w:val="left"/>
              <w:rPr>
                <w:b/>
                <w:bCs/>
              </w:rPr>
            </w:pPr>
            <w:r w:rsidRPr="00372DA9">
              <w:rPr>
                <w:b/>
                <w:bCs/>
              </w:rPr>
              <w:t>Überschriften</w:t>
            </w:r>
          </w:p>
        </w:tc>
        <w:tc>
          <w:tcPr>
            <w:tcW w:w="5556" w:type="dxa"/>
            <w:shd w:val="clear" w:color="auto" w:fill="auto"/>
            <w:vAlign w:val="center"/>
          </w:tcPr>
          <w:p w14:paraId="34E4BC76" w14:textId="77777777" w:rsidR="00F83B37" w:rsidRDefault="00F83B37" w:rsidP="00372DA9">
            <w:pPr>
              <w:spacing w:line="276" w:lineRule="auto"/>
              <w:jc w:val="left"/>
            </w:pPr>
            <w:r>
              <w:t>evtl. fett</w:t>
            </w:r>
          </w:p>
        </w:tc>
      </w:tr>
      <w:tr w:rsidR="00F83B37" w14:paraId="030BBB5A" w14:textId="77777777" w:rsidTr="00372DA9">
        <w:trPr>
          <w:trHeight w:val="510"/>
        </w:trPr>
        <w:tc>
          <w:tcPr>
            <w:tcW w:w="3482" w:type="dxa"/>
            <w:shd w:val="clear" w:color="auto" w:fill="auto"/>
            <w:vAlign w:val="center"/>
          </w:tcPr>
          <w:p w14:paraId="247D52D7" w14:textId="77777777" w:rsidR="00F83B37" w:rsidRPr="00372DA9" w:rsidRDefault="00F83B37" w:rsidP="00372DA9">
            <w:pPr>
              <w:spacing w:line="276" w:lineRule="auto"/>
              <w:jc w:val="left"/>
              <w:rPr>
                <w:b/>
                <w:bCs/>
              </w:rPr>
            </w:pPr>
            <w:r w:rsidRPr="00372DA9">
              <w:rPr>
                <w:b/>
                <w:bCs/>
              </w:rPr>
              <w:t>Zeilenabstand</w:t>
            </w:r>
          </w:p>
        </w:tc>
        <w:tc>
          <w:tcPr>
            <w:tcW w:w="5556" w:type="dxa"/>
            <w:shd w:val="clear" w:color="auto" w:fill="auto"/>
            <w:vAlign w:val="center"/>
          </w:tcPr>
          <w:p w14:paraId="76DFCEC1" w14:textId="77777777" w:rsidR="00F83B37" w:rsidRDefault="00F83B37" w:rsidP="00372DA9">
            <w:pPr>
              <w:spacing w:line="276" w:lineRule="auto"/>
              <w:jc w:val="left"/>
            </w:pPr>
            <w:r>
              <w:t>1,5</w:t>
            </w:r>
          </w:p>
        </w:tc>
      </w:tr>
      <w:tr w:rsidR="00F83B37" w14:paraId="045C4516" w14:textId="77777777" w:rsidTr="00372DA9">
        <w:trPr>
          <w:trHeight w:val="510"/>
        </w:trPr>
        <w:tc>
          <w:tcPr>
            <w:tcW w:w="3482" w:type="dxa"/>
            <w:shd w:val="clear" w:color="auto" w:fill="auto"/>
            <w:vAlign w:val="center"/>
          </w:tcPr>
          <w:p w14:paraId="741F1B46" w14:textId="77777777" w:rsidR="00F83B37" w:rsidRPr="00372DA9" w:rsidRDefault="00F83B37" w:rsidP="00372DA9">
            <w:pPr>
              <w:spacing w:line="276" w:lineRule="auto"/>
              <w:jc w:val="left"/>
              <w:rPr>
                <w:b/>
                <w:bCs/>
              </w:rPr>
            </w:pPr>
            <w:r w:rsidRPr="00372DA9">
              <w:rPr>
                <w:b/>
                <w:bCs/>
              </w:rPr>
              <w:t>Ausrichtung</w:t>
            </w:r>
          </w:p>
        </w:tc>
        <w:tc>
          <w:tcPr>
            <w:tcW w:w="5556" w:type="dxa"/>
            <w:shd w:val="clear" w:color="auto" w:fill="auto"/>
            <w:vAlign w:val="center"/>
          </w:tcPr>
          <w:p w14:paraId="68663362" w14:textId="77777777" w:rsidR="00F83B37" w:rsidRDefault="00F83B37" w:rsidP="00372DA9">
            <w:pPr>
              <w:spacing w:line="276" w:lineRule="auto"/>
              <w:jc w:val="left"/>
            </w:pPr>
            <w:r>
              <w:t>Blocksatz</w:t>
            </w:r>
          </w:p>
          <w:p w14:paraId="33CE172F" w14:textId="77777777" w:rsidR="00F83B37" w:rsidRDefault="00F83B37" w:rsidP="00372DA9">
            <w:pPr>
              <w:spacing w:line="276" w:lineRule="auto"/>
              <w:jc w:val="left"/>
            </w:pPr>
            <w:r>
              <w:t>Silbentrennung wird empfohlen</w:t>
            </w:r>
          </w:p>
        </w:tc>
      </w:tr>
      <w:tr w:rsidR="00F83B37" w14:paraId="0758E92A" w14:textId="77777777" w:rsidTr="00372DA9">
        <w:trPr>
          <w:trHeight w:val="510"/>
        </w:trPr>
        <w:tc>
          <w:tcPr>
            <w:tcW w:w="3482" w:type="dxa"/>
            <w:shd w:val="clear" w:color="auto" w:fill="auto"/>
            <w:vAlign w:val="center"/>
          </w:tcPr>
          <w:p w14:paraId="62D31CC1" w14:textId="77777777" w:rsidR="00F83B37" w:rsidRPr="00372DA9" w:rsidRDefault="00F83B37" w:rsidP="00372DA9">
            <w:pPr>
              <w:spacing w:line="276" w:lineRule="auto"/>
              <w:jc w:val="left"/>
              <w:rPr>
                <w:b/>
                <w:bCs/>
              </w:rPr>
            </w:pPr>
            <w:r w:rsidRPr="00372DA9">
              <w:rPr>
                <w:b/>
                <w:bCs/>
              </w:rPr>
              <w:t>Seitenzahlen</w:t>
            </w:r>
          </w:p>
        </w:tc>
        <w:tc>
          <w:tcPr>
            <w:tcW w:w="5556" w:type="dxa"/>
            <w:shd w:val="clear" w:color="auto" w:fill="auto"/>
            <w:vAlign w:val="center"/>
          </w:tcPr>
          <w:p w14:paraId="5803080E" w14:textId="77777777" w:rsidR="00F83B37" w:rsidRDefault="00F83B37" w:rsidP="00372DA9">
            <w:pPr>
              <w:keepNext/>
              <w:spacing w:line="276" w:lineRule="auto"/>
              <w:jc w:val="left"/>
            </w:pPr>
            <w:r>
              <w:t>arabische Ziffern</w:t>
            </w:r>
          </w:p>
        </w:tc>
      </w:tr>
      <w:tr w:rsidR="000A4FA8" w14:paraId="3355CF6A" w14:textId="77777777" w:rsidTr="00372DA9">
        <w:trPr>
          <w:trHeight w:val="510"/>
        </w:trPr>
        <w:tc>
          <w:tcPr>
            <w:tcW w:w="3482" w:type="dxa"/>
            <w:shd w:val="clear" w:color="auto" w:fill="auto"/>
            <w:vAlign w:val="center"/>
          </w:tcPr>
          <w:p w14:paraId="2C6078A8" w14:textId="1B598AF9" w:rsidR="000A4FA8" w:rsidRPr="00372DA9" w:rsidRDefault="009F5913" w:rsidP="00372DA9">
            <w:pPr>
              <w:spacing w:line="276" w:lineRule="auto"/>
              <w:jc w:val="left"/>
              <w:rPr>
                <w:b/>
                <w:bCs/>
              </w:rPr>
            </w:pPr>
            <w:r w:rsidRPr="00372DA9">
              <w:rPr>
                <w:b/>
                <w:bCs/>
              </w:rPr>
              <w:t>Seitenu</w:t>
            </w:r>
            <w:r w:rsidR="000A4FA8" w:rsidRPr="00372DA9">
              <w:rPr>
                <w:b/>
                <w:bCs/>
              </w:rPr>
              <w:t>mfang</w:t>
            </w:r>
          </w:p>
        </w:tc>
        <w:tc>
          <w:tcPr>
            <w:tcW w:w="5556" w:type="dxa"/>
            <w:shd w:val="clear" w:color="auto" w:fill="auto"/>
            <w:vAlign w:val="center"/>
          </w:tcPr>
          <w:p w14:paraId="2E74E20F" w14:textId="05270FFF" w:rsidR="000A4FA8" w:rsidRDefault="000A4FA8" w:rsidP="00372DA9">
            <w:pPr>
              <w:keepNext/>
              <w:spacing w:line="276" w:lineRule="auto"/>
              <w:jc w:val="left"/>
            </w:pPr>
            <w:r>
              <w:t>Bachelorarbeit:</w:t>
            </w:r>
            <w:r w:rsidR="009F5913">
              <w:t xml:space="preserve"> 40-50 Seiten (min./max.)</w:t>
            </w:r>
          </w:p>
          <w:p w14:paraId="104B2B29" w14:textId="72BF27B9" w:rsidR="000A4FA8" w:rsidRDefault="000A4FA8" w:rsidP="00372DA9">
            <w:pPr>
              <w:keepNext/>
              <w:spacing w:line="276" w:lineRule="auto"/>
              <w:jc w:val="left"/>
            </w:pPr>
            <w:r>
              <w:t>Masterarbeit:</w:t>
            </w:r>
            <w:r w:rsidR="009F5913">
              <w:t xml:space="preserve"> 50-80 Seiten (min./max.)</w:t>
            </w:r>
          </w:p>
          <w:p w14:paraId="0C01924A" w14:textId="47AFD186" w:rsidR="000A4FA8" w:rsidRDefault="000A4FA8" w:rsidP="00372DA9">
            <w:pPr>
              <w:keepNext/>
              <w:spacing w:line="276" w:lineRule="auto"/>
              <w:jc w:val="left"/>
            </w:pPr>
            <w:r>
              <w:t xml:space="preserve">Seminararbeit: </w:t>
            </w:r>
            <w:r w:rsidR="009F5913">
              <w:t>15-20 Seiten (min./max.)</w:t>
            </w:r>
          </w:p>
        </w:tc>
      </w:tr>
    </w:tbl>
    <w:p w14:paraId="78F5AF32" w14:textId="26EC99E0" w:rsidR="00FD5783" w:rsidRPr="00D744FF" w:rsidRDefault="00D744FF">
      <w:pPr>
        <w:pStyle w:val="Beschriftung"/>
        <w:rPr>
          <w:b w:val="0"/>
          <w:sz w:val="22"/>
          <w:szCs w:val="22"/>
        </w:rPr>
      </w:pPr>
      <w:bookmarkStart w:id="15" w:name="_Toc494356283"/>
      <w:r w:rsidRPr="00372DA9">
        <w:rPr>
          <w:bCs w:val="0"/>
          <w:sz w:val="22"/>
          <w:szCs w:val="22"/>
        </w:rPr>
        <w:t xml:space="preserve">Tabelle </w:t>
      </w:r>
      <w:r w:rsidRPr="00372DA9">
        <w:rPr>
          <w:bCs w:val="0"/>
          <w:sz w:val="22"/>
          <w:szCs w:val="22"/>
        </w:rPr>
        <w:fldChar w:fldCharType="begin"/>
      </w:r>
      <w:r w:rsidRPr="00372DA9">
        <w:rPr>
          <w:bCs w:val="0"/>
          <w:sz w:val="22"/>
          <w:szCs w:val="22"/>
        </w:rPr>
        <w:instrText xml:space="preserve"> SEQ Tabelle \* ARABIC </w:instrText>
      </w:r>
      <w:r w:rsidRPr="00372DA9">
        <w:rPr>
          <w:bCs w:val="0"/>
          <w:sz w:val="22"/>
          <w:szCs w:val="22"/>
        </w:rPr>
        <w:fldChar w:fldCharType="separate"/>
      </w:r>
      <w:r w:rsidR="00590B82">
        <w:rPr>
          <w:bCs w:val="0"/>
          <w:noProof/>
          <w:sz w:val="22"/>
          <w:szCs w:val="22"/>
        </w:rPr>
        <w:t>1</w:t>
      </w:r>
      <w:r w:rsidRPr="00372DA9">
        <w:rPr>
          <w:bCs w:val="0"/>
          <w:sz w:val="22"/>
          <w:szCs w:val="22"/>
        </w:rPr>
        <w:fldChar w:fldCharType="end"/>
      </w:r>
      <w:r w:rsidRPr="00372DA9">
        <w:rPr>
          <w:bCs w:val="0"/>
          <w:sz w:val="22"/>
          <w:szCs w:val="22"/>
        </w:rPr>
        <w:t>:</w:t>
      </w:r>
      <w:r w:rsidRPr="00D744FF">
        <w:rPr>
          <w:b w:val="0"/>
          <w:sz w:val="22"/>
          <w:szCs w:val="22"/>
        </w:rPr>
        <w:t xml:space="preserve"> </w:t>
      </w:r>
      <w:r w:rsidRPr="00282AF3">
        <w:rPr>
          <w:b w:val="0"/>
          <w:sz w:val="22"/>
          <w:szCs w:val="22"/>
        </w:rPr>
        <w:t>Formatierung</w:t>
      </w:r>
      <w:r w:rsidRPr="00D744FF">
        <w:rPr>
          <w:b w:val="0"/>
          <w:sz w:val="22"/>
          <w:szCs w:val="22"/>
        </w:rPr>
        <w:t xml:space="preserve"> des Texts</w:t>
      </w:r>
      <w:r w:rsidR="00FD5783" w:rsidRPr="00D744FF">
        <w:rPr>
          <w:rStyle w:val="Funotenzeichen"/>
          <w:b w:val="0"/>
          <w:sz w:val="22"/>
          <w:szCs w:val="22"/>
        </w:rPr>
        <w:footnoteReference w:id="1"/>
      </w:r>
      <w:bookmarkEnd w:id="15"/>
    </w:p>
    <w:p w14:paraId="044F0130" w14:textId="77777777" w:rsidR="00FD5783" w:rsidRPr="00FD5783" w:rsidRDefault="00FD5783" w:rsidP="00FD5783"/>
    <w:p w14:paraId="65ED30D4" w14:textId="0006BDCB" w:rsidR="00F83B37" w:rsidRDefault="00F83B37" w:rsidP="00F83B37">
      <w:r>
        <w:t xml:space="preserve">Der Inhalt der Tabelle wird in der </w:t>
      </w:r>
      <w:r w:rsidR="00FD5783">
        <w:t>Unterschrift</w:t>
      </w:r>
      <w:r>
        <w:t xml:space="preserve"> </w:t>
      </w:r>
      <w:r w:rsidR="00465D48">
        <w:t xml:space="preserve">beschrieben. </w:t>
      </w:r>
      <w:r w:rsidR="006859DA">
        <w:t>Darüber hinaus muss die Quelle der Tabelle angegeben werden. Diese</w:t>
      </w:r>
      <w:r w:rsidR="00465D48">
        <w:t xml:space="preserve"> kann entweder in einer Klammer in der Tabellenunterschrift stehen oder durch eine Fußnote kenntlich gemacht werden</w:t>
      </w:r>
      <w:r w:rsidR="00F35548">
        <w:t xml:space="preserve"> – je nachdem, welcher Zitierstil grundsätzlich in der Arbeit verwendet wird.</w:t>
      </w:r>
      <w:r w:rsidR="00E42CFE">
        <w:t xml:space="preserve"> </w:t>
      </w:r>
      <w:r w:rsidR="009E4253">
        <w:t xml:space="preserve">(Hinweis: konsistente Zitierweise </w:t>
      </w:r>
      <w:r w:rsidR="000D2DF7">
        <w:t>innerhalb</w:t>
      </w:r>
      <w:r w:rsidR="009E4253">
        <w:t xml:space="preserve"> der gesamten Arbeit zwingend erforderlich). </w:t>
      </w:r>
      <w:r w:rsidR="00E42CFE">
        <w:t>Handelt es sich um eine eigene Darstellung (ggf. in Anlehnung an eine bestehende Darstellung), so muss auch dies angegeben werden.</w:t>
      </w:r>
    </w:p>
    <w:p w14:paraId="57771D2A" w14:textId="2B544FCD" w:rsidR="002328A3" w:rsidRDefault="002328A3" w:rsidP="00F83B37">
      <w:r>
        <w:t xml:space="preserve">Abbildungen erhalten zur Beschreibung eine </w:t>
      </w:r>
      <w:r w:rsidR="00E42CFE">
        <w:t xml:space="preserve">analoge </w:t>
      </w:r>
      <w:r>
        <w:t>Unterschrift.</w:t>
      </w:r>
    </w:p>
    <w:p w14:paraId="0FA6C088" w14:textId="59967ADC" w:rsidR="009C6DBA" w:rsidRDefault="007300BD" w:rsidP="009C6DBA">
      <w:pPr>
        <w:keepNext/>
      </w:pPr>
      <w:r>
        <w:rPr>
          <w:noProof/>
        </w:rPr>
        <w:lastRenderedPageBreak/>
        <w:drawing>
          <wp:inline distT="0" distB="0" distL="0" distR="0" wp14:anchorId="0C180CD1" wp14:editId="29C7B44E">
            <wp:extent cx="5727940" cy="3231426"/>
            <wp:effectExtent l="0" t="0" r="6350" b="7620"/>
            <wp:docPr id="13" name="Bild 1" descr="abschlussarbeit-schreiben-form-erfolgreich-100~_v-img__16__9__xl_-d31c35f8186ebeb80b0cd843a7c267a0e0c8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schlussarbeit-schreiben-form-erfolgreich-100~_v-img__16__9__xl_-d31c35f8186ebeb80b0cd843a7c267a0e0c8164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5780" cy="3235849"/>
                    </a:xfrm>
                    <a:prstGeom prst="rect">
                      <a:avLst/>
                    </a:prstGeom>
                    <a:noFill/>
                    <a:ln>
                      <a:noFill/>
                    </a:ln>
                  </pic:spPr>
                </pic:pic>
              </a:graphicData>
            </a:graphic>
          </wp:inline>
        </w:drawing>
      </w:r>
    </w:p>
    <w:p w14:paraId="0B34E6F1" w14:textId="19A5CDD4" w:rsidR="00657CDE" w:rsidRPr="008B2148" w:rsidRDefault="00657CDE" w:rsidP="00657CDE">
      <w:pPr>
        <w:pStyle w:val="Beschriftung"/>
        <w:rPr>
          <w:iCs/>
          <w:sz w:val="22"/>
          <w:szCs w:val="22"/>
          <w:lang w:val="fr-FR"/>
        </w:rPr>
      </w:pPr>
      <w:bookmarkStart w:id="16" w:name="_Toc489367724"/>
      <w:r w:rsidRPr="00372DA9">
        <w:rPr>
          <w:bCs w:val="0"/>
          <w:sz w:val="22"/>
          <w:szCs w:val="22"/>
        </w:rPr>
        <w:t xml:space="preserve">Abbildung </w:t>
      </w:r>
      <w:r w:rsidRPr="00372DA9">
        <w:rPr>
          <w:bCs w:val="0"/>
          <w:sz w:val="22"/>
          <w:szCs w:val="22"/>
        </w:rPr>
        <w:fldChar w:fldCharType="begin"/>
      </w:r>
      <w:r w:rsidRPr="00372DA9">
        <w:rPr>
          <w:bCs w:val="0"/>
          <w:sz w:val="22"/>
          <w:szCs w:val="22"/>
        </w:rPr>
        <w:instrText xml:space="preserve"> SEQ Abbildung \* ARABIC </w:instrText>
      </w:r>
      <w:r w:rsidRPr="00372DA9">
        <w:rPr>
          <w:bCs w:val="0"/>
          <w:sz w:val="22"/>
          <w:szCs w:val="22"/>
        </w:rPr>
        <w:fldChar w:fldCharType="separate"/>
      </w:r>
      <w:r w:rsidR="00590B82">
        <w:rPr>
          <w:bCs w:val="0"/>
          <w:noProof/>
          <w:sz w:val="22"/>
          <w:szCs w:val="22"/>
        </w:rPr>
        <w:t>1</w:t>
      </w:r>
      <w:r w:rsidRPr="00372DA9">
        <w:rPr>
          <w:bCs w:val="0"/>
          <w:sz w:val="22"/>
          <w:szCs w:val="22"/>
        </w:rPr>
        <w:fldChar w:fldCharType="end"/>
      </w:r>
      <w:r w:rsidRPr="00372DA9">
        <w:rPr>
          <w:bCs w:val="0"/>
          <w:sz w:val="22"/>
          <w:szCs w:val="22"/>
        </w:rPr>
        <w:t>:</w:t>
      </w:r>
      <w:r w:rsidRPr="008B2148">
        <w:rPr>
          <w:b w:val="0"/>
          <w:sz w:val="22"/>
          <w:szCs w:val="22"/>
        </w:rPr>
        <w:t xml:space="preserve"> Wie schaffe ich meine Abschlussarbeit?</w:t>
      </w:r>
      <w:bookmarkEnd w:id="16"/>
      <w:r w:rsidR="002F646F" w:rsidRPr="008B2148">
        <w:rPr>
          <w:rStyle w:val="Funotenzeichen"/>
          <w:b w:val="0"/>
          <w:sz w:val="22"/>
          <w:szCs w:val="22"/>
        </w:rPr>
        <w:footnoteReference w:id="2"/>
      </w:r>
    </w:p>
    <w:p w14:paraId="078C749C" w14:textId="77777777" w:rsidR="00506934" w:rsidRPr="005F142D" w:rsidRDefault="00A64325" w:rsidP="007D058D">
      <w:pPr>
        <w:pStyle w:val="berschrift2"/>
        <w:numPr>
          <w:ilvl w:val="1"/>
          <w:numId w:val="4"/>
        </w:numPr>
        <w:ind w:left="567" w:hanging="567"/>
        <w:rPr>
          <w:lang w:val="de-DE"/>
        </w:rPr>
      </w:pPr>
      <w:bookmarkStart w:id="17" w:name="_Toc489363985"/>
      <w:bookmarkStart w:id="18" w:name="_Toc489364076"/>
      <w:bookmarkStart w:id="19" w:name="_Toc148621665"/>
      <w:r w:rsidRPr="005F142D">
        <w:rPr>
          <w:lang w:val="de-DE"/>
        </w:rPr>
        <w:t>Untergliederung der Kapitel</w:t>
      </w:r>
      <w:bookmarkEnd w:id="17"/>
      <w:bookmarkEnd w:id="18"/>
      <w:bookmarkEnd w:id="19"/>
    </w:p>
    <w:p w14:paraId="32623BF8" w14:textId="332E92B4" w:rsidR="00A316A4" w:rsidRPr="00A316A4" w:rsidRDefault="00A64325" w:rsidP="00A316A4">
      <w:r>
        <w:t xml:space="preserve">Für die weiteren Überschriften der </w:t>
      </w:r>
      <w:r w:rsidR="001C56BE">
        <w:t xml:space="preserve">untergeordneten </w:t>
      </w:r>
      <w:r>
        <w:t xml:space="preserve">Abschnitte wird dieselbe Formatierung wie für die Überschrift des ganzen Kapitels benutzt. </w:t>
      </w:r>
      <w:r w:rsidR="00A316A4">
        <w:t xml:space="preserve">Dabei ist zu beachten, dass </w:t>
      </w:r>
      <w:r w:rsidR="001C56BE">
        <w:t xml:space="preserve">die formale Aufteilung in </w:t>
      </w:r>
      <w:r w:rsidR="00A316A4">
        <w:t>Unterkapitel</w:t>
      </w:r>
      <w:r w:rsidR="001C56BE">
        <w:t xml:space="preserve"> und weitere untergeordnete Abschnitte auch eine inhaltliche Logik widerspiegeln sollte</w:t>
      </w:r>
      <w:r w:rsidR="00A316A4">
        <w:t xml:space="preserve">. Bevor ein Kapitel in weitere Abschnitte untergliedert wird, wird wenigstens </w:t>
      </w:r>
      <w:r w:rsidR="00657CDE">
        <w:t>eine kurze Einführung benötigt.</w:t>
      </w:r>
    </w:p>
    <w:p w14:paraId="7DA374E1" w14:textId="77777777" w:rsidR="00506934" w:rsidRDefault="00A316A4" w:rsidP="007D058D">
      <w:pPr>
        <w:pStyle w:val="berschrift3"/>
        <w:ind w:left="567" w:hanging="567"/>
      </w:pPr>
      <w:bookmarkStart w:id="20" w:name="_Toc489363986"/>
      <w:bookmarkStart w:id="21" w:name="_Toc489364077"/>
      <w:bookmarkStart w:id="22" w:name="_Toc148621666"/>
      <w:r>
        <w:t xml:space="preserve">Weitere Untergliederung der </w:t>
      </w:r>
      <w:r w:rsidR="001D7831">
        <w:t>Unterkapitel</w:t>
      </w:r>
      <w:bookmarkEnd w:id="20"/>
      <w:bookmarkEnd w:id="21"/>
      <w:bookmarkEnd w:id="22"/>
    </w:p>
    <w:p w14:paraId="02C7C923" w14:textId="5E1AD60E" w:rsidR="002328A3" w:rsidRDefault="00A316A4" w:rsidP="002328A3">
      <w:r>
        <w:t>Eine weitere logische Auftrennung ist durch eine dritte Ebene</w:t>
      </w:r>
      <w:r w:rsidR="001D7831">
        <w:t xml:space="preserve"> der Überschriften </w:t>
      </w:r>
      <w:r>
        <w:t>gegeben</w:t>
      </w:r>
      <w:r w:rsidR="001D7831">
        <w:t xml:space="preserve">. Hier gilt wie bei der Untergliederung der Kapitel, dass die Unterteilung nie in nur einen untergeordneten Abschnitt erfolgen kann. In </w:t>
      </w:r>
      <w:r w:rsidR="001C56BE">
        <w:t xml:space="preserve">letzterem </w:t>
      </w:r>
      <w:r w:rsidR="001D7831">
        <w:t xml:space="preserve">Fall kann man </w:t>
      </w:r>
      <w:r w:rsidR="001C56BE">
        <w:t xml:space="preserve">auf die Unterteilung </w:t>
      </w:r>
      <w:r w:rsidR="001D7831">
        <w:t xml:space="preserve">verzichten. </w:t>
      </w:r>
      <w:r w:rsidR="0069549E">
        <w:t xml:space="preserve">Wenn es also </w:t>
      </w:r>
      <w:r w:rsidR="001C56BE">
        <w:t xml:space="preserve">beispielsweise </w:t>
      </w:r>
      <w:r w:rsidR="0069549E">
        <w:t>einen Abschnitt 1.1.1 gibt, muss a</w:t>
      </w:r>
      <w:r w:rsidR="002328A3">
        <w:t>uch ein Abschnitt 1.1.2 folgen</w:t>
      </w:r>
      <w:r w:rsidR="00FD5783">
        <w:t xml:space="preserve"> (vice versa)</w:t>
      </w:r>
      <w:r w:rsidR="002328A3">
        <w:t>.</w:t>
      </w:r>
    </w:p>
    <w:p w14:paraId="457BFEAF" w14:textId="77777777" w:rsidR="00506934" w:rsidRPr="00316944" w:rsidRDefault="00506934" w:rsidP="00316944">
      <w:pPr>
        <w:pStyle w:val="berschrift4"/>
      </w:pPr>
      <w:bookmarkStart w:id="23" w:name="_Toc489363987"/>
      <w:bookmarkStart w:id="24" w:name="_Toc489364078"/>
      <w:bookmarkStart w:id="25" w:name="_Toc489369019"/>
      <w:r w:rsidRPr="00316944">
        <w:t>Zwischenüberschrift</w:t>
      </w:r>
      <w:bookmarkEnd w:id="23"/>
      <w:bookmarkEnd w:id="24"/>
      <w:bookmarkEnd w:id="25"/>
    </w:p>
    <w:p w14:paraId="40E6578B" w14:textId="77777777" w:rsidR="007B749D" w:rsidRDefault="00A316A4" w:rsidP="002328A3">
      <w:r>
        <w:t xml:space="preserve">Wichtige Begriffe </w:t>
      </w:r>
      <w:r w:rsidR="001D7831">
        <w:t xml:space="preserve">oder weitere thematische Abgrenzungen </w:t>
      </w:r>
      <w:r>
        <w:t xml:space="preserve">können durch eine weitere Zwischenüberschrift </w:t>
      </w:r>
      <w:r w:rsidR="0069549E">
        <w:t>vorgenommen</w:t>
      </w:r>
      <w:r w:rsidR="001D7831">
        <w:t xml:space="preserve"> werden. Darüber hinaus sollte im Text jedoch größtenteils auf Betonungen durch </w:t>
      </w:r>
      <w:r w:rsidR="001D7831" w:rsidRPr="001D7831">
        <w:rPr>
          <w:b/>
        </w:rPr>
        <w:t>fett</w:t>
      </w:r>
      <w:r w:rsidR="001D7831">
        <w:t xml:space="preserve"> oder </w:t>
      </w:r>
      <w:r w:rsidR="001D7831" w:rsidRPr="001D7831">
        <w:rPr>
          <w:i/>
        </w:rPr>
        <w:t>kursiv</w:t>
      </w:r>
      <w:r w:rsidR="001D7831">
        <w:t xml:space="preserve"> mar</w:t>
      </w:r>
      <w:r w:rsidR="002328A3">
        <w:t>kierten Text verzichtet werden.</w:t>
      </w:r>
    </w:p>
    <w:p w14:paraId="5FB9436A" w14:textId="77777777" w:rsidR="00506934" w:rsidRDefault="00506934" w:rsidP="00316944">
      <w:pPr>
        <w:pStyle w:val="berschrift4"/>
      </w:pPr>
      <w:bookmarkStart w:id="26" w:name="_Toc489363988"/>
      <w:bookmarkStart w:id="27" w:name="_Toc489364079"/>
      <w:bookmarkStart w:id="28" w:name="_Toc489369020"/>
      <w:r>
        <w:t>Aufzählung</w:t>
      </w:r>
      <w:bookmarkEnd w:id="26"/>
      <w:bookmarkEnd w:id="27"/>
      <w:bookmarkEnd w:id="28"/>
    </w:p>
    <w:p w14:paraId="615C2421" w14:textId="77777777" w:rsidR="00506934" w:rsidRPr="0069549E" w:rsidRDefault="00316944" w:rsidP="00465D48">
      <w:pPr>
        <w:pStyle w:val="Textkrper"/>
        <w:numPr>
          <w:ilvl w:val="0"/>
          <w:numId w:val="2"/>
        </w:numPr>
        <w:ind w:left="567" w:hanging="567"/>
        <w:rPr>
          <w:sz w:val="22"/>
        </w:rPr>
      </w:pPr>
      <w:r w:rsidRPr="0069549E">
        <w:rPr>
          <w:sz w:val="22"/>
        </w:rPr>
        <w:lastRenderedPageBreak/>
        <w:t>Aufzählungspunkt 1</w:t>
      </w:r>
    </w:p>
    <w:p w14:paraId="26E2F209" w14:textId="77777777" w:rsidR="00316944" w:rsidRPr="0069549E" w:rsidRDefault="00316944" w:rsidP="00465D48">
      <w:pPr>
        <w:pStyle w:val="Textkrper"/>
        <w:numPr>
          <w:ilvl w:val="0"/>
          <w:numId w:val="7"/>
        </w:numPr>
        <w:ind w:left="709" w:hanging="426"/>
        <w:rPr>
          <w:sz w:val="22"/>
        </w:rPr>
      </w:pPr>
      <w:r w:rsidRPr="0069549E">
        <w:rPr>
          <w:sz w:val="22"/>
        </w:rPr>
        <w:t xml:space="preserve">Falls ein Punkt in der Aufzählung weitere Unterpunkte hat, werden diese </w:t>
      </w:r>
      <w:r w:rsidR="00465D48">
        <w:rPr>
          <w:sz w:val="22"/>
        </w:rPr>
        <w:t xml:space="preserve">wie hier </w:t>
      </w:r>
      <w:r w:rsidR="00A316A4" w:rsidRPr="0069549E">
        <w:rPr>
          <w:sz w:val="22"/>
        </w:rPr>
        <w:t xml:space="preserve">dargestellt </w:t>
      </w:r>
      <w:r w:rsidR="009D56AA">
        <w:rPr>
          <w:sz w:val="22"/>
        </w:rPr>
        <w:t>gekennzeichnet.</w:t>
      </w:r>
    </w:p>
    <w:p w14:paraId="6B6C1A42" w14:textId="77777777" w:rsidR="00316944" w:rsidRPr="0069549E" w:rsidRDefault="00316944" w:rsidP="002E2F46">
      <w:pPr>
        <w:pStyle w:val="Textkrper"/>
        <w:numPr>
          <w:ilvl w:val="0"/>
          <w:numId w:val="7"/>
        </w:numPr>
        <w:ind w:left="709" w:hanging="426"/>
        <w:rPr>
          <w:sz w:val="22"/>
        </w:rPr>
      </w:pPr>
      <w:r w:rsidRPr="0069549E">
        <w:rPr>
          <w:sz w:val="22"/>
        </w:rPr>
        <w:t>Ein Punkt einer Aufz</w:t>
      </w:r>
      <w:r w:rsidR="009D56AA">
        <w:rPr>
          <w:sz w:val="22"/>
        </w:rPr>
        <w:t>ählung hat mehrere Unterpunkte.</w:t>
      </w:r>
    </w:p>
    <w:p w14:paraId="2D3851C2" w14:textId="77777777" w:rsidR="0069549E" w:rsidRPr="002328A3" w:rsidRDefault="00316944" w:rsidP="0069549E">
      <w:pPr>
        <w:pStyle w:val="Textkrper"/>
        <w:numPr>
          <w:ilvl w:val="0"/>
          <w:numId w:val="2"/>
        </w:numPr>
        <w:ind w:left="567" w:hanging="567"/>
        <w:rPr>
          <w:sz w:val="22"/>
        </w:rPr>
      </w:pPr>
      <w:r w:rsidRPr="0069549E">
        <w:rPr>
          <w:sz w:val="22"/>
        </w:rPr>
        <w:t>Aufzählungspunkt 2</w:t>
      </w:r>
    </w:p>
    <w:p w14:paraId="64A55C03" w14:textId="77777777" w:rsidR="00A64325" w:rsidRDefault="002A4427" w:rsidP="00A64325">
      <w:pPr>
        <w:pStyle w:val="berschrift1"/>
        <w:ind w:left="567" w:hanging="567"/>
      </w:pPr>
      <w:bookmarkStart w:id="29" w:name="_Toc489363989"/>
      <w:bookmarkStart w:id="30" w:name="_Toc489364080"/>
      <w:r>
        <w:br w:type="page"/>
      </w:r>
      <w:bookmarkStart w:id="31" w:name="_Toc148621667"/>
      <w:r w:rsidR="0069549E">
        <w:lastRenderedPageBreak/>
        <w:t>Zitieren</w:t>
      </w:r>
      <w:bookmarkEnd w:id="29"/>
      <w:bookmarkEnd w:id="30"/>
      <w:bookmarkEnd w:id="31"/>
    </w:p>
    <w:p w14:paraId="1F3BF8E3" w14:textId="2C23B4F0" w:rsidR="00E94758" w:rsidRDefault="00A6677A" w:rsidP="00A6677A">
      <w:r>
        <w:t xml:space="preserve">Wörtlich oder sinngemäß übernommene Gedanken müssen im Text kenntlich gemacht werden. Dafür werden </w:t>
      </w:r>
      <w:r w:rsidR="002F646F">
        <w:t xml:space="preserve">entweder </w:t>
      </w:r>
      <w:r>
        <w:t>Fußnoten verwendet</w:t>
      </w:r>
      <w:r w:rsidR="002F646F">
        <w:t xml:space="preserve"> oder die Quelle </w:t>
      </w:r>
      <w:r w:rsidR="00E42CFE">
        <w:t xml:space="preserve">wird </w:t>
      </w:r>
      <w:r w:rsidR="002F646F">
        <w:t>in runden Klammern hinter den Text gesetzt</w:t>
      </w:r>
      <w:r>
        <w:t>.</w:t>
      </w:r>
      <w:r w:rsidR="002F646F">
        <w:t xml:space="preserve"> </w:t>
      </w:r>
      <w:r w:rsidR="00474F81">
        <w:t xml:space="preserve">Bei der Zitation in runden Klammern empfehlen wir einen Harvard-Stil wie </w:t>
      </w:r>
      <w:r w:rsidR="00474F81" w:rsidRPr="00474F81">
        <w:rPr>
          <w:i/>
          <w:iCs/>
        </w:rPr>
        <w:t>APA</w:t>
      </w:r>
      <w:r w:rsidR="00474F81">
        <w:t xml:space="preserve"> oder </w:t>
      </w:r>
      <w:r w:rsidR="00474F81" w:rsidRPr="00474F81">
        <w:rPr>
          <w:i/>
          <w:iCs/>
        </w:rPr>
        <w:t>Theisen</w:t>
      </w:r>
      <w:r w:rsidR="00474F81">
        <w:t xml:space="preserve">. Diese können auch mithilfe der Zitationssoftware </w:t>
      </w:r>
      <w:r w:rsidR="00474F81" w:rsidRPr="00474F81">
        <w:rPr>
          <w:i/>
          <w:iCs/>
        </w:rPr>
        <w:t>Citavi</w:t>
      </w:r>
      <w:r w:rsidR="00474F81">
        <w:t xml:space="preserve"> angewendet werden.</w:t>
      </w:r>
      <w:r w:rsidR="004A5CEB">
        <w:t xml:space="preserve"> Bei der Verwendung von Citavi empfiehlt es sich ein „Cloud-Projekt“ anzulegen und dieses mit der jeweiligen betreuenden Person zu teilen. </w:t>
      </w:r>
      <w:r w:rsidR="005E728D">
        <w:t xml:space="preserve"> </w:t>
      </w:r>
      <w:r w:rsidR="002F646F">
        <w:t xml:space="preserve">Bei der Wahl des Zitationsstils für Ihre Arbeit sind Sie frei, allerdings </w:t>
      </w:r>
      <w:r w:rsidR="00DB3C86">
        <w:t>ist zu beachten, dass im gesamten Dokument nur die eine gewählte Zitationsweise gebraucht werden darf</w:t>
      </w:r>
      <w:r w:rsidR="00060F44">
        <w:t>. Bei Tabellen und Abbildungen wird derselbe Zitationsstil verwendet wie im Text.</w:t>
      </w:r>
    </w:p>
    <w:p w14:paraId="36C7C571" w14:textId="58ADCCCA" w:rsidR="00A6677A" w:rsidRDefault="002F646F" w:rsidP="005E728D">
      <w:pPr>
        <w:spacing w:before="240"/>
      </w:pPr>
      <w:r>
        <w:t xml:space="preserve">Bei der Verwendung von Fußnoten </w:t>
      </w:r>
      <w:r w:rsidR="00A6677A">
        <w:t>ist</w:t>
      </w:r>
      <w:r>
        <w:t xml:space="preserve"> wichtig</w:t>
      </w:r>
      <w:r w:rsidR="00A6677A">
        <w:t>, dass die Fußnote in der Fußzeile derselben Seite steht, auf der sie im Text markiert ist.</w:t>
      </w:r>
      <w:r w:rsidR="00A6677A">
        <w:rPr>
          <w:rStyle w:val="Funotenzeichen"/>
        </w:rPr>
        <w:footnoteReference w:id="3"/>
      </w:r>
      <w:r w:rsidR="00A6677A">
        <w:t xml:space="preserve"> Für die Fußnoten wird folgende Formatierung verwendet:</w:t>
      </w:r>
      <w:r w:rsidR="00A6677A">
        <w:rPr>
          <w:rStyle w:val="Funotenzeichen"/>
        </w:rPr>
        <w:footnoteReference w:id="4"/>
      </w:r>
    </w:p>
    <w:p w14:paraId="28EE5E89" w14:textId="77777777" w:rsidR="00A6677A" w:rsidRDefault="009D56AA" w:rsidP="002328A3">
      <w:pPr>
        <w:numPr>
          <w:ilvl w:val="0"/>
          <w:numId w:val="2"/>
        </w:numPr>
        <w:ind w:left="567" w:hanging="567"/>
      </w:pPr>
      <w:r>
        <w:t>Schriftart Arial</w:t>
      </w:r>
    </w:p>
    <w:p w14:paraId="5BAD897B" w14:textId="77777777" w:rsidR="00A6677A" w:rsidRDefault="00A6677A" w:rsidP="002328A3">
      <w:pPr>
        <w:numPr>
          <w:ilvl w:val="0"/>
          <w:numId w:val="2"/>
        </w:numPr>
        <w:ind w:left="567" w:hanging="567"/>
      </w:pPr>
      <w:r>
        <w:t>Schriftgröße 10 pt</w:t>
      </w:r>
    </w:p>
    <w:p w14:paraId="2B801A1D" w14:textId="77777777" w:rsidR="00A6677A" w:rsidRDefault="00A6677A" w:rsidP="002328A3">
      <w:pPr>
        <w:numPr>
          <w:ilvl w:val="0"/>
          <w:numId w:val="2"/>
        </w:numPr>
        <w:ind w:left="567" w:hanging="567"/>
      </w:pPr>
      <w:r>
        <w:t>Zeilenabstand 1,0</w:t>
      </w:r>
    </w:p>
    <w:p w14:paraId="0A55888F" w14:textId="2CD6B90C" w:rsidR="00DB3C86" w:rsidRDefault="00C12261" w:rsidP="00372DA9">
      <w:pPr>
        <w:spacing w:before="240"/>
      </w:pPr>
      <w:r>
        <w:t xml:space="preserve">Durch Fußnoten können außerdem Kommentare, Anmerkungen oder weiterführende Informationen eingefügt werden. </w:t>
      </w:r>
      <w:r w:rsidR="006C73B6">
        <w:t>Wichtig ist, dass am Ende jeder Fußnote ein Punkt steht.</w:t>
      </w:r>
    </w:p>
    <w:p w14:paraId="4485D55B" w14:textId="27F95F25" w:rsidR="00DB3C86" w:rsidRDefault="00DB3C86" w:rsidP="00F94A62">
      <w:r>
        <w:t xml:space="preserve">Bei der Angabe der Quelle in runden Klammern steht die Literatur direkt hinter der entnommenen Aussage im Text (vgl. </w:t>
      </w:r>
      <w:r w:rsidRPr="00DB3C86">
        <w:t>Autor(en), Erscheinungsjahr, Seit</w:t>
      </w:r>
      <w:r>
        <w:t xml:space="preserve">enangabe). Deshalb wird hier dieselbe Formatierung wie </w:t>
      </w:r>
      <w:r w:rsidR="00E94758">
        <w:t>im Fließt</w:t>
      </w:r>
      <w:r>
        <w:t>ext verwendet:</w:t>
      </w:r>
    </w:p>
    <w:p w14:paraId="4D322664" w14:textId="77777777" w:rsidR="00DB3C86" w:rsidRDefault="00DB3C86" w:rsidP="00DB3C86">
      <w:pPr>
        <w:numPr>
          <w:ilvl w:val="0"/>
          <w:numId w:val="2"/>
        </w:numPr>
        <w:ind w:left="567" w:hanging="567"/>
      </w:pPr>
      <w:r>
        <w:t>Schriftart Arial</w:t>
      </w:r>
    </w:p>
    <w:p w14:paraId="17F7B88D" w14:textId="53F410D0" w:rsidR="00DB3C86" w:rsidRDefault="00DB3C86" w:rsidP="00DB3C86">
      <w:pPr>
        <w:numPr>
          <w:ilvl w:val="0"/>
          <w:numId w:val="2"/>
        </w:numPr>
        <w:ind w:left="567" w:hanging="567"/>
      </w:pPr>
      <w:r>
        <w:t>Schriftgröße 11 pt</w:t>
      </w:r>
    </w:p>
    <w:p w14:paraId="4D06AD0E" w14:textId="3DECBF9E" w:rsidR="00DB3C86" w:rsidRDefault="00DB3C86" w:rsidP="007300BD">
      <w:pPr>
        <w:numPr>
          <w:ilvl w:val="0"/>
          <w:numId w:val="2"/>
        </w:numPr>
        <w:ind w:left="567" w:hanging="567"/>
      </w:pPr>
      <w:r>
        <w:t>Zeilenabstand 1,5</w:t>
      </w:r>
    </w:p>
    <w:p w14:paraId="4737863A" w14:textId="77777777" w:rsidR="0093461B" w:rsidRPr="0093461B" w:rsidRDefault="0093461B" w:rsidP="00372DA9">
      <w:pPr>
        <w:spacing w:before="240"/>
        <w:rPr>
          <w:lang w:val="en-US"/>
        </w:rPr>
      </w:pPr>
      <w:r>
        <w:t xml:space="preserve">Es ist zwischen direkten und indirekten Zitaten zu unterscheiden. Die direkte Zitation über-nimmt fremde Ausführungen dritter Personen (Buchstaben und- zeichengetreu). Direkte Zita-te werden in Anführungszeichen gesetzt und die Quelle unmittelbar dahinter. </w:t>
      </w:r>
      <w:r w:rsidRPr="0093461B">
        <w:rPr>
          <w:lang w:val="en-US"/>
        </w:rPr>
        <w:t>Beispiel: "Stu-dents often had difficulty using APA style" (Jones, 1998, p. 199)</w:t>
      </w:r>
    </w:p>
    <w:p w14:paraId="5B278DEB" w14:textId="77777777" w:rsidR="005E728D" w:rsidRDefault="0093461B" w:rsidP="005E728D">
      <w:pPr>
        <w:spacing w:before="240"/>
        <w:rPr>
          <w:lang w:val="en-US"/>
        </w:rPr>
      </w:pPr>
      <w:r>
        <w:lastRenderedPageBreak/>
        <w:t xml:space="preserve">Indirekte Zitate übernehmen Gedanken, Ausführungen und Anlehnungen an andere Autoren als sinngemäßes (indirektes) Zitat. Die Quelle des indirekten Zitats wird stets mit dem Ver-merk „vgl.“ gekennzeichnet. </w:t>
      </w:r>
      <w:r w:rsidRPr="0093461B">
        <w:rPr>
          <w:lang w:val="en-US"/>
        </w:rPr>
        <w:t xml:space="preserve">Beispiel: APA style is a difficult citation format for first-time learners (vgl. Jones, 1998, p. 199). </w:t>
      </w:r>
      <w:r w:rsidR="005E728D">
        <w:rPr>
          <w:lang w:val="en-US"/>
        </w:rPr>
        <w:t xml:space="preserve"> </w:t>
      </w:r>
    </w:p>
    <w:p w14:paraId="6F5A7D71" w14:textId="58233EA8" w:rsidR="0093461B" w:rsidRPr="00572AF6" w:rsidRDefault="0093461B" w:rsidP="005E728D">
      <w:pPr>
        <w:spacing w:before="240"/>
      </w:pPr>
      <w:r>
        <w:t xml:space="preserve">Ein Sekundärzitat ist ein Zitat in einem Zitat und wird bspw. verwendet, wenn die Originallite-ratur nicht oder nur schwer zugänglich ist und nur von anderen Quellen zitiert wird. Diese werden wie folgt zitiert: (Autor(en) des Originalzitats, Jahreszahl, zitiert nach Autor(en) der Sekundärquelle, Jahreszahl, Seitenangabe). </w:t>
      </w:r>
    </w:p>
    <w:p w14:paraId="52B3182B" w14:textId="77777777" w:rsidR="005E728D" w:rsidRDefault="005E728D" w:rsidP="0093461B"/>
    <w:p w14:paraId="2B8CCD81" w14:textId="27ED3911" w:rsidR="00862007" w:rsidRDefault="0093461B" w:rsidP="0093461B">
      <w:pPr>
        <w:rPr>
          <w:b/>
          <w:bCs/>
          <w:kern w:val="32"/>
        </w:rPr>
      </w:pPr>
      <w:r>
        <w:t xml:space="preserve">Weitere, konkretere Informationen und </w:t>
      </w:r>
      <w:r w:rsidRPr="00C41D20">
        <w:t>Beispiel</w:t>
      </w:r>
      <w:r>
        <w:t>e</w:t>
      </w:r>
      <w:r w:rsidRPr="00C41D20">
        <w:t xml:space="preserve"> </w:t>
      </w:r>
      <w:r>
        <w:t>zu verschiedenen</w:t>
      </w:r>
      <w:r w:rsidRPr="00C41D20">
        <w:t xml:space="preserve"> Zitation</w:t>
      </w:r>
      <w:r>
        <w:t>en</w:t>
      </w:r>
      <w:r w:rsidRPr="00C41D20">
        <w:t xml:space="preserve"> im APA-Stil</w:t>
      </w:r>
      <w:r>
        <w:t xml:space="preserve"> finden Sie </w:t>
      </w:r>
      <w:hyperlink r:id="rId12" w:history="1">
        <w:r w:rsidRPr="004E3CD2">
          <w:rPr>
            <w:rStyle w:val="Hyperlink"/>
          </w:rPr>
          <w:t>hier</w:t>
        </w:r>
      </w:hyperlink>
      <w:r>
        <w:t>. Sie finden Beispiele für das schematische Vorgehen zur Zitation von verschiedenen Quellen am Ende dieses Dokuments.</w:t>
      </w:r>
      <w:r w:rsidR="00862007">
        <w:br w:type="page"/>
      </w:r>
    </w:p>
    <w:p w14:paraId="659B44E6" w14:textId="76A0CF8F" w:rsidR="00862007" w:rsidRDefault="00862007" w:rsidP="00862007">
      <w:pPr>
        <w:pStyle w:val="berschrift1"/>
      </w:pPr>
      <w:bookmarkStart w:id="33" w:name="_Toc148621668"/>
      <w:r>
        <w:lastRenderedPageBreak/>
        <w:t xml:space="preserve">Richtlinien zur Abgabe </w:t>
      </w:r>
      <w:r w:rsidR="00D76E98">
        <w:t>der wissenschaftlichen Arbeiten</w:t>
      </w:r>
      <w:bookmarkEnd w:id="33"/>
    </w:p>
    <w:p w14:paraId="487A2AFB" w14:textId="4A9034AA" w:rsidR="00862007" w:rsidRPr="00862007" w:rsidRDefault="00862007" w:rsidP="00862007">
      <w:r>
        <w:t>Bitte orientieren Sie sich bei den Richtlinien zur Abgabe der Bachelor- bzw. Masterarbeit an der jeweiligen Prüfungsordnung „</w:t>
      </w:r>
      <w:r w:rsidRPr="00372DA9">
        <w:rPr>
          <w:i/>
          <w:iCs/>
        </w:rPr>
        <w:t>Regelungen zu den Modulen Bachelor- und Masterarbeit</w:t>
      </w:r>
      <w:r>
        <w:t xml:space="preserve">“ und setzen Sie </w:t>
      </w:r>
      <w:r w:rsidR="00A44C4F">
        <w:t>Ihren Betreuer / Ihre Betreuerin</w:t>
      </w:r>
      <w:r>
        <w:t xml:space="preserve"> bei Abgabe der elektronischen Version bei der E-Mail an das Studiensekretariat auf CC (</w:t>
      </w:r>
      <w:r w:rsidRPr="00862007">
        <w:t>carbon copy</w:t>
      </w:r>
      <w:r>
        <w:t>).</w:t>
      </w:r>
    </w:p>
    <w:p w14:paraId="1A8A96B8" w14:textId="0BB5AFB2" w:rsidR="00F94A62" w:rsidRDefault="006C73B6" w:rsidP="00F94A62">
      <w:pPr>
        <w:sectPr w:rsidR="00F94A62" w:rsidSect="00F94A62">
          <w:headerReference w:type="default" r:id="rId13"/>
          <w:pgSz w:w="11906" w:h="16838" w:code="9"/>
          <w:pgMar w:top="1418" w:right="1134" w:bottom="1418" w:left="1701" w:header="510" w:footer="454" w:gutter="0"/>
          <w:pgNumType w:start="1"/>
          <w:cols w:space="708"/>
          <w:docGrid w:linePitch="360"/>
        </w:sectPr>
      </w:pPr>
      <w:r>
        <w:t xml:space="preserve"> </w:t>
      </w:r>
    </w:p>
    <w:p w14:paraId="51C4D15B" w14:textId="79E72B4B" w:rsidR="00316944" w:rsidRDefault="00FE1E6E" w:rsidP="00E849C4">
      <w:pPr>
        <w:pStyle w:val="berschrift1"/>
        <w:numPr>
          <w:ilvl w:val="0"/>
          <w:numId w:val="0"/>
        </w:numPr>
        <w:ind w:left="432" w:hanging="432"/>
      </w:pPr>
      <w:bookmarkStart w:id="34" w:name="_Toc489363990"/>
      <w:bookmarkStart w:id="35" w:name="_Toc489364081"/>
      <w:bookmarkStart w:id="36" w:name="_Toc148621669"/>
      <w:r w:rsidRPr="00CA2AB5">
        <w:lastRenderedPageBreak/>
        <w:t>Anlage</w:t>
      </w:r>
      <w:bookmarkEnd w:id="34"/>
      <w:bookmarkEnd w:id="35"/>
      <w:bookmarkEnd w:id="36"/>
    </w:p>
    <w:p w14:paraId="06A078F6" w14:textId="77777777" w:rsidR="00FE1E6E" w:rsidRDefault="00316944" w:rsidP="005F323D">
      <w:pPr>
        <w:pStyle w:val="berschrift4"/>
      </w:pPr>
      <w:bookmarkStart w:id="37" w:name="_Toc489363991"/>
      <w:bookmarkStart w:id="38" w:name="_Toc489364082"/>
      <w:bookmarkStart w:id="39" w:name="_Toc489369023"/>
      <w:r>
        <w:t xml:space="preserve">Anlage </w:t>
      </w:r>
      <w:r w:rsidR="00FE1E6E" w:rsidRPr="00CA2AB5">
        <w:t xml:space="preserve">1: </w:t>
      </w:r>
      <w:r w:rsidR="00E54EB0" w:rsidRPr="00CA2AB5">
        <w:t>Bezeichnung</w:t>
      </w:r>
      <w:bookmarkEnd w:id="37"/>
      <w:bookmarkEnd w:id="38"/>
      <w:bookmarkEnd w:id="39"/>
    </w:p>
    <w:p w14:paraId="554D343B" w14:textId="28C4879C" w:rsidR="006C73B6" w:rsidRPr="005F142D" w:rsidRDefault="006C73B6" w:rsidP="006C73B6">
      <w:r w:rsidRPr="005F142D">
        <w:t xml:space="preserve">Nachdem der </w:t>
      </w:r>
      <w:r w:rsidR="00E94758" w:rsidRPr="005F142D">
        <w:t xml:space="preserve">Kernteil der Arbeit </w:t>
      </w:r>
      <w:r w:rsidRPr="005F142D">
        <w:t>abgeschlossen wurde, wird wieder die</w:t>
      </w:r>
      <w:r w:rsidR="00F94A62" w:rsidRPr="005F142D">
        <w:t>selbe</w:t>
      </w:r>
      <w:r w:rsidRPr="005F142D">
        <w:t xml:space="preserve"> Formatierung </w:t>
      </w:r>
      <w:r w:rsidR="00F94A62" w:rsidRPr="005F142D">
        <w:t>wie vor</w:t>
      </w:r>
      <w:r w:rsidR="00E94758" w:rsidRPr="005F142D">
        <w:t xml:space="preserve"> diesem</w:t>
      </w:r>
      <w:r w:rsidR="00F94A62" w:rsidRPr="005F142D">
        <w:t xml:space="preserve"> verwendet:</w:t>
      </w:r>
    </w:p>
    <w:p w14:paraId="0DD9A47D" w14:textId="437506CF" w:rsidR="006C73B6" w:rsidRDefault="009D56AA" w:rsidP="00F83B37">
      <w:pPr>
        <w:numPr>
          <w:ilvl w:val="0"/>
          <w:numId w:val="8"/>
        </w:numPr>
        <w:ind w:left="567" w:hanging="567"/>
      </w:pPr>
      <w:r>
        <w:t>Schriftart Arial</w:t>
      </w:r>
    </w:p>
    <w:p w14:paraId="7187F5D8" w14:textId="442FAA61" w:rsidR="006C73B6" w:rsidRDefault="006C73B6" w:rsidP="00F83B37">
      <w:pPr>
        <w:numPr>
          <w:ilvl w:val="0"/>
          <w:numId w:val="8"/>
        </w:numPr>
        <w:ind w:left="567" w:hanging="567"/>
      </w:pPr>
      <w:r>
        <w:t>Text: Schriftgröße 11 pt</w:t>
      </w:r>
    </w:p>
    <w:p w14:paraId="07EF66A5" w14:textId="5E9AA5E1" w:rsidR="006C73B6" w:rsidRDefault="006C73B6" w:rsidP="00F83B37">
      <w:pPr>
        <w:numPr>
          <w:ilvl w:val="0"/>
          <w:numId w:val="8"/>
        </w:numPr>
        <w:ind w:left="567" w:hanging="567"/>
      </w:pPr>
      <w:r>
        <w:t>Überschrift: Schriftgröße 11 pt, evtl. fett</w:t>
      </w:r>
    </w:p>
    <w:p w14:paraId="06416F22" w14:textId="5AAA276E" w:rsidR="006C73B6" w:rsidRDefault="006C73B6" w:rsidP="00F83B37">
      <w:pPr>
        <w:numPr>
          <w:ilvl w:val="0"/>
          <w:numId w:val="8"/>
        </w:numPr>
        <w:ind w:left="567" w:hanging="567"/>
      </w:pPr>
      <w:r>
        <w:t>Zeilenabstand 1,5</w:t>
      </w:r>
    </w:p>
    <w:p w14:paraId="17511EC1" w14:textId="31C50658" w:rsidR="006C73B6" w:rsidRDefault="007F3BC7" w:rsidP="00F83B37">
      <w:pPr>
        <w:numPr>
          <w:ilvl w:val="0"/>
          <w:numId w:val="8"/>
        </w:numPr>
        <w:ind w:left="567" w:hanging="567"/>
      </w:pPr>
      <w:r>
        <w:t xml:space="preserve">Ausrichtung: </w:t>
      </w:r>
      <w:r w:rsidR="009D56AA">
        <w:t>Blocksatz</w:t>
      </w:r>
    </w:p>
    <w:p w14:paraId="1E159CD2" w14:textId="77777777" w:rsidR="006C73B6" w:rsidRDefault="006C73B6" w:rsidP="00F83B37">
      <w:pPr>
        <w:numPr>
          <w:ilvl w:val="0"/>
          <w:numId w:val="8"/>
        </w:numPr>
        <w:ind w:left="567" w:hanging="567"/>
      </w:pPr>
      <w:r>
        <w:t>Silbentrennung wird empfohlen</w:t>
      </w:r>
    </w:p>
    <w:p w14:paraId="3E2DDB70" w14:textId="77777777" w:rsidR="00F94A62" w:rsidRDefault="00F94A62" w:rsidP="00F83B37">
      <w:pPr>
        <w:numPr>
          <w:ilvl w:val="0"/>
          <w:numId w:val="8"/>
        </w:numPr>
        <w:ind w:left="567" w:hanging="567"/>
      </w:pPr>
      <w:r>
        <w:t>Seitenzahlen: römische Ziffern, anschließend an die des Vorspanns der Arbeit</w:t>
      </w:r>
    </w:p>
    <w:p w14:paraId="0048258B" w14:textId="169341FE" w:rsidR="006C73B6" w:rsidRDefault="00F94A62" w:rsidP="00372DA9">
      <w:pPr>
        <w:spacing w:before="240"/>
      </w:pPr>
      <w:r>
        <w:t>Im Anhang können ergänzende Tabellen, Gra</w:t>
      </w:r>
      <w:r w:rsidR="003B1D84">
        <w:t>f</w:t>
      </w:r>
      <w:r>
        <w:t>iken, Übersichten oder Interviews eingefügt werden. Auf weitere Erläuterungen wird an diese</w:t>
      </w:r>
      <w:r w:rsidR="00952416">
        <w:t>r Stelle allerdings verzichtet.</w:t>
      </w:r>
    </w:p>
    <w:p w14:paraId="6AD4EE68" w14:textId="77777777" w:rsidR="00947A89" w:rsidRPr="00947A89" w:rsidRDefault="00E54EB0" w:rsidP="00947A89">
      <w:pPr>
        <w:pStyle w:val="berschrift1"/>
        <w:numPr>
          <w:ilvl w:val="0"/>
          <w:numId w:val="0"/>
        </w:numPr>
      </w:pPr>
      <w:r w:rsidRPr="00CA2AB5">
        <w:br w:type="page"/>
      </w:r>
      <w:bookmarkStart w:id="40" w:name="_Toc489363992"/>
      <w:bookmarkStart w:id="41" w:name="_Toc489364083"/>
      <w:bookmarkStart w:id="42" w:name="_Toc148621670"/>
      <w:r w:rsidR="00A6677A" w:rsidRPr="00A516E7">
        <w:rPr>
          <w:rStyle w:val="berschrift1Zchn"/>
          <w:b/>
          <w:bCs/>
        </w:rPr>
        <w:lastRenderedPageBreak/>
        <w:t>Literatur</w:t>
      </w:r>
      <w:r w:rsidRPr="00A516E7">
        <w:rPr>
          <w:rStyle w:val="berschrift1Zchn"/>
          <w:b/>
          <w:bCs/>
        </w:rPr>
        <w:t>verzeichnis</w:t>
      </w:r>
      <w:bookmarkEnd w:id="40"/>
      <w:bookmarkEnd w:id="41"/>
      <w:bookmarkEnd w:id="42"/>
    </w:p>
    <w:tbl>
      <w:tblPr>
        <w:tblW w:w="0" w:type="auto"/>
        <w:tblInd w:w="108" w:type="dxa"/>
        <w:tblLook w:val="04A0" w:firstRow="1" w:lastRow="0" w:firstColumn="1" w:lastColumn="0" w:noHBand="0" w:noVBand="1"/>
      </w:tblPr>
      <w:tblGrid>
        <w:gridCol w:w="8963"/>
      </w:tblGrid>
      <w:tr w:rsidR="0074631A" w14:paraId="39D0ECDA" w14:textId="77777777" w:rsidTr="000A4FA8">
        <w:tc>
          <w:tcPr>
            <w:tcW w:w="8963" w:type="dxa"/>
            <w:shd w:val="clear" w:color="auto" w:fill="auto"/>
          </w:tcPr>
          <w:p w14:paraId="54DA9941" w14:textId="23387105" w:rsidR="0074631A" w:rsidRPr="00FD5783" w:rsidRDefault="00947A89" w:rsidP="005E728D">
            <w:pPr>
              <w:pStyle w:val="Funotentext"/>
              <w:spacing w:line="276" w:lineRule="auto"/>
              <w:ind w:left="-108"/>
            </w:pPr>
            <w:r w:rsidRPr="00FD5783">
              <w:t>Fe</w:t>
            </w:r>
            <w:r w:rsidR="0074631A" w:rsidRPr="00FD5783">
              <w:t>rstl, O.</w:t>
            </w:r>
            <w:r w:rsidRPr="00FD5783">
              <w:t xml:space="preserve"> K., Sinz, E.</w:t>
            </w:r>
            <w:r w:rsidR="00277B88">
              <w:t xml:space="preserve"> (1991).</w:t>
            </w:r>
          </w:p>
          <w:p w14:paraId="787EF6D9" w14:textId="73B76673" w:rsidR="00947A89" w:rsidRPr="0074631A" w:rsidRDefault="00BB1B88" w:rsidP="005E728D">
            <w:pPr>
              <w:pStyle w:val="Funotentext"/>
              <w:spacing w:line="276" w:lineRule="auto"/>
              <w:ind w:left="-108"/>
              <w:rPr>
                <w:lang w:val="en-US"/>
              </w:rPr>
            </w:pPr>
            <w:r>
              <w:t>„</w:t>
            </w:r>
            <w:r w:rsidR="00947A89" w:rsidRPr="00FD5783">
              <w:t>Ein Vorgehensmodell zur Objektmodellierung betrieblicher Informationssysteme im Semantischen Objektmodell.</w:t>
            </w:r>
            <w:r>
              <w:t>“</w:t>
            </w:r>
            <w:r w:rsidR="00947A89" w:rsidRPr="00FD5783">
              <w:t xml:space="preserve"> </w:t>
            </w:r>
            <w:r w:rsidR="00704D04" w:rsidRPr="005F142D">
              <w:rPr>
                <w:i/>
              </w:rPr>
              <w:t>W</w:t>
            </w:r>
            <w:r w:rsidRPr="005F142D">
              <w:rPr>
                <w:i/>
              </w:rPr>
              <w:t>irtschaftsinformatik</w:t>
            </w:r>
            <w:r w:rsidR="00704D04">
              <w:rPr>
                <w:lang w:val="en-US"/>
              </w:rPr>
              <w:t xml:space="preserve"> </w:t>
            </w:r>
            <w:r w:rsidR="00947A89">
              <w:rPr>
                <w:lang w:val="en-US"/>
              </w:rPr>
              <w:t>33</w:t>
            </w:r>
            <w:r>
              <w:rPr>
                <w:lang w:val="en-US"/>
              </w:rPr>
              <w:t>(6)</w:t>
            </w:r>
            <w:r w:rsidR="00947A89">
              <w:rPr>
                <w:lang w:val="en-US"/>
              </w:rPr>
              <w:t>, 477-491.</w:t>
            </w:r>
          </w:p>
        </w:tc>
      </w:tr>
      <w:tr w:rsidR="0032023B" w14:paraId="7D2F8BB0" w14:textId="77777777" w:rsidTr="000A4FA8">
        <w:tc>
          <w:tcPr>
            <w:tcW w:w="8963" w:type="dxa"/>
            <w:shd w:val="clear" w:color="auto" w:fill="auto"/>
          </w:tcPr>
          <w:p w14:paraId="7139635B" w14:textId="0E63C948" w:rsidR="0032023B" w:rsidRPr="0032023B" w:rsidRDefault="0032023B" w:rsidP="005E728D">
            <w:pPr>
              <w:pStyle w:val="Funotentext"/>
              <w:spacing w:before="240" w:line="276" w:lineRule="auto"/>
              <w:ind w:left="-108"/>
              <w:rPr>
                <w:lang w:val="en-US"/>
              </w:rPr>
            </w:pPr>
            <w:r w:rsidRPr="0032023B">
              <w:rPr>
                <w:lang w:val="en-US"/>
              </w:rPr>
              <w:t>Geron, T.</w:t>
            </w:r>
            <w:r w:rsidR="00277B88">
              <w:rPr>
                <w:lang w:val="en-US"/>
              </w:rPr>
              <w:t xml:space="preserve"> (2013).</w:t>
            </w:r>
          </w:p>
          <w:p w14:paraId="07BD1DDE" w14:textId="5C5E4C6F" w:rsidR="0032023B" w:rsidRDefault="0032023B" w:rsidP="005E728D">
            <w:pPr>
              <w:pStyle w:val="Funotentext"/>
              <w:spacing w:line="276" w:lineRule="auto"/>
              <w:ind w:left="-108"/>
            </w:pPr>
            <w:r w:rsidRPr="00C737E2">
              <w:rPr>
                <w:i/>
                <w:lang w:val="en-US"/>
              </w:rPr>
              <w:t>Airbnb And The Unstoppable Rise Of The Share Economy.</w:t>
            </w:r>
            <w:r w:rsidRPr="0032023B">
              <w:rPr>
                <w:lang w:val="en-US"/>
              </w:rPr>
              <w:t xml:space="preserve"> </w:t>
            </w:r>
            <w:r w:rsidRPr="00F9422B">
              <w:t xml:space="preserve">URL: </w:t>
            </w:r>
            <w:hyperlink r:id="rId14" w:history="1">
              <w:r w:rsidRPr="0032023B">
                <w:rPr>
                  <w:rStyle w:val="Hyperlink"/>
                  <w:color w:val="auto"/>
                  <w:u w:val="none"/>
                </w:rPr>
                <w:t>http://www.forbes.com/sites/tomiogeron/2013/01/23/airbnb-and-the-unstoppable-rise-of-the-share-economy/</w:t>
              </w:r>
            </w:hyperlink>
            <w:r>
              <w:t xml:space="preserve"> </w:t>
            </w:r>
            <w:r w:rsidR="008E121D">
              <w:t>(</w:t>
            </w:r>
            <w:r>
              <w:t>zuletzt aufgerufen am 01.08.2017</w:t>
            </w:r>
            <w:r w:rsidR="008E121D">
              <w:t>)</w:t>
            </w:r>
            <w:r>
              <w:t>.</w:t>
            </w:r>
          </w:p>
        </w:tc>
      </w:tr>
      <w:tr w:rsidR="0032023B" w14:paraId="6C8929A3" w14:textId="77777777" w:rsidTr="000A4FA8">
        <w:tc>
          <w:tcPr>
            <w:tcW w:w="8963" w:type="dxa"/>
            <w:shd w:val="clear" w:color="auto" w:fill="auto"/>
          </w:tcPr>
          <w:p w14:paraId="661DE1A8" w14:textId="7CE1E0B0" w:rsidR="0032023B" w:rsidRPr="009A15F9" w:rsidRDefault="0032023B" w:rsidP="005E728D">
            <w:pPr>
              <w:pStyle w:val="Funotentext"/>
              <w:spacing w:before="240" w:line="276" w:lineRule="auto"/>
              <w:ind w:left="-108"/>
            </w:pPr>
            <w:r>
              <w:t xml:space="preserve">Gerpott, T., </w:t>
            </w:r>
            <w:r w:rsidRPr="009A15F9">
              <w:t>Rams, W.</w:t>
            </w:r>
            <w:r w:rsidR="00060F44">
              <w:t xml:space="preserve"> </w:t>
            </w:r>
            <w:r w:rsidR="00277B88">
              <w:t>(2000).</w:t>
            </w:r>
          </w:p>
          <w:p w14:paraId="39EDA2BE" w14:textId="760382E7" w:rsidR="0032023B" w:rsidRDefault="00BB1B88" w:rsidP="005E728D">
            <w:pPr>
              <w:pStyle w:val="Funotentext"/>
              <w:spacing w:line="276" w:lineRule="auto"/>
              <w:ind w:left="-108"/>
            </w:pPr>
            <w:r>
              <w:t>„</w:t>
            </w:r>
            <w:r w:rsidR="0032023B" w:rsidRPr="009A15F9">
              <w:t>Kundenbindung, -loyalität und -zufriedenheit im deutschen Mobilfunkmarkt.</w:t>
            </w:r>
            <w:r>
              <w:t>“</w:t>
            </w:r>
            <w:r w:rsidR="0032023B" w:rsidRPr="009A15F9">
              <w:t xml:space="preserve"> </w:t>
            </w:r>
            <w:r w:rsidR="0032023B" w:rsidRPr="00C737E2">
              <w:rPr>
                <w:i/>
              </w:rPr>
              <w:t>Die Betriebswirtschaft</w:t>
            </w:r>
            <w:r w:rsidR="0032023B" w:rsidRPr="00CA2AB5">
              <w:t xml:space="preserve"> 60</w:t>
            </w:r>
            <w:r>
              <w:t xml:space="preserve"> (6)</w:t>
            </w:r>
            <w:r w:rsidR="0032023B" w:rsidRPr="00253F36">
              <w:t>, 738-755.</w:t>
            </w:r>
          </w:p>
        </w:tc>
      </w:tr>
      <w:tr w:rsidR="0032023B" w14:paraId="0AA1DCD5" w14:textId="77777777" w:rsidTr="000A4FA8">
        <w:tc>
          <w:tcPr>
            <w:tcW w:w="8963" w:type="dxa"/>
            <w:shd w:val="clear" w:color="auto" w:fill="auto"/>
          </w:tcPr>
          <w:p w14:paraId="17B7262C" w14:textId="2B1C45B6" w:rsidR="0032023B" w:rsidRPr="009A15F9" w:rsidRDefault="0032023B" w:rsidP="005E728D">
            <w:pPr>
              <w:pStyle w:val="Funotentext"/>
              <w:spacing w:before="240" w:line="276" w:lineRule="auto"/>
              <w:ind w:left="-108"/>
            </w:pPr>
            <w:r w:rsidRPr="009A15F9">
              <w:t>Gruber, W.</w:t>
            </w:r>
          </w:p>
          <w:p w14:paraId="00C11727" w14:textId="7227500C" w:rsidR="0032023B" w:rsidRDefault="0032023B" w:rsidP="005E728D">
            <w:pPr>
              <w:spacing w:line="276" w:lineRule="auto"/>
              <w:ind w:left="-108"/>
            </w:pPr>
            <w:r w:rsidRPr="009A15F9">
              <w:t>Firmenpräsentation</w:t>
            </w:r>
            <w:r w:rsidRPr="00CA2AB5">
              <w:t>, Jakob GmbH,</w:t>
            </w:r>
            <w:r>
              <w:t xml:space="preserve"> erhalten 28.04.2009.</w:t>
            </w:r>
          </w:p>
        </w:tc>
      </w:tr>
      <w:tr w:rsidR="0074631A" w14:paraId="28D6B716" w14:textId="77777777" w:rsidTr="000A4FA8">
        <w:tc>
          <w:tcPr>
            <w:tcW w:w="8963" w:type="dxa"/>
            <w:shd w:val="clear" w:color="auto" w:fill="auto"/>
          </w:tcPr>
          <w:p w14:paraId="164D5141" w14:textId="3D159DDE" w:rsidR="0074631A" w:rsidRDefault="0074631A" w:rsidP="005E728D">
            <w:pPr>
              <w:pStyle w:val="Funotentext"/>
              <w:spacing w:before="240" w:line="276" w:lineRule="auto"/>
              <w:ind w:left="-108"/>
            </w:pPr>
            <w:r>
              <w:t>Hansen, H. R., Mendling, J., Neumann, G.</w:t>
            </w:r>
            <w:r w:rsidR="00277B88">
              <w:t xml:space="preserve"> (2015).</w:t>
            </w:r>
          </w:p>
          <w:p w14:paraId="4C59B738" w14:textId="18F2F954" w:rsidR="0074631A" w:rsidRPr="0074631A" w:rsidRDefault="0074631A" w:rsidP="005E728D">
            <w:pPr>
              <w:pStyle w:val="Funotentext"/>
              <w:spacing w:line="276" w:lineRule="auto"/>
              <w:ind w:left="-108"/>
            </w:pPr>
            <w:r w:rsidRPr="00C737E2">
              <w:rPr>
                <w:i/>
              </w:rPr>
              <w:t>Wirtschaftsinformatik</w:t>
            </w:r>
            <w:r w:rsidR="002F646F">
              <w:rPr>
                <w:i/>
              </w:rPr>
              <w:t xml:space="preserve"> </w:t>
            </w:r>
            <w:r w:rsidR="002F646F">
              <w:t>–</w:t>
            </w:r>
            <w:r w:rsidR="002F646F">
              <w:rPr>
                <w:i/>
              </w:rPr>
              <w:t xml:space="preserve"> </w:t>
            </w:r>
            <w:r w:rsidRPr="00C737E2">
              <w:rPr>
                <w:i/>
              </w:rPr>
              <w:t xml:space="preserve"> Grundlagen</w:t>
            </w:r>
            <w:r w:rsidR="00ED19DC">
              <w:rPr>
                <w:i/>
              </w:rPr>
              <w:t xml:space="preserve"> </w:t>
            </w:r>
            <w:r w:rsidRPr="00C737E2">
              <w:rPr>
                <w:i/>
              </w:rPr>
              <w:t>und Anwendungen</w:t>
            </w:r>
            <w:r w:rsidR="00993A78">
              <w:t>.</w:t>
            </w:r>
            <w:r>
              <w:t xml:space="preserve"> 11. Aufl</w:t>
            </w:r>
            <w:r w:rsidR="00993A78">
              <w:t>age</w:t>
            </w:r>
            <w:r>
              <w:t xml:space="preserve">. </w:t>
            </w:r>
            <w:r w:rsidR="00993A78">
              <w:t xml:space="preserve">Berlin: </w:t>
            </w:r>
            <w:r>
              <w:t>de Gruyter.</w:t>
            </w:r>
          </w:p>
        </w:tc>
      </w:tr>
      <w:tr w:rsidR="0032023B" w14:paraId="3DE69823" w14:textId="77777777" w:rsidTr="000A4FA8">
        <w:tc>
          <w:tcPr>
            <w:tcW w:w="8963" w:type="dxa"/>
            <w:shd w:val="clear" w:color="auto" w:fill="auto"/>
          </w:tcPr>
          <w:p w14:paraId="728110D6" w14:textId="24341850" w:rsidR="0032023B" w:rsidRPr="009A15F9" w:rsidRDefault="0032023B" w:rsidP="005E728D">
            <w:pPr>
              <w:pStyle w:val="Funotentext"/>
              <w:spacing w:before="240" w:line="276" w:lineRule="auto"/>
              <w:ind w:left="-108"/>
            </w:pPr>
            <w:r>
              <w:t>Gespräch mit Frau Isolde Maier</w:t>
            </w:r>
            <w:r w:rsidR="00060F44">
              <w:t>.</w:t>
            </w:r>
          </w:p>
          <w:p w14:paraId="47EBD8BD" w14:textId="4C176A94" w:rsidR="0032023B" w:rsidRDefault="0032023B" w:rsidP="005E728D">
            <w:pPr>
              <w:pStyle w:val="Funotentext"/>
              <w:spacing w:line="276" w:lineRule="auto"/>
              <w:ind w:left="-108"/>
            </w:pPr>
            <w:r w:rsidRPr="009A15F9">
              <w:t>Leitung Vertrieb</w:t>
            </w:r>
            <w:r w:rsidRPr="00CA2AB5">
              <w:t xml:space="preserve"> bei der Jakob GmbH, am 28.04.2009.</w:t>
            </w:r>
          </w:p>
        </w:tc>
      </w:tr>
      <w:tr w:rsidR="00947A89" w:rsidRPr="00BB1B88" w14:paraId="31C71FF1" w14:textId="77777777" w:rsidTr="000A4FA8">
        <w:tc>
          <w:tcPr>
            <w:tcW w:w="8963" w:type="dxa"/>
            <w:shd w:val="clear" w:color="auto" w:fill="auto"/>
          </w:tcPr>
          <w:p w14:paraId="5F7BF56A" w14:textId="283D9699" w:rsidR="00947A89" w:rsidRPr="007300BD" w:rsidRDefault="00947A89" w:rsidP="005E728D">
            <w:pPr>
              <w:pStyle w:val="Funotentext"/>
              <w:spacing w:before="240" w:line="276" w:lineRule="auto"/>
              <w:ind w:left="-108"/>
            </w:pPr>
            <w:r w:rsidRPr="007300BD">
              <w:t>Myaeng, S.-H., Jang, D.-H., Kim, M.-S., Zhoo, Z.-C.</w:t>
            </w:r>
            <w:r w:rsidR="00277B88" w:rsidRPr="007300BD">
              <w:t xml:space="preserve"> (1998).</w:t>
            </w:r>
          </w:p>
          <w:p w14:paraId="00254B51" w14:textId="5B662F33" w:rsidR="00947A89" w:rsidRPr="00C737E2" w:rsidRDefault="00BB1B88" w:rsidP="005E728D">
            <w:pPr>
              <w:pStyle w:val="Funotentext"/>
              <w:spacing w:line="276" w:lineRule="auto"/>
              <w:ind w:left="-108"/>
              <w:rPr>
                <w:lang w:val="en-US"/>
              </w:rPr>
            </w:pPr>
            <w:r>
              <w:rPr>
                <w:lang w:val="en-US"/>
              </w:rPr>
              <w:t>“</w:t>
            </w:r>
            <w:r w:rsidR="00947A89" w:rsidRPr="00FD5783">
              <w:rPr>
                <w:lang w:val="en-US"/>
              </w:rPr>
              <w:t>A flexible model for retrieval of SGML documents.</w:t>
            </w:r>
            <w:r>
              <w:rPr>
                <w:lang w:val="en-US"/>
              </w:rPr>
              <w:t>”</w:t>
            </w:r>
            <w:r w:rsidR="00947A89" w:rsidRPr="00FD5783">
              <w:rPr>
                <w:lang w:val="en-US"/>
              </w:rPr>
              <w:t xml:space="preserve"> In: </w:t>
            </w:r>
            <w:r w:rsidR="00947A89" w:rsidRPr="00C737E2">
              <w:rPr>
                <w:i/>
                <w:lang w:val="en-US"/>
              </w:rPr>
              <w:t>Proceedings of</w:t>
            </w:r>
            <w:r w:rsidR="00253F36" w:rsidRPr="00C737E2">
              <w:rPr>
                <w:i/>
                <w:lang w:val="en-US"/>
              </w:rPr>
              <w:t xml:space="preserve"> </w:t>
            </w:r>
            <w:r w:rsidR="00947A89" w:rsidRPr="00C737E2">
              <w:rPr>
                <w:i/>
                <w:lang w:val="en-US"/>
              </w:rPr>
              <w:t>the 21</w:t>
            </w:r>
            <w:r w:rsidR="00947A89" w:rsidRPr="00C737E2">
              <w:rPr>
                <w:i/>
                <w:vertAlign w:val="superscript"/>
                <w:lang w:val="en-US"/>
              </w:rPr>
              <w:t>st</w:t>
            </w:r>
            <w:r w:rsidR="00947A89" w:rsidRPr="00C737E2">
              <w:rPr>
                <w:i/>
                <w:lang w:val="en-US"/>
              </w:rPr>
              <w:t xml:space="preserve"> Annual International ACM SIGIR Conference on Research and Development in Information Retrieval</w:t>
            </w:r>
            <w:r w:rsidR="00947A89" w:rsidRPr="00FD5783">
              <w:rPr>
                <w:lang w:val="en-US"/>
              </w:rPr>
              <w:t xml:space="preserve">. </w:t>
            </w:r>
            <w:r w:rsidR="00947A89" w:rsidRPr="00C737E2">
              <w:rPr>
                <w:lang w:val="en-US"/>
              </w:rPr>
              <w:t>New-York, S. 138-145.</w:t>
            </w:r>
          </w:p>
        </w:tc>
      </w:tr>
      <w:tr w:rsidR="0032023B" w14:paraId="630D47E3" w14:textId="77777777" w:rsidTr="000A4FA8">
        <w:trPr>
          <w:trHeight w:val="1402"/>
        </w:trPr>
        <w:tc>
          <w:tcPr>
            <w:tcW w:w="8963" w:type="dxa"/>
            <w:shd w:val="clear" w:color="auto" w:fill="auto"/>
          </w:tcPr>
          <w:p w14:paraId="7984C5FA" w14:textId="218A4BD1" w:rsidR="0032023B" w:rsidRPr="009A15F9" w:rsidRDefault="0032023B" w:rsidP="005E728D">
            <w:pPr>
              <w:pStyle w:val="Funotentext"/>
              <w:spacing w:before="240" w:line="276" w:lineRule="auto"/>
              <w:ind w:left="-108"/>
            </w:pPr>
            <w:r w:rsidRPr="009A15F9">
              <w:t>Nieschlag, R.</w:t>
            </w:r>
            <w:r>
              <w:t xml:space="preserve">, </w:t>
            </w:r>
            <w:r w:rsidRPr="009A15F9">
              <w:t>Dichtl, E.</w:t>
            </w:r>
            <w:r>
              <w:t xml:space="preserve">, </w:t>
            </w:r>
            <w:r w:rsidRPr="009A15F9">
              <w:t>Hörschgen, H.</w:t>
            </w:r>
            <w:r w:rsidR="00277B88">
              <w:t xml:space="preserve"> </w:t>
            </w:r>
            <w:r w:rsidR="00060F44">
              <w:t>(</w:t>
            </w:r>
            <w:r w:rsidR="00277B88">
              <w:t>2002</w:t>
            </w:r>
            <w:r w:rsidR="00060F44">
              <w:t>)</w:t>
            </w:r>
            <w:r w:rsidR="00277B88">
              <w:t>.</w:t>
            </w:r>
          </w:p>
          <w:p w14:paraId="75AC0373" w14:textId="6ECB0EF2" w:rsidR="0032023B" w:rsidRDefault="0032023B" w:rsidP="005E728D">
            <w:pPr>
              <w:spacing w:line="276" w:lineRule="auto"/>
              <w:ind w:left="-108"/>
            </w:pPr>
            <w:r w:rsidRPr="00C737E2">
              <w:rPr>
                <w:i/>
              </w:rPr>
              <w:t>Marketing</w:t>
            </w:r>
            <w:r w:rsidRPr="00CA2AB5">
              <w:t>. 19., überarb und erg. Aufl</w:t>
            </w:r>
            <w:r w:rsidR="00993A78">
              <w:t>age.</w:t>
            </w:r>
            <w:r w:rsidRPr="00CA2AB5">
              <w:t xml:space="preserve"> Berlin</w:t>
            </w:r>
            <w:r w:rsidR="00993A78">
              <w:t>: Duncker&amp;Humboldt</w:t>
            </w:r>
            <w:r w:rsidR="00947A89">
              <w:t>.</w:t>
            </w:r>
          </w:p>
        </w:tc>
      </w:tr>
    </w:tbl>
    <w:p w14:paraId="0F8BCC13" w14:textId="4B3BA3A4" w:rsidR="00947A89" w:rsidRDefault="0082498B" w:rsidP="00947A89">
      <w:bookmarkStart w:id="43" w:name="_Toc489428355"/>
      <w:bookmarkStart w:id="44" w:name="_Toc489363993"/>
      <w:bookmarkStart w:id="45" w:name="_Toc489364084"/>
      <w:bookmarkEnd w:id="43"/>
      <w:r>
        <w:rPr>
          <w:noProof/>
        </w:rPr>
        <w:lastRenderedPageBreak/>
        <mc:AlternateContent>
          <mc:Choice Requires="wps">
            <w:drawing>
              <wp:anchor distT="45720" distB="45720" distL="114300" distR="114300" simplePos="0" relativeHeight="251658752" behindDoc="0" locked="0" layoutInCell="1" allowOverlap="1" wp14:anchorId="69C905C3" wp14:editId="524564DF">
                <wp:simplePos x="0" y="0"/>
                <wp:positionH relativeFrom="margin">
                  <wp:posOffset>-19685</wp:posOffset>
                </wp:positionH>
                <wp:positionV relativeFrom="paragraph">
                  <wp:posOffset>0</wp:posOffset>
                </wp:positionV>
                <wp:extent cx="5760085" cy="6047105"/>
                <wp:effectExtent l="0" t="0" r="0" b="0"/>
                <wp:wrapSquare wrapText="bothSides"/>
                <wp:docPr id="543728364" name="Rechteck: abgerundete Eck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6047105"/>
                        </a:xfrm>
                        <a:prstGeom prst="roundRect">
                          <a:avLst>
                            <a:gd name="adj" fmla="val 0"/>
                          </a:avLst>
                        </a:prstGeom>
                        <a:solidFill>
                          <a:srgbClr val="FFFFFF"/>
                        </a:solidFill>
                        <a:ln w="19050">
                          <a:solidFill>
                            <a:schemeClr val="bg1">
                              <a:lumMod val="75000"/>
                            </a:schemeClr>
                          </a:solidFill>
                          <a:miter lim="800000"/>
                          <a:headEnd/>
                          <a:tailEnd/>
                        </a:ln>
                      </wps:spPr>
                      <wps:txbx>
                        <w:txbxContent>
                          <w:p w14:paraId="798B107D" w14:textId="2492A00B" w:rsidR="00DB3C86" w:rsidRPr="00372DA9" w:rsidRDefault="00DB3C86" w:rsidP="00947A89">
                            <w:pPr>
                              <w:rPr>
                                <w:b/>
                                <w:bCs/>
                              </w:rPr>
                            </w:pPr>
                            <w:r w:rsidRPr="00372DA9">
                              <w:rPr>
                                <w:b/>
                                <w:bCs/>
                              </w:rPr>
                              <w:t>Hinweis:</w:t>
                            </w:r>
                          </w:p>
                          <w:p w14:paraId="67047D73" w14:textId="6B726235" w:rsidR="00DB3C86" w:rsidRDefault="00DB3C86" w:rsidP="00947A89">
                            <w:r>
                              <w:t xml:space="preserve">Schließlich wird hier die gesamte Literatur, die im Text schon als Fußnoten oder in Klammern kenntlich gemacht wurde, noch einmal detaillierter aufgeführt. Dabei werden die Quellen nicht nach ihrer Art unterschieden, sondern alphabetisch nach dem Nachnamen ihrer (Erst-)Autoren sortiert. Bei gleichen Nachnamen mehrerer Autoren ist der erste Buchstabe des Vornamens entscheidend. Bei mehreren Veröffentlichungen desselben Hauptautors wird stets die älteste zuerst genannt. Es empfiehlt sich außerdem immer, die Originalquelle anzugeben, auch wenn der übernommene Inhalt in einer Sekundärquelle recherchiert wurde. Vor allem </w:t>
                            </w:r>
                            <w:r w:rsidR="00BF7817">
                              <w:t xml:space="preserve">jedoch </w:t>
                            </w:r>
                            <w:r>
                              <w:t>wenn die Primärquelle nicht zugänglich ist, sollte die Sekundärquelle zusätzlich angegeben werden.</w:t>
                            </w:r>
                          </w:p>
                          <w:p w14:paraId="324D904D" w14:textId="77777777" w:rsidR="00DB3C86" w:rsidRDefault="00DB3C86" w:rsidP="00947A89">
                            <w:r>
                              <w:t>Im Folgenden wir das schematische Vorgehen zur Zitation von verschiedenen Quellen dargestellt:</w:t>
                            </w:r>
                          </w:p>
                          <w:p w14:paraId="64A5A68C" w14:textId="77777777" w:rsidR="00DB3C86" w:rsidRPr="00CA2AB5" w:rsidRDefault="00DB3C86" w:rsidP="00947A89"/>
                          <w:tbl>
                            <w:tblPr>
                              <w:tblW w:w="8050" w:type="dxa"/>
                              <w:tblCellMar>
                                <w:left w:w="70" w:type="dxa"/>
                                <w:right w:w="70" w:type="dxa"/>
                              </w:tblCellMar>
                              <w:tblLook w:val="0000" w:firstRow="0" w:lastRow="0" w:firstColumn="0" w:lastColumn="0" w:noHBand="0" w:noVBand="0"/>
                            </w:tblPr>
                            <w:tblGrid>
                              <w:gridCol w:w="8050"/>
                            </w:tblGrid>
                            <w:tr w:rsidR="00DB3C86" w:rsidRPr="00CA2AB5" w14:paraId="6E90CAC5" w14:textId="77777777" w:rsidTr="00947A89">
                              <w:tc>
                                <w:tcPr>
                                  <w:tcW w:w="8050" w:type="dxa"/>
                                  <w:vAlign w:val="bottom"/>
                                </w:tcPr>
                                <w:p w14:paraId="2B30148A" w14:textId="00EEB771" w:rsidR="00DB3C86" w:rsidRPr="00AC4A9D" w:rsidRDefault="00060F44" w:rsidP="00947A89">
                                  <w:pPr>
                                    <w:rPr>
                                      <w:b/>
                                    </w:rPr>
                                  </w:pPr>
                                  <w:r>
                                    <w:rPr>
                                      <w:b/>
                                    </w:rPr>
                                    <w:t>Bücher</w:t>
                                  </w:r>
                                </w:p>
                              </w:tc>
                            </w:tr>
                            <w:tr w:rsidR="00DB3C86" w:rsidRPr="00CA2AB5" w14:paraId="6BA6186D" w14:textId="77777777" w:rsidTr="00947A89">
                              <w:tc>
                                <w:tcPr>
                                  <w:tcW w:w="8050" w:type="dxa"/>
                                  <w:vAlign w:val="bottom"/>
                                </w:tcPr>
                                <w:p w14:paraId="337BEA47" w14:textId="6C7C7291" w:rsidR="00DB3C86" w:rsidRDefault="00DB3C86" w:rsidP="00947A89">
                                  <w:r>
                                    <w:t>Nachname, Vorname (abgekürzt) aller Autoren (durch Kommata getrennt) Erscheinungsjahr</w:t>
                                  </w:r>
                                  <w:r w:rsidR="00060F44">
                                    <w:t xml:space="preserve"> in runden Klammern</w:t>
                                  </w:r>
                                  <w:r>
                                    <w:t>.</w:t>
                                  </w:r>
                                </w:p>
                                <w:p w14:paraId="33D77BF6" w14:textId="3AC617CC" w:rsidR="00DB3C86" w:rsidRDefault="00DB3C86" w:rsidP="00947A89">
                                  <w:r w:rsidRPr="00C737E2">
                                    <w:rPr>
                                      <w:i/>
                                    </w:rPr>
                                    <w:t>Buchtitel – Untertitel</w:t>
                                  </w:r>
                                  <w:r w:rsidRPr="00CA2AB5">
                                    <w:t xml:space="preserve">. </w:t>
                                  </w:r>
                                  <w:r>
                                    <w:t>Auflage</w:t>
                                  </w:r>
                                  <w:r w:rsidR="00993A78">
                                    <w:t>.</w:t>
                                  </w:r>
                                  <w:r>
                                    <w:t xml:space="preserve"> </w:t>
                                  </w:r>
                                  <w:r w:rsidR="00993A78">
                                    <w:t xml:space="preserve">Erscheinungsort: </w:t>
                                  </w:r>
                                  <w:r>
                                    <w:t>Verlag</w:t>
                                  </w:r>
                                  <w:r w:rsidRPr="00CA2AB5">
                                    <w:t>.</w:t>
                                  </w:r>
                                </w:p>
                                <w:p w14:paraId="7CD2D9CE" w14:textId="3FC39E09" w:rsidR="00100A21" w:rsidRDefault="00100A21" w:rsidP="00987BE4">
                                  <w:pPr>
                                    <w:pStyle w:val="Funotentext"/>
                                  </w:pPr>
                                  <w:r>
                                    <w:t xml:space="preserve">Bsp.: Hansen, H. R., Mendling, J., Neumann, G. (2015), </w:t>
                                  </w:r>
                                  <w:r w:rsidRPr="009A15F9">
                                    <w:t>Nieschlag, R.</w:t>
                                  </w:r>
                                  <w:r>
                                    <w:t xml:space="preserve">, </w:t>
                                  </w:r>
                                  <w:r w:rsidRPr="009A15F9">
                                    <w:t>Dichtl, E.</w:t>
                                  </w:r>
                                  <w:r>
                                    <w:t xml:space="preserve">, </w:t>
                                  </w:r>
                                  <w:r w:rsidRPr="009A15F9">
                                    <w:t>Hörschgen, H.</w:t>
                                  </w:r>
                                  <w:r>
                                    <w:t xml:space="preserve"> (2002)</w:t>
                                  </w:r>
                                </w:p>
                                <w:p w14:paraId="6CBB61DC" w14:textId="77777777" w:rsidR="00DB3C86" w:rsidRPr="00CA2AB5" w:rsidRDefault="00DB3C86" w:rsidP="00947A89"/>
                              </w:tc>
                            </w:tr>
                            <w:tr w:rsidR="00DB3C86" w:rsidRPr="009A15F9" w14:paraId="24242770" w14:textId="77777777" w:rsidTr="00947A89">
                              <w:tc>
                                <w:tcPr>
                                  <w:tcW w:w="8050" w:type="dxa"/>
                                  <w:vAlign w:val="bottom"/>
                                </w:tcPr>
                                <w:p w14:paraId="581476F3" w14:textId="2F8A5670" w:rsidR="00DB3C86" w:rsidRPr="006C73B6" w:rsidRDefault="00DB3C86" w:rsidP="00947A89">
                                  <w:pPr>
                                    <w:pStyle w:val="Funotentext"/>
                                    <w:rPr>
                                      <w:b/>
                                    </w:rPr>
                                  </w:pPr>
                                  <w:r w:rsidRPr="006C73B6">
                                    <w:rPr>
                                      <w:b/>
                                    </w:rPr>
                                    <w:t>Internet</w:t>
                                  </w:r>
                                  <w:r>
                                    <w:rPr>
                                      <w:b/>
                                    </w:rPr>
                                    <w:t>quellen</w:t>
                                  </w:r>
                                </w:p>
                              </w:tc>
                            </w:tr>
                            <w:tr w:rsidR="00DB3C86" w:rsidRPr="00CA2AB5" w14:paraId="3E9E3824" w14:textId="77777777" w:rsidTr="00947A89">
                              <w:tc>
                                <w:tcPr>
                                  <w:tcW w:w="8050" w:type="dxa"/>
                                  <w:vAlign w:val="bottom"/>
                                </w:tcPr>
                                <w:p w14:paraId="034CDAAB" w14:textId="45304967" w:rsidR="00DB3C86" w:rsidRDefault="00DB3C86" w:rsidP="00947A89">
                                  <w:r>
                                    <w:t>Nachname, Vorname (abgekürzt) Erscheinungsjahr</w:t>
                                  </w:r>
                                  <w:r w:rsidR="00060F44">
                                    <w:t xml:space="preserve"> in runden Klammern</w:t>
                                  </w:r>
                                  <w:r>
                                    <w:t>.</w:t>
                                  </w:r>
                                </w:p>
                                <w:p w14:paraId="366D9495" w14:textId="762BCEAD" w:rsidR="00DB3C86" w:rsidRDefault="00DB3C86" w:rsidP="00947A89">
                                  <w:r w:rsidRPr="00C737E2">
                                    <w:rPr>
                                      <w:i/>
                                    </w:rPr>
                                    <w:t>Titel des Artikels</w:t>
                                  </w:r>
                                  <w:r w:rsidR="00ED19DC">
                                    <w:t>.</w:t>
                                  </w:r>
                                  <w:r>
                                    <w:t xml:space="preserve"> URL</w:t>
                                  </w:r>
                                  <w:r w:rsidR="00ED19DC">
                                    <w:t>: URL</w:t>
                                  </w:r>
                                  <w:r>
                                    <w:t xml:space="preserve"> zuletzt aufgerufen am </w:t>
                                  </w:r>
                                  <w:r w:rsidRPr="00CA2AB5">
                                    <w:t>Datum</w:t>
                                  </w:r>
                                  <w:r w:rsidR="00ED19DC">
                                    <w:t xml:space="preserve"> in runden Klammern</w:t>
                                  </w:r>
                                  <w:r>
                                    <w:t>.</w:t>
                                  </w:r>
                                </w:p>
                                <w:p w14:paraId="12468419" w14:textId="61CE2F41" w:rsidR="004018D1" w:rsidRDefault="004018D1" w:rsidP="00987BE4">
                                  <w:pPr>
                                    <w:pStyle w:val="Funotentext"/>
                                  </w:pPr>
                                  <w:r>
                                    <w:t xml:space="preserve">Bsp.: </w:t>
                                  </w:r>
                                  <w:r w:rsidRPr="00052FB1">
                                    <w:t>Geron, T. (2013).</w:t>
                                  </w:r>
                                </w:p>
                                <w:p w14:paraId="24E9F665" w14:textId="77777777" w:rsidR="00DB3C86" w:rsidRPr="00CA2AB5" w:rsidRDefault="00DB3C86" w:rsidP="00947A89"/>
                              </w:tc>
                            </w:tr>
                          </w:tbl>
                          <w:p w14:paraId="56DC8070" w14:textId="73AB04B1" w:rsidR="00DB3C86" w:rsidRDefault="00DB3C86" w:rsidP="00947A8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9C905C3" id="Rechteck: abgerundete Ecken 5" o:spid="_x0000_s1028" style="position:absolute;left:0;text-align:left;margin-left:-1.55pt;margin-top:0;width:453.55pt;height:476.1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" strokecolor="#bfbfbf [2412]" strokeweight="1.5pt">
                <v:stroke joinstyle="miter"/>
                <v:textbox>
                  <w:txbxContent>
                    <w:p w14:paraId="798B107D" w14:textId="2492A00B" w:rsidR="00DB3C86" w:rsidRPr="00372DA9" w:rsidRDefault="00DB3C86" w:rsidP="00947A89">
                      <w:pPr>
                        <w:rPr>
                          <w:b/>
                          <w:bCs/>
                        </w:rPr>
                      </w:pPr>
                      <w:r w:rsidRPr="00372DA9">
                        <w:rPr>
                          <w:b/>
                          <w:bCs/>
                        </w:rPr>
                        <w:t>Hinweis:</w:t>
                      </w:r>
                    </w:p>
                    <w:p w14:paraId="67047D73" w14:textId="6B726235" w:rsidR="00DB3C86" w:rsidRDefault="00DB3C86" w:rsidP="00947A89">
                      <w:r>
                        <w:t xml:space="preserve">Schließlich wird hier die gesamte Literatur, die im Text schon als Fußnoten oder in Klammern kenntlich gemacht wurde, noch einmal detaillierter aufgeführt. Dabei werden die Quellen nicht nach ihrer Art unterschieden, sondern alphabetisch nach dem Nachnamen ihrer (Erst-)Autoren sortiert. Bei gleichen Nachnamen mehrerer Autoren ist der erste Buchstabe des Vornamens entscheidend. Bei mehreren Veröffentlichungen desselben Hauptautors wird stets die älteste zuerst genannt. Es empfiehlt sich außerdem immer, die Originalquelle anzugeben, auch wenn der übernommene Inhalt in einer Sekundärquelle recherchiert wurde. Vor allem </w:t>
                      </w:r>
                      <w:r w:rsidR="00BF7817">
                        <w:t xml:space="preserve">jedoch </w:t>
                      </w:r>
                      <w:r>
                        <w:t>wenn die Primärquelle nicht zugänglich ist, sollte die Sekundärquelle zusätzlich angegeben werden.</w:t>
                      </w:r>
                    </w:p>
                    <w:p w14:paraId="324D904D" w14:textId="77777777" w:rsidR="00DB3C86" w:rsidRDefault="00DB3C86" w:rsidP="00947A89">
                      <w:r>
                        <w:t>Im Folgenden wir das schematische Vorgehen zur Zitation von verschiedenen Quellen dargestellt:</w:t>
                      </w:r>
                    </w:p>
                    <w:p w14:paraId="64A5A68C" w14:textId="77777777" w:rsidR="00DB3C86" w:rsidRPr="00CA2AB5" w:rsidRDefault="00DB3C86" w:rsidP="00947A89"/>
                    <w:tbl>
                      <w:tblPr>
                        <w:tblW w:w="8050" w:type="dxa"/>
                        <w:tblCellMar>
                          <w:left w:w="70" w:type="dxa"/>
                          <w:right w:w="70" w:type="dxa"/>
                        </w:tblCellMar>
                        <w:tblLook w:val="0000" w:firstRow="0" w:lastRow="0" w:firstColumn="0" w:lastColumn="0" w:noHBand="0" w:noVBand="0"/>
                      </w:tblPr>
                      <w:tblGrid>
                        <w:gridCol w:w="8050"/>
                      </w:tblGrid>
                      <w:tr w:rsidR="00DB3C86" w:rsidRPr="00CA2AB5" w14:paraId="6E90CAC5" w14:textId="77777777" w:rsidTr="00947A89">
                        <w:tc>
                          <w:tcPr>
                            <w:tcW w:w="8050" w:type="dxa"/>
                            <w:vAlign w:val="bottom"/>
                          </w:tcPr>
                          <w:p w14:paraId="2B30148A" w14:textId="00EEB771" w:rsidR="00DB3C86" w:rsidRPr="00AC4A9D" w:rsidRDefault="00060F44" w:rsidP="00947A89">
                            <w:pPr>
                              <w:rPr>
                                <w:b/>
                              </w:rPr>
                            </w:pPr>
                            <w:r>
                              <w:rPr>
                                <w:b/>
                              </w:rPr>
                              <w:t>Bücher</w:t>
                            </w:r>
                          </w:p>
                        </w:tc>
                      </w:tr>
                      <w:tr w:rsidR="00DB3C86" w:rsidRPr="00CA2AB5" w14:paraId="6BA6186D" w14:textId="77777777" w:rsidTr="00947A89">
                        <w:tc>
                          <w:tcPr>
                            <w:tcW w:w="8050" w:type="dxa"/>
                            <w:vAlign w:val="bottom"/>
                          </w:tcPr>
                          <w:p w14:paraId="337BEA47" w14:textId="6C7C7291" w:rsidR="00DB3C86" w:rsidRDefault="00DB3C86" w:rsidP="00947A89">
                            <w:r>
                              <w:t>Nachname, Vorname (abgekürzt) aller Autoren (durch Kommata getrennt) Erscheinungsjahr</w:t>
                            </w:r>
                            <w:r w:rsidR="00060F44">
                              <w:t xml:space="preserve"> in runden Klammern</w:t>
                            </w:r>
                            <w:r>
                              <w:t>.</w:t>
                            </w:r>
                          </w:p>
                          <w:p w14:paraId="33D77BF6" w14:textId="3AC617CC" w:rsidR="00DB3C86" w:rsidRDefault="00DB3C86" w:rsidP="00947A89">
                            <w:r w:rsidRPr="00C737E2">
                              <w:rPr>
                                <w:i/>
                              </w:rPr>
                              <w:t>Buchtitel – Untertitel</w:t>
                            </w:r>
                            <w:r w:rsidRPr="00CA2AB5">
                              <w:t xml:space="preserve">. </w:t>
                            </w:r>
                            <w:r>
                              <w:t>Auflage</w:t>
                            </w:r>
                            <w:r w:rsidR="00993A78">
                              <w:t>.</w:t>
                            </w:r>
                            <w:r>
                              <w:t xml:space="preserve"> </w:t>
                            </w:r>
                            <w:r w:rsidR="00993A78">
                              <w:t xml:space="preserve">Erscheinungsort: </w:t>
                            </w:r>
                            <w:r>
                              <w:t>Verlag</w:t>
                            </w:r>
                            <w:r w:rsidRPr="00CA2AB5">
                              <w:t>.</w:t>
                            </w:r>
                          </w:p>
                          <w:p w14:paraId="7CD2D9CE" w14:textId="3FC39E09" w:rsidR="00100A21" w:rsidRDefault="00100A21" w:rsidP="00987BE4">
                            <w:pPr>
                              <w:pStyle w:val="Funotentext"/>
                            </w:pPr>
                            <w:r>
                              <w:t xml:space="preserve">Bsp.: Hansen, H. R., Mendling, J., Neumann, G. (2015), </w:t>
                            </w:r>
                            <w:r w:rsidRPr="009A15F9">
                              <w:t>Nieschlag, R.</w:t>
                            </w:r>
                            <w:r>
                              <w:t xml:space="preserve">, </w:t>
                            </w:r>
                            <w:r w:rsidRPr="009A15F9">
                              <w:t>Dichtl, E.</w:t>
                            </w:r>
                            <w:r>
                              <w:t xml:space="preserve">, </w:t>
                            </w:r>
                            <w:r w:rsidRPr="009A15F9">
                              <w:t>Hörschgen, H.</w:t>
                            </w:r>
                            <w:r>
                              <w:t xml:space="preserve"> (2002)</w:t>
                            </w:r>
                          </w:p>
                          <w:p w14:paraId="6CBB61DC" w14:textId="77777777" w:rsidR="00DB3C86" w:rsidRPr="00CA2AB5" w:rsidRDefault="00DB3C86" w:rsidP="00947A89"/>
                        </w:tc>
                      </w:tr>
                      <w:tr w:rsidR="00DB3C86" w:rsidRPr="009A15F9" w14:paraId="24242770" w14:textId="77777777" w:rsidTr="00947A89">
                        <w:tc>
                          <w:tcPr>
                            <w:tcW w:w="8050" w:type="dxa"/>
                            <w:vAlign w:val="bottom"/>
                          </w:tcPr>
                          <w:p w14:paraId="581476F3" w14:textId="2F8A5670" w:rsidR="00DB3C86" w:rsidRPr="006C73B6" w:rsidRDefault="00DB3C86" w:rsidP="00947A89">
                            <w:pPr>
                              <w:pStyle w:val="Funotentext"/>
                              <w:rPr>
                                <w:b/>
                              </w:rPr>
                            </w:pPr>
                            <w:r w:rsidRPr="006C73B6">
                              <w:rPr>
                                <w:b/>
                              </w:rPr>
                              <w:t>Internet</w:t>
                            </w:r>
                            <w:r>
                              <w:rPr>
                                <w:b/>
                              </w:rPr>
                              <w:t>quellen</w:t>
                            </w:r>
                          </w:p>
                        </w:tc>
                      </w:tr>
                      <w:tr w:rsidR="00DB3C86" w:rsidRPr="00CA2AB5" w14:paraId="3E9E3824" w14:textId="77777777" w:rsidTr="00947A89">
                        <w:tc>
                          <w:tcPr>
                            <w:tcW w:w="8050" w:type="dxa"/>
                            <w:vAlign w:val="bottom"/>
                          </w:tcPr>
                          <w:p w14:paraId="034CDAAB" w14:textId="45304967" w:rsidR="00DB3C86" w:rsidRDefault="00DB3C86" w:rsidP="00947A89">
                            <w:r>
                              <w:t>Nachname, Vorname (abgekürzt) Erscheinungsjahr</w:t>
                            </w:r>
                            <w:r w:rsidR="00060F44">
                              <w:t xml:space="preserve"> in runden Klammern</w:t>
                            </w:r>
                            <w:r>
                              <w:t>.</w:t>
                            </w:r>
                          </w:p>
                          <w:p w14:paraId="366D9495" w14:textId="762BCEAD" w:rsidR="00DB3C86" w:rsidRDefault="00DB3C86" w:rsidP="00947A89">
                            <w:r w:rsidRPr="00C737E2">
                              <w:rPr>
                                <w:i/>
                              </w:rPr>
                              <w:t>Titel des Artikels</w:t>
                            </w:r>
                            <w:r w:rsidR="00ED19DC">
                              <w:t>.</w:t>
                            </w:r>
                            <w:r>
                              <w:t xml:space="preserve"> URL</w:t>
                            </w:r>
                            <w:r w:rsidR="00ED19DC">
                              <w:t>: URL</w:t>
                            </w:r>
                            <w:r>
                              <w:t xml:space="preserve"> zuletzt aufgerufen am </w:t>
                            </w:r>
                            <w:r w:rsidRPr="00CA2AB5">
                              <w:t>Datum</w:t>
                            </w:r>
                            <w:r w:rsidR="00ED19DC">
                              <w:t xml:space="preserve"> in runden Klammern</w:t>
                            </w:r>
                            <w:r>
                              <w:t>.</w:t>
                            </w:r>
                          </w:p>
                          <w:p w14:paraId="12468419" w14:textId="61CE2F41" w:rsidR="004018D1" w:rsidRDefault="004018D1" w:rsidP="00987BE4">
                            <w:pPr>
                              <w:pStyle w:val="Funotentext"/>
                            </w:pPr>
                            <w:r>
                              <w:t xml:space="preserve">Bsp.: </w:t>
                            </w:r>
                            <w:r w:rsidRPr="00052FB1">
                              <w:t>Geron, T. (2013).</w:t>
                            </w:r>
                          </w:p>
                          <w:p w14:paraId="24E9F665" w14:textId="77777777" w:rsidR="00DB3C86" w:rsidRPr="00CA2AB5" w:rsidRDefault="00DB3C86" w:rsidP="00947A89"/>
                        </w:tc>
                      </w:tr>
                    </w:tbl>
                    <w:p w14:paraId="56DC8070" w14:textId="73AB04B1" w:rsidR="00DB3C86" w:rsidRDefault="00DB3C86" w:rsidP="00947A89"/>
                  </w:txbxContent>
                </v:textbox>
                <w10:wrap type="square" anchorx="margin"/>
              </v:roundrect>
            </w:pict>
          </mc:Fallback>
        </mc:AlternateContent>
      </w:r>
    </w:p>
    <w:p w14:paraId="0120AB01" w14:textId="5DD2C8C6" w:rsidR="00947A89" w:rsidRPr="00947A89" w:rsidRDefault="00100A21" w:rsidP="00947A89">
      <w:r>
        <w:br w:type="column"/>
      </w:r>
      <w:r w:rsidR="0082498B">
        <w:rPr>
          <w:noProof/>
        </w:rPr>
        <w:lastRenderedPageBreak/>
        <mc:AlternateContent>
          <mc:Choice Requires="wps">
            <w:drawing>
              <wp:anchor distT="45720" distB="45720" distL="114300" distR="114300" simplePos="0" relativeHeight="251657728" behindDoc="0" locked="0" layoutInCell="1" allowOverlap="1" wp14:anchorId="79402394" wp14:editId="2B6F09AC">
                <wp:simplePos x="0" y="0"/>
                <wp:positionH relativeFrom="column">
                  <wp:posOffset>-19685</wp:posOffset>
                </wp:positionH>
                <wp:positionV relativeFrom="paragraph">
                  <wp:posOffset>116840</wp:posOffset>
                </wp:positionV>
                <wp:extent cx="5760085" cy="5528945"/>
                <wp:effectExtent l="0" t="0" r="0" b="0"/>
                <wp:wrapSquare wrapText="bothSides"/>
                <wp:docPr id="1528688209" name="Rechteck: abgerundete Eck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5528945"/>
                        </a:xfrm>
                        <a:prstGeom prst="roundRect">
                          <a:avLst>
                            <a:gd name="adj" fmla="val 0"/>
                          </a:avLst>
                        </a:prstGeom>
                        <a:solidFill>
                          <a:srgbClr val="FFFFFF"/>
                        </a:solidFill>
                        <a:ln w="19050">
                          <a:solidFill>
                            <a:schemeClr val="bg1">
                              <a:lumMod val="75000"/>
                            </a:schemeClr>
                          </a:solidFill>
                          <a:miter lim="800000"/>
                          <a:headEnd/>
                          <a:tailEnd/>
                        </a:ln>
                      </wps:spPr>
                      <wps:txbx>
                        <w:txbxContent>
                          <w:tbl>
                            <w:tblPr>
                              <w:tblW w:w="8050" w:type="dxa"/>
                              <w:tblCellMar>
                                <w:left w:w="70" w:type="dxa"/>
                                <w:right w:w="70" w:type="dxa"/>
                              </w:tblCellMar>
                              <w:tblLook w:val="0000" w:firstRow="0" w:lastRow="0" w:firstColumn="0" w:lastColumn="0" w:noHBand="0" w:noVBand="0"/>
                            </w:tblPr>
                            <w:tblGrid>
                              <w:gridCol w:w="8050"/>
                            </w:tblGrid>
                            <w:tr w:rsidR="00DB3C86" w:rsidRPr="00CA2AB5" w14:paraId="6187AEDA" w14:textId="77777777" w:rsidTr="00947A89">
                              <w:tc>
                                <w:tcPr>
                                  <w:tcW w:w="8050" w:type="dxa"/>
                                  <w:vAlign w:val="bottom"/>
                                </w:tcPr>
                                <w:p w14:paraId="68A6C95C" w14:textId="6FA27EC5" w:rsidR="00DB3C86" w:rsidRPr="00AC4A9D" w:rsidRDefault="00DB3C86" w:rsidP="00AC4A9D">
                                  <w:pPr>
                                    <w:pStyle w:val="Funotentext"/>
                                    <w:rPr>
                                      <w:b/>
                                    </w:rPr>
                                  </w:pPr>
                                  <w:r w:rsidRPr="006C73B6">
                                    <w:rPr>
                                      <w:b/>
                                    </w:rPr>
                                    <w:t>Beiträge in Journals</w:t>
                                  </w:r>
                                </w:p>
                              </w:tc>
                            </w:tr>
                            <w:tr w:rsidR="00DB3C86" w:rsidRPr="00CA2AB5" w14:paraId="0B34EECD" w14:textId="77777777" w:rsidTr="00947A89">
                              <w:tc>
                                <w:tcPr>
                                  <w:tcW w:w="8050" w:type="dxa"/>
                                  <w:vAlign w:val="bottom"/>
                                </w:tcPr>
                                <w:p w14:paraId="51C286DB" w14:textId="71EBE068" w:rsidR="00DB3C86" w:rsidRPr="009A15F9" w:rsidRDefault="00DB3C86" w:rsidP="00A516E7">
                                  <w:r w:rsidRPr="009A15F9">
                                    <w:t xml:space="preserve">Nachname, </w:t>
                                  </w:r>
                                  <w:r>
                                    <w:t xml:space="preserve">Vorname (abgekürzt) aller Autoren </w:t>
                                  </w:r>
                                  <w:r w:rsidR="00704D04">
                                    <w:t>(durch Kommata getrennt)</w:t>
                                  </w:r>
                                  <w:r w:rsidR="00FD5940">
                                    <w:t xml:space="preserve"> </w:t>
                                  </w:r>
                                  <w:r>
                                    <w:t>Erscheinungsjahr</w:t>
                                  </w:r>
                                  <w:r w:rsidR="00060F44">
                                    <w:t xml:space="preserve"> in runden Klammern</w:t>
                                  </w:r>
                                  <w:r>
                                    <w:t>.</w:t>
                                  </w:r>
                                </w:p>
                                <w:p w14:paraId="2EBC6EC1" w14:textId="26CCF45D" w:rsidR="00DB3C86" w:rsidRDefault="009E70DA" w:rsidP="00AC4A9D">
                                  <w:r>
                                    <w:t>„</w:t>
                                  </w:r>
                                  <w:r w:rsidR="00DB3C86" w:rsidRPr="009A15F9">
                                    <w:t>Beitragstitel</w:t>
                                  </w:r>
                                  <w:r>
                                    <w:t>.“</w:t>
                                  </w:r>
                                  <w:r w:rsidR="00DB3C86" w:rsidRPr="009A15F9">
                                    <w:t xml:space="preserve"> </w:t>
                                  </w:r>
                                  <w:r w:rsidR="00DB3C86" w:rsidRPr="00C737E2">
                                    <w:rPr>
                                      <w:i/>
                                    </w:rPr>
                                    <w:t>Name des Journals</w:t>
                                  </w:r>
                                  <w:r w:rsidR="00DB3C86" w:rsidRPr="00CA2AB5">
                                    <w:t xml:space="preserve"> </w:t>
                                  </w:r>
                                  <w:r>
                                    <w:t>Jahrgang (</w:t>
                                  </w:r>
                                  <w:r w:rsidR="00DB3C86" w:rsidRPr="00CA2AB5">
                                    <w:t>Heft</w:t>
                                  </w:r>
                                  <w:r>
                                    <w:t>-</w:t>
                                  </w:r>
                                  <w:r w:rsidR="00DB3C86" w:rsidRPr="00CA2AB5">
                                    <w:t>Nr.</w:t>
                                  </w:r>
                                  <w:r>
                                    <w:t>)</w:t>
                                  </w:r>
                                  <w:r w:rsidR="00DB3C86" w:rsidRPr="00CA2AB5">
                                    <w:t>, S</w:t>
                                  </w:r>
                                  <w:r w:rsidR="00DB3C86">
                                    <w:t>eitenangabe.</w:t>
                                  </w:r>
                                </w:p>
                                <w:p w14:paraId="7D0C6517" w14:textId="630056A2" w:rsidR="00100A21" w:rsidRDefault="00100A21" w:rsidP="00AC4A9D">
                                  <w:r>
                                    <w:t xml:space="preserve">Bsp.: </w:t>
                                  </w:r>
                                  <w:r w:rsidRPr="00FD5783">
                                    <w:t>Ferstl, O. K., Sinz, E.</w:t>
                                  </w:r>
                                  <w:r>
                                    <w:t xml:space="preserve"> (1991), Gerpott, T., </w:t>
                                  </w:r>
                                  <w:r w:rsidRPr="009A15F9">
                                    <w:t>Rams, W.</w:t>
                                  </w:r>
                                  <w:r>
                                    <w:t xml:space="preserve"> (2000)</w:t>
                                  </w:r>
                                </w:p>
                                <w:p w14:paraId="0DF1AADF" w14:textId="77777777" w:rsidR="00DB3C86" w:rsidRPr="00AC4A9D" w:rsidRDefault="00DB3C86" w:rsidP="00AC4A9D"/>
                              </w:tc>
                            </w:tr>
                            <w:tr w:rsidR="00DB3C86" w:rsidRPr="00CA2AB5" w14:paraId="368E1CC5" w14:textId="77777777" w:rsidTr="00947A89">
                              <w:tc>
                                <w:tcPr>
                                  <w:tcW w:w="8050" w:type="dxa"/>
                                  <w:vAlign w:val="bottom"/>
                                </w:tcPr>
                                <w:p w14:paraId="60E11922" w14:textId="3899C99F" w:rsidR="00DB3C86" w:rsidRPr="006C73B6" w:rsidRDefault="00DB3C86" w:rsidP="00A516E7">
                                  <w:pPr>
                                    <w:rPr>
                                      <w:b/>
                                    </w:rPr>
                                  </w:pPr>
                                  <w:r>
                                    <w:rPr>
                                      <w:b/>
                                    </w:rPr>
                                    <w:t>Konferenzbeiträge</w:t>
                                  </w:r>
                                </w:p>
                              </w:tc>
                            </w:tr>
                            <w:tr w:rsidR="00DB3C86" w:rsidRPr="00CA2AB5" w14:paraId="7379DE6C" w14:textId="77777777" w:rsidTr="00947A89">
                              <w:tc>
                                <w:tcPr>
                                  <w:tcW w:w="8050" w:type="dxa"/>
                                  <w:vAlign w:val="bottom"/>
                                </w:tcPr>
                                <w:p w14:paraId="686D7FDB" w14:textId="022EF722" w:rsidR="00DB3C86" w:rsidRPr="009A15F9" w:rsidRDefault="00DB3C86" w:rsidP="00AC4A9D">
                                  <w:r w:rsidRPr="009A15F9">
                                    <w:t xml:space="preserve">Nachname, </w:t>
                                  </w:r>
                                  <w:r>
                                    <w:t xml:space="preserve">Vorname (abgekürzt), aller Autoren </w:t>
                                  </w:r>
                                  <w:r w:rsidR="00704D04">
                                    <w:t>(durch Kommata getrennt)</w:t>
                                  </w:r>
                                  <w:r w:rsidR="00FD5940">
                                    <w:t xml:space="preserve"> </w:t>
                                  </w:r>
                                  <w:r>
                                    <w:t>Jahr</w:t>
                                  </w:r>
                                  <w:r w:rsidR="00060F44">
                                    <w:t xml:space="preserve"> in runden Klammern</w:t>
                                  </w:r>
                                  <w:r>
                                    <w:t>.</w:t>
                                  </w:r>
                                </w:p>
                                <w:p w14:paraId="4BCEE1F4" w14:textId="057E57F4" w:rsidR="00DB3C86" w:rsidRDefault="00BB1B88" w:rsidP="00A516E7">
                                  <w:r>
                                    <w:t>„</w:t>
                                  </w:r>
                                  <w:r w:rsidR="00DB3C86">
                                    <w:t>Titel</w:t>
                                  </w:r>
                                  <w:r>
                                    <w:t>.“</w:t>
                                  </w:r>
                                  <w:r w:rsidR="00DB3C86">
                                    <w:t xml:space="preserve"> In: </w:t>
                                  </w:r>
                                  <w:r w:rsidR="00DB3C86" w:rsidRPr="00C737E2">
                                    <w:rPr>
                                      <w:i/>
                                    </w:rPr>
                                    <w:t>Titel der Konferenz</w:t>
                                  </w:r>
                                  <w:r w:rsidR="00DB3C86">
                                    <w:t xml:space="preserve">. </w:t>
                                  </w:r>
                                  <w:r>
                                    <w:t xml:space="preserve">Hrsg.: Nachname, Vorname (abgekürzt) aller Herausgeber. </w:t>
                                  </w:r>
                                  <w:r w:rsidR="00DB3C86">
                                    <w:t>Ort der Veröffentlichung, Seitenangabe.</w:t>
                                  </w:r>
                                </w:p>
                                <w:p w14:paraId="3A512CB0" w14:textId="29E0D054" w:rsidR="00100A21" w:rsidRDefault="00100A21" w:rsidP="00987BE4">
                                  <w:pPr>
                                    <w:pStyle w:val="Funotentext"/>
                                  </w:pPr>
                                  <w:r>
                                    <w:t xml:space="preserve">Bsp.: </w:t>
                                  </w:r>
                                  <w:r w:rsidRPr="00CC7029">
                                    <w:t>Myaeng, S.-H., Jang, D.-H., Kim, M.-S., Zhoo, Z.-C. (1998)</w:t>
                                  </w:r>
                                </w:p>
                                <w:p w14:paraId="5ABF2EF9" w14:textId="77777777" w:rsidR="00DB3C86" w:rsidRPr="00AC4A9D" w:rsidRDefault="00DB3C86" w:rsidP="00A516E7"/>
                              </w:tc>
                            </w:tr>
                            <w:tr w:rsidR="00DB3C86" w:rsidRPr="00CA2AB5" w14:paraId="6AFD07E2" w14:textId="77777777" w:rsidTr="00947A89">
                              <w:tc>
                                <w:tcPr>
                                  <w:tcW w:w="8050" w:type="dxa"/>
                                  <w:vAlign w:val="bottom"/>
                                </w:tcPr>
                                <w:p w14:paraId="0AF16D5C" w14:textId="54820AB7" w:rsidR="00DB3C86" w:rsidRPr="00AC4A9D" w:rsidRDefault="00DB3C86" w:rsidP="00A516E7">
                                  <w:pPr>
                                    <w:pStyle w:val="Funotentext"/>
                                    <w:rPr>
                                      <w:b/>
                                    </w:rPr>
                                  </w:pPr>
                                  <w:r w:rsidRPr="006C73B6">
                                    <w:rPr>
                                      <w:b/>
                                    </w:rPr>
                                    <w:t>Gespräche</w:t>
                                  </w:r>
                                </w:p>
                              </w:tc>
                            </w:tr>
                            <w:tr w:rsidR="00DB3C86" w:rsidRPr="00CA2AB5" w14:paraId="2EB15360" w14:textId="77777777" w:rsidTr="00947A89">
                              <w:tc>
                                <w:tcPr>
                                  <w:tcW w:w="8050" w:type="dxa"/>
                                  <w:vAlign w:val="bottom"/>
                                </w:tcPr>
                                <w:p w14:paraId="76E032FA" w14:textId="5B00E3C3" w:rsidR="00DB3C86" w:rsidRPr="009A15F9" w:rsidRDefault="00DB3C86" w:rsidP="00A516E7">
                                  <w:pPr>
                                    <w:pStyle w:val="Funotentext"/>
                                  </w:pPr>
                                  <w:r w:rsidRPr="009A15F9">
                                    <w:t>Gespräch mit Vorname Nachname</w:t>
                                  </w:r>
                                  <w:r w:rsidR="00060F44">
                                    <w:t>.</w:t>
                                  </w:r>
                                </w:p>
                                <w:p w14:paraId="1210A30C" w14:textId="1F9BE497" w:rsidR="00DB3C86" w:rsidRDefault="00DB3C86" w:rsidP="00A516E7">
                                  <w:pPr>
                                    <w:pStyle w:val="Funotentext"/>
                                  </w:pPr>
                                  <w:r w:rsidRPr="009A15F9">
                                    <w:t>Funktion ggf. Unternehmen</w:t>
                                  </w:r>
                                  <w:r w:rsidRPr="00CA2AB5">
                                    <w:t>, am Datum.</w:t>
                                  </w:r>
                                </w:p>
                                <w:p w14:paraId="3A9D2C3A" w14:textId="40C84484" w:rsidR="00100A21" w:rsidRDefault="00100A21" w:rsidP="00A516E7">
                                  <w:pPr>
                                    <w:pStyle w:val="Funotentext"/>
                                  </w:pPr>
                                  <w:r>
                                    <w:t>Bsp.: Gespräch mit Frau Isolde Maier</w:t>
                                  </w:r>
                                </w:p>
                                <w:p w14:paraId="234BD183" w14:textId="77777777" w:rsidR="00DB3C86" w:rsidRPr="00CA2AB5" w:rsidRDefault="00DB3C86" w:rsidP="00A516E7">
                                  <w:pPr>
                                    <w:pStyle w:val="Funotentext"/>
                                  </w:pPr>
                                </w:p>
                              </w:tc>
                            </w:tr>
                            <w:tr w:rsidR="00DB3C86" w:rsidRPr="00CA2AB5" w14:paraId="75202CC5" w14:textId="77777777" w:rsidTr="00947A89">
                              <w:tc>
                                <w:tcPr>
                                  <w:tcW w:w="8050" w:type="dxa"/>
                                  <w:vAlign w:val="bottom"/>
                                </w:tcPr>
                                <w:p w14:paraId="7E0085F6" w14:textId="0319D4CD" w:rsidR="00DB3C86" w:rsidRPr="00372DA9" w:rsidRDefault="00DB3C86" w:rsidP="00AC4A9D">
                                  <w:pPr>
                                    <w:pStyle w:val="Funotentext"/>
                                    <w:rPr>
                                      <w:b/>
                                    </w:rPr>
                                  </w:pPr>
                                  <w:r>
                                    <w:rPr>
                                      <w:b/>
                                    </w:rPr>
                                    <w:t>Nicht publizierte Beiträge</w:t>
                                  </w:r>
                                </w:p>
                              </w:tc>
                            </w:tr>
                            <w:tr w:rsidR="00DB3C86" w:rsidRPr="00CA2AB5" w14:paraId="50187B00" w14:textId="77777777" w:rsidTr="00947A89">
                              <w:tc>
                                <w:tcPr>
                                  <w:tcW w:w="8050" w:type="dxa"/>
                                  <w:vAlign w:val="bottom"/>
                                </w:tcPr>
                                <w:p w14:paraId="50D1DA13" w14:textId="4C2E8B8D" w:rsidR="00DB3C86" w:rsidRPr="009A15F9" w:rsidRDefault="00DB3C86" w:rsidP="00A516E7">
                                  <w:r w:rsidRPr="009A15F9">
                                    <w:t xml:space="preserve">Nachname, </w:t>
                                  </w:r>
                                  <w:r>
                                    <w:t>Vorname (abgekürzt) aller Autoren</w:t>
                                  </w:r>
                                  <w:r w:rsidR="00704D04">
                                    <w:t xml:space="preserve"> (durch Kommata getrennt)</w:t>
                                  </w:r>
                                  <w:r w:rsidR="00060F44">
                                    <w:t>.</w:t>
                                  </w:r>
                                </w:p>
                                <w:p w14:paraId="069D649A" w14:textId="77777777" w:rsidR="00DB3C86" w:rsidRDefault="00DB3C86" w:rsidP="0074631A">
                                  <w:pPr>
                                    <w:pStyle w:val="Funotentext"/>
                                  </w:pPr>
                                  <w:r w:rsidRPr="009A15F9">
                                    <w:t>Art des Mediums</w:t>
                                  </w:r>
                                  <w:r w:rsidRPr="00CA2AB5">
                                    <w:t>, Titel, erhalten am Datum</w:t>
                                  </w:r>
                                  <w:r>
                                    <w:t>, Organisation, Ort.</w:t>
                                  </w:r>
                                </w:p>
                                <w:p w14:paraId="14A3C9DF" w14:textId="6DB663A5" w:rsidR="00100A21" w:rsidRDefault="00100A21" w:rsidP="0074631A">
                                  <w:pPr>
                                    <w:pStyle w:val="Funotentext"/>
                                  </w:pPr>
                                  <w:r>
                                    <w:t xml:space="preserve">Bsp.: </w:t>
                                  </w:r>
                                  <w:r w:rsidRPr="009A15F9">
                                    <w:t>Gruber, W.</w:t>
                                  </w:r>
                                </w:p>
                                <w:p w14:paraId="1DA7F96D" w14:textId="6E217574" w:rsidR="00100A21" w:rsidRPr="00CA2AB5" w:rsidRDefault="00100A21" w:rsidP="0074631A">
                                  <w:pPr>
                                    <w:pStyle w:val="Funotentext"/>
                                  </w:pPr>
                                </w:p>
                              </w:tc>
                            </w:tr>
                          </w:tbl>
                          <w:p w14:paraId="563395E0" w14:textId="77777777" w:rsidR="00DB3C86" w:rsidRDefault="00DB3C86" w:rsidP="006C188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402394" id="Rechteck: abgerundete Ecken 4" o:spid="_x0000_s1029" style="position:absolute;left:0;text-align:left;margin-left:-1.55pt;margin-top:9.2pt;width:453.55pt;height:435.3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" strokecolor="#bfbfbf [2412]" strokeweight="1.5pt">
                <v:stroke joinstyle="miter"/>
                <v:textbox>
                  <w:txbxContent>
                    <w:tbl>
                      <w:tblPr>
                        <w:tblW w:w="8050" w:type="dxa"/>
                        <w:tblCellMar>
                          <w:left w:w="70" w:type="dxa"/>
                          <w:right w:w="70" w:type="dxa"/>
                        </w:tblCellMar>
                        <w:tblLook w:val="0000" w:firstRow="0" w:lastRow="0" w:firstColumn="0" w:lastColumn="0" w:noHBand="0" w:noVBand="0"/>
                      </w:tblPr>
                      <w:tblGrid>
                        <w:gridCol w:w="8050"/>
                      </w:tblGrid>
                      <w:tr w:rsidR="00DB3C86" w:rsidRPr="00CA2AB5" w14:paraId="6187AEDA" w14:textId="77777777" w:rsidTr="00947A89">
                        <w:tc>
                          <w:tcPr>
                            <w:tcW w:w="8050" w:type="dxa"/>
                            <w:vAlign w:val="bottom"/>
                          </w:tcPr>
                          <w:p w14:paraId="68A6C95C" w14:textId="6FA27EC5" w:rsidR="00DB3C86" w:rsidRPr="00AC4A9D" w:rsidRDefault="00DB3C86" w:rsidP="00AC4A9D">
                            <w:pPr>
                              <w:pStyle w:val="Funotentext"/>
                              <w:rPr>
                                <w:b/>
                              </w:rPr>
                            </w:pPr>
                            <w:r w:rsidRPr="006C73B6">
                              <w:rPr>
                                <w:b/>
                              </w:rPr>
                              <w:t>Beiträge in Journals</w:t>
                            </w:r>
                          </w:p>
                        </w:tc>
                      </w:tr>
                      <w:tr w:rsidR="00DB3C86" w:rsidRPr="00CA2AB5" w14:paraId="0B34EECD" w14:textId="77777777" w:rsidTr="00947A89">
                        <w:tc>
                          <w:tcPr>
                            <w:tcW w:w="8050" w:type="dxa"/>
                            <w:vAlign w:val="bottom"/>
                          </w:tcPr>
                          <w:p w14:paraId="51C286DB" w14:textId="71EBE068" w:rsidR="00DB3C86" w:rsidRPr="009A15F9" w:rsidRDefault="00DB3C86" w:rsidP="00A516E7">
                            <w:r w:rsidRPr="009A15F9">
                              <w:t xml:space="preserve">Nachname, </w:t>
                            </w:r>
                            <w:r>
                              <w:t xml:space="preserve">Vorname (abgekürzt) aller Autoren </w:t>
                            </w:r>
                            <w:r w:rsidR="00704D04">
                              <w:t>(durch Kommata getrennt)</w:t>
                            </w:r>
                            <w:r w:rsidR="00FD5940">
                              <w:t xml:space="preserve"> </w:t>
                            </w:r>
                            <w:r>
                              <w:t>Erscheinungsjahr</w:t>
                            </w:r>
                            <w:r w:rsidR="00060F44">
                              <w:t xml:space="preserve"> in runden Klammern</w:t>
                            </w:r>
                            <w:r>
                              <w:t>.</w:t>
                            </w:r>
                          </w:p>
                          <w:p w14:paraId="2EBC6EC1" w14:textId="26CCF45D" w:rsidR="00DB3C86" w:rsidRDefault="009E70DA" w:rsidP="00AC4A9D">
                            <w:r>
                              <w:t>„</w:t>
                            </w:r>
                            <w:r w:rsidR="00DB3C86" w:rsidRPr="009A15F9">
                              <w:t>Beitragstitel</w:t>
                            </w:r>
                            <w:r>
                              <w:t>.“</w:t>
                            </w:r>
                            <w:r w:rsidR="00DB3C86" w:rsidRPr="009A15F9">
                              <w:t xml:space="preserve"> </w:t>
                            </w:r>
                            <w:r w:rsidR="00DB3C86" w:rsidRPr="00C737E2">
                              <w:rPr>
                                <w:i/>
                              </w:rPr>
                              <w:t>Name des Journals</w:t>
                            </w:r>
                            <w:r w:rsidR="00DB3C86" w:rsidRPr="00CA2AB5">
                              <w:t xml:space="preserve"> </w:t>
                            </w:r>
                            <w:r>
                              <w:t>Jahrgang (</w:t>
                            </w:r>
                            <w:r w:rsidR="00DB3C86" w:rsidRPr="00CA2AB5">
                              <w:t>Heft</w:t>
                            </w:r>
                            <w:r>
                              <w:t>-</w:t>
                            </w:r>
                            <w:r w:rsidR="00DB3C86" w:rsidRPr="00CA2AB5">
                              <w:t>Nr.</w:t>
                            </w:r>
                            <w:r>
                              <w:t>)</w:t>
                            </w:r>
                            <w:r w:rsidR="00DB3C86" w:rsidRPr="00CA2AB5">
                              <w:t>, S</w:t>
                            </w:r>
                            <w:r w:rsidR="00DB3C86">
                              <w:t>eitenangabe.</w:t>
                            </w:r>
                          </w:p>
                          <w:p w14:paraId="7D0C6517" w14:textId="630056A2" w:rsidR="00100A21" w:rsidRDefault="00100A21" w:rsidP="00AC4A9D">
                            <w:r>
                              <w:t xml:space="preserve">Bsp.: </w:t>
                            </w:r>
                            <w:r w:rsidRPr="00FD5783">
                              <w:t>Ferstl, O. K., Sinz, E.</w:t>
                            </w:r>
                            <w:r>
                              <w:t xml:space="preserve"> (1991), Gerpott, T., </w:t>
                            </w:r>
                            <w:r w:rsidRPr="009A15F9">
                              <w:t>Rams, W.</w:t>
                            </w:r>
                            <w:r>
                              <w:t xml:space="preserve"> (2000)</w:t>
                            </w:r>
                          </w:p>
                          <w:p w14:paraId="0DF1AADF" w14:textId="77777777" w:rsidR="00DB3C86" w:rsidRPr="00AC4A9D" w:rsidRDefault="00DB3C86" w:rsidP="00AC4A9D"/>
                        </w:tc>
                      </w:tr>
                      <w:tr w:rsidR="00DB3C86" w:rsidRPr="00CA2AB5" w14:paraId="368E1CC5" w14:textId="77777777" w:rsidTr="00947A89">
                        <w:tc>
                          <w:tcPr>
                            <w:tcW w:w="8050" w:type="dxa"/>
                            <w:vAlign w:val="bottom"/>
                          </w:tcPr>
                          <w:p w14:paraId="60E11922" w14:textId="3899C99F" w:rsidR="00DB3C86" w:rsidRPr="006C73B6" w:rsidRDefault="00DB3C86" w:rsidP="00A516E7">
                            <w:pPr>
                              <w:rPr>
                                <w:b/>
                              </w:rPr>
                            </w:pPr>
                            <w:r>
                              <w:rPr>
                                <w:b/>
                              </w:rPr>
                              <w:t>Konferenzbeiträge</w:t>
                            </w:r>
                          </w:p>
                        </w:tc>
                      </w:tr>
                      <w:tr w:rsidR="00DB3C86" w:rsidRPr="00CA2AB5" w14:paraId="7379DE6C" w14:textId="77777777" w:rsidTr="00947A89">
                        <w:tc>
                          <w:tcPr>
                            <w:tcW w:w="8050" w:type="dxa"/>
                            <w:vAlign w:val="bottom"/>
                          </w:tcPr>
                          <w:p w14:paraId="686D7FDB" w14:textId="022EF722" w:rsidR="00DB3C86" w:rsidRPr="009A15F9" w:rsidRDefault="00DB3C86" w:rsidP="00AC4A9D">
                            <w:r w:rsidRPr="009A15F9">
                              <w:t xml:space="preserve">Nachname, </w:t>
                            </w:r>
                            <w:r>
                              <w:t xml:space="preserve">Vorname (abgekürzt), aller Autoren </w:t>
                            </w:r>
                            <w:r w:rsidR="00704D04">
                              <w:t>(durch Kommata getrennt)</w:t>
                            </w:r>
                            <w:r w:rsidR="00FD5940">
                              <w:t xml:space="preserve"> </w:t>
                            </w:r>
                            <w:r>
                              <w:t>Jahr</w:t>
                            </w:r>
                            <w:r w:rsidR="00060F44">
                              <w:t xml:space="preserve"> in runden Klammern</w:t>
                            </w:r>
                            <w:r>
                              <w:t>.</w:t>
                            </w:r>
                          </w:p>
                          <w:p w14:paraId="4BCEE1F4" w14:textId="057E57F4" w:rsidR="00DB3C86" w:rsidRDefault="00BB1B88" w:rsidP="00A516E7">
                            <w:r>
                              <w:t>„</w:t>
                            </w:r>
                            <w:r w:rsidR="00DB3C86">
                              <w:t>Titel</w:t>
                            </w:r>
                            <w:r>
                              <w:t>.“</w:t>
                            </w:r>
                            <w:r w:rsidR="00DB3C86">
                              <w:t xml:space="preserve"> In: </w:t>
                            </w:r>
                            <w:r w:rsidR="00DB3C86" w:rsidRPr="00C737E2">
                              <w:rPr>
                                <w:i/>
                              </w:rPr>
                              <w:t>Titel der Konferenz</w:t>
                            </w:r>
                            <w:r w:rsidR="00DB3C86">
                              <w:t xml:space="preserve">. </w:t>
                            </w:r>
                            <w:r>
                              <w:t xml:space="preserve">Hrsg.: Nachname, Vorname (abgekürzt) aller Herausgeber. </w:t>
                            </w:r>
                            <w:r w:rsidR="00DB3C86">
                              <w:t>Ort der Veröffentlichung, Seitenangabe.</w:t>
                            </w:r>
                          </w:p>
                          <w:p w14:paraId="3A512CB0" w14:textId="29E0D054" w:rsidR="00100A21" w:rsidRDefault="00100A21" w:rsidP="00987BE4">
                            <w:pPr>
                              <w:pStyle w:val="Funotentext"/>
                            </w:pPr>
                            <w:r>
                              <w:t xml:space="preserve">Bsp.: </w:t>
                            </w:r>
                            <w:r w:rsidRPr="00CC7029">
                              <w:t>Myaeng, S.-H., Jang, D.-H., Kim, M.-S., Zhoo, Z.-C. (1998)</w:t>
                            </w:r>
                          </w:p>
                          <w:p w14:paraId="5ABF2EF9" w14:textId="77777777" w:rsidR="00DB3C86" w:rsidRPr="00AC4A9D" w:rsidRDefault="00DB3C86" w:rsidP="00A516E7"/>
                        </w:tc>
                      </w:tr>
                      <w:tr w:rsidR="00DB3C86" w:rsidRPr="00CA2AB5" w14:paraId="6AFD07E2" w14:textId="77777777" w:rsidTr="00947A89">
                        <w:tc>
                          <w:tcPr>
                            <w:tcW w:w="8050" w:type="dxa"/>
                            <w:vAlign w:val="bottom"/>
                          </w:tcPr>
                          <w:p w14:paraId="0AF16D5C" w14:textId="54820AB7" w:rsidR="00DB3C86" w:rsidRPr="00AC4A9D" w:rsidRDefault="00DB3C86" w:rsidP="00A516E7">
                            <w:pPr>
                              <w:pStyle w:val="Funotentext"/>
                              <w:rPr>
                                <w:b/>
                              </w:rPr>
                            </w:pPr>
                            <w:r w:rsidRPr="006C73B6">
                              <w:rPr>
                                <w:b/>
                              </w:rPr>
                              <w:t>Gespräche</w:t>
                            </w:r>
                          </w:p>
                        </w:tc>
                      </w:tr>
                      <w:tr w:rsidR="00DB3C86" w:rsidRPr="00CA2AB5" w14:paraId="2EB15360" w14:textId="77777777" w:rsidTr="00947A89">
                        <w:tc>
                          <w:tcPr>
                            <w:tcW w:w="8050" w:type="dxa"/>
                            <w:vAlign w:val="bottom"/>
                          </w:tcPr>
                          <w:p w14:paraId="76E032FA" w14:textId="5B00E3C3" w:rsidR="00DB3C86" w:rsidRPr="009A15F9" w:rsidRDefault="00DB3C86" w:rsidP="00A516E7">
                            <w:pPr>
                              <w:pStyle w:val="Funotentext"/>
                            </w:pPr>
                            <w:r w:rsidRPr="009A15F9">
                              <w:t>Gespräch mit Vorname Nachname</w:t>
                            </w:r>
                            <w:r w:rsidR="00060F44">
                              <w:t>.</w:t>
                            </w:r>
                          </w:p>
                          <w:p w14:paraId="1210A30C" w14:textId="1F9BE497" w:rsidR="00DB3C86" w:rsidRDefault="00DB3C86" w:rsidP="00A516E7">
                            <w:pPr>
                              <w:pStyle w:val="Funotentext"/>
                            </w:pPr>
                            <w:r w:rsidRPr="009A15F9">
                              <w:t>Funktion ggf. Unternehmen</w:t>
                            </w:r>
                            <w:r w:rsidRPr="00CA2AB5">
                              <w:t>, am Datum.</w:t>
                            </w:r>
                          </w:p>
                          <w:p w14:paraId="3A9D2C3A" w14:textId="40C84484" w:rsidR="00100A21" w:rsidRDefault="00100A21" w:rsidP="00A516E7">
                            <w:pPr>
                              <w:pStyle w:val="Funotentext"/>
                            </w:pPr>
                            <w:r>
                              <w:t>Bsp.: Gespräch mit Frau Isolde Maier</w:t>
                            </w:r>
                          </w:p>
                          <w:p w14:paraId="234BD183" w14:textId="77777777" w:rsidR="00DB3C86" w:rsidRPr="00CA2AB5" w:rsidRDefault="00DB3C86" w:rsidP="00A516E7">
                            <w:pPr>
                              <w:pStyle w:val="Funotentext"/>
                            </w:pPr>
                          </w:p>
                        </w:tc>
                      </w:tr>
                      <w:tr w:rsidR="00DB3C86" w:rsidRPr="00CA2AB5" w14:paraId="75202CC5" w14:textId="77777777" w:rsidTr="00947A89">
                        <w:tc>
                          <w:tcPr>
                            <w:tcW w:w="8050" w:type="dxa"/>
                            <w:vAlign w:val="bottom"/>
                          </w:tcPr>
                          <w:p w14:paraId="7E0085F6" w14:textId="0319D4CD" w:rsidR="00DB3C86" w:rsidRPr="00372DA9" w:rsidRDefault="00DB3C86" w:rsidP="00AC4A9D">
                            <w:pPr>
                              <w:pStyle w:val="Funotentext"/>
                              <w:rPr>
                                <w:b/>
                              </w:rPr>
                            </w:pPr>
                            <w:r>
                              <w:rPr>
                                <w:b/>
                              </w:rPr>
                              <w:t>Nicht publizierte Beiträge</w:t>
                            </w:r>
                          </w:p>
                        </w:tc>
                      </w:tr>
                      <w:tr w:rsidR="00DB3C86" w:rsidRPr="00CA2AB5" w14:paraId="50187B00" w14:textId="77777777" w:rsidTr="00947A89">
                        <w:tc>
                          <w:tcPr>
                            <w:tcW w:w="8050" w:type="dxa"/>
                            <w:vAlign w:val="bottom"/>
                          </w:tcPr>
                          <w:p w14:paraId="50D1DA13" w14:textId="4C2E8B8D" w:rsidR="00DB3C86" w:rsidRPr="009A15F9" w:rsidRDefault="00DB3C86" w:rsidP="00A516E7">
                            <w:r w:rsidRPr="009A15F9">
                              <w:t xml:space="preserve">Nachname, </w:t>
                            </w:r>
                            <w:r>
                              <w:t>Vorname (abgekürzt) aller Autoren</w:t>
                            </w:r>
                            <w:r w:rsidR="00704D04">
                              <w:t xml:space="preserve"> (durch Kommata getrennt)</w:t>
                            </w:r>
                            <w:r w:rsidR="00060F44">
                              <w:t>.</w:t>
                            </w:r>
                          </w:p>
                          <w:p w14:paraId="069D649A" w14:textId="77777777" w:rsidR="00DB3C86" w:rsidRDefault="00DB3C86" w:rsidP="0074631A">
                            <w:pPr>
                              <w:pStyle w:val="Funotentext"/>
                            </w:pPr>
                            <w:r w:rsidRPr="009A15F9">
                              <w:t>Art des Mediums</w:t>
                            </w:r>
                            <w:r w:rsidRPr="00CA2AB5">
                              <w:t>, Titel, erhalten am Datum</w:t>
                            </w:r>
                            <w:r>
                              <w:t>, Organisation, Ort.</w:t>
                            </w:r>
                          </w:p>
                          <w:p w14:paraId="14A3C9DF" w14:textId="6DB663A5" w:rsidR="00100A21" w:rsidRDefault="00100A21" w:rsidP="0074631A">
                            <w:pPr>
                              <w:pStyle w:val="Funotentext"/>
                            </w:pPr>
                            <w:r>
                              <w:t xml:space="preserve">Bsp.: </w:t>
                            </w:r>
                            <w:r w:rsidRPr="009A15F9">
                              <w:t>Gruber, W.</w:t>
                            </w:r>
                          </w:p>
                          <w:p w14:paraId="1DA7F96D" w14:textId="6E217574" w:rsidR="00100A21" w:rsidRPr="00CA2AB5" w:rsidRDefault="00100A21" w:rsidP="0074631A">
                            <w:pPr>
                              <w:pStyle w:val="Funotentext"/>
                            </w:pPr>
                          </w:p>
                        </w:tc>
                      </w:tr>
                    </w:tbl>
                    <w:p w14:paraId="563395E0" w14:textId="77777777" w:rsidR="00DB3C86" w:rsidRDefault="00DB3C86" w:rsidP="006C188C"/>
                  </w:txbxContent>
                </v:textbox>
                <w10:wrap type="square"/>
              </v:roundrect>
            </w:pict>
          </mc:Fallback>
        </mc:AlternateContent>
      </w:r>
    </w:p>
    <w:p w14:paraId="60C8A2CC" w14:textId="5EAEF439" w:rsidR="00572AF6" w:rsidRDefault="00572AF6" w:rsidP="00290E75">
      <w:pPr>
        <w:pStyle w:val="berschrift1"/>
        <w:numPr>
          <w:ilvl w:val="0"/>
          <w:numId w:val="0"/>
        </w:numPr>
        <w:sectPr w:rsidR="00572AF6" w:rsidSect="00163167">
          <w:headerReference w:type="default" r:id="rId15"/>
          <w:pgSz w:w="11906" w:h="16838" w:code="9"/>
          <w:pgMar w:top="1418" w:right="1134" w:bottom="1418" w:left="1701" w:header="510" w:footer="454" w:gutter="0"/>
          <w:pgNumType w:fmt="upperRoman" w:start="7"/>
          <w:cols w:space="708"/>
          <w:docGrid w:linePitch="360"/>
        </w:sectPr>
      </w:pPr>
      <w:bookmarkStart w:id="46" w:name="_Toc148621671"/>
    </w:p>
    <w:p w14:paraId="496FA2FD" w14:textId="77777777" w:rsidR="00290E75" w:rsidRDefault="00290E75" w:rsidP="00290E75">
      <w:pPr>
        <w:pStyle w:val="berschrift1"/>
        <w:numPr>
          <w:ilvl w:val="0"/>
          <w:numId w:val="0"/>
        </w:numPr>
      </w:pPr>
      <w:r>
        <w:lastRenderedPageBreak/>
        <w:t>KI-Tool-Verzeichnis</w:t>
      </w:r>
      <w:bookmarkEnd w:id="46"/>
    </w:p>
    <w:p w14:paraId="68E2E740" w14:textId="77777777" w:rsidR="00484FC3" w:rsidRDefault="00484FC3" w:rsidP="00372DA9">
      <w:pPr>
        <w:spacing w:after="240"/>
      </w:pPr>
      <w:r>
        <w:t>F</w:t>
      </w:r>
      <w:r w:rsidRPr="00484FC3">
        <w:t>ür die Erstellung von Seminar- und Abschlussarbeiten ist die Nutzung von KI-Tools gestattet. Die Studierenden tragen jedoch die Verantwortung für den Inhalt ihrer Arbeit, einschließlich möglicher Fehler, die durch den Einsatz von KI-Tools verursacht wurden.</w:t>
      </w:r>
    </w:p>
    <w:p w14:paraId="0F9E58CA" w14:textId="5A25EB37" w:rsidR="00484FC3" w:rsidRDefault="00484FC3" w:rsidP="00484FC3">
      <w:r w:rsidRPr="00484FC3">
        <w:t xml:space="preserve">Es ist erforderlich, </w:t>
      </w:r>
      <w:r>
        <w:t>die untenstehende Tabelle</w:t>
      </w:r>
      <w:r w:rsidRPr="00484FC3">
        <w:t xml:space="preserve"> </w:t>
      </w:r>
      <w:r>
        <w:t>auszufüllen</w:t>
      </w:r>
      <w:r w:rsidRPr="00484FC3">
        <w:t xml:space="preserve">, </w:t>
      </w:r>
      <w:r>
        <w:t>welche</w:t>
      </w:r>
      <w:r w:rsidRPr="00484FC3">
        <w:t xml:space="preserve"> die Verwendung von KI-Tools</w:t>
      </w:r>
      <w:r>
        <w:t xml:space="preserve"> bei der Erstellung der wissenschaftlichen Arbeit </w:t>
      </w:r>
      <w:r w:rsidRPr="00484FC3">
        <w:t xml:space="preserve">dokumentiert. </w:t>
      </w:r>
      <w:r>
        <w:t>Sie</w:t>
      </w:r>
      <w:r w:rsidRPr="00484FC3">
        <w:t xml:space="preserve"> soll aufzeigen, wo, wie und welche KI-Tools verwendet</w:t>
      </w:r>
      <w:r w:rsidR="00924B7A">
        <w:t xml:space="preserve"> </w:t>
      </w:r>
      <w:r w:rsidRPr="00484FC3">
        <w:t>wurden.</w:t>
      </w:r>
    </w:p>
    <w:p w14:paraId="2E1AE81D" w14:textId="77777777" w:rsidR="00484FC3" w:rsidRPr="00484FC3" w:rsidRDefault="00484FC3" w:rsidP="00484FC3"/>
    <w:tbl>
      <w:tblPr>
        <w:tblStyle w:val="Tabellenraster"/>
        <w:tblW w:w="1405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684"/>
        <w:gridCol w:w="4684"/>
        <w:gridCol w:w="4684"/>
      </w:tblGrid>
      <w:tr w:rsidR="00572AF6" w:rsidRPr="00290E75" w14:paraId="125D1D21" w14:textId="77777777" w:rsidTr="00572AF6">
        <w:trPr>
          <w:trHeight w:val="1379"/>
        </w:trPr>
        <w:tc>
          <w:tcPr>
            <w:tcW w:w="4684" w:type="dxa"/>
            <w:shd w:val="clear" w:color="auto" w:fill="F2F2F2" w:themeFill="background1" w:themeFillShade="F2"/>
            <w:vAlign w:val="center"/>
            <w:hideMark/>
          </w:tcPr>
          <w:p w14:paraId="78B50080" w14:textId="77777777" w:rsidR="00572AF6" w:rsidRPr="00290E75" w:rsidRDefault="00572AF6" w:rsidP="00372DA9">
            <w:pPr>
              <w:spacing w:line="276" w:lineRule="auto"/>
              <w:jc w:val="left"/>
              <w:rPr>
                <w:b/>
                <w:bCs/>
              </w:rPr>
            </w:pPr>
            <w:r w:rsidRPr="00290E75">
              <w:rPr>
                <w:b/>
                <w:bCs/>
              </w:rPr>
              <w:t>Welches KI-Tool wurde eingesetzt?</w:t>
            </w:r>
          </w:p>
        </w:tc>
        <w:tc>
          <w:tcPr>
            <w:tcW w:w="4684" w:type="dxa"/>
            <w:shd w:val="clear" w:color="auto" w:fill="F2F2F2" w:themeFill="background1" w:themeFillShade="F2"/>
            <w:vAlign w:val="center"/>
            <w:hideMark/>
          </w:tcPr>
          <w:p w14:paraId="52E11C45" w14:textId="77777777" w:rsidR="00572AF6" w:rsidRPr="00290E75" w:rsidRDefault="00572AF6" w:rsidP="00372DA9">
            <w:pPr>
              <w:spacing w:line="276" w:lineRule="auto"/>
              <w:jc w:val="left"/>
              <w:rPr>
                <w:b/>
                <w:bCs/>
              </w:rPr>
            </w:pPr>
            <w:r w:rsidRPr="00290E75">
              <w:rPr>
                <w:b/>
                <w:bCs/>
              </w:rPr>
              <w:t>Wo wurde das KI-Tool eingesetzt?</w:t>
            </w:r>
          </w:p>
        </w:tc>
        <w:tc>
          <w:tcPr>
            <w:tcW w:w="4684" w:type="dxa"/>
            <w:shd w:val="clear" w:color="auto" w:fill="F2F2F2" w:themeFill="background1" w:themeFillShade="F2"/>
            <w:vAlign w:val="center"/>
            <w:hideMark/>
          </w:tcPr>
          <w:p w14:paraId="210660F4" w14:textId="74545627" w:rsidR="00572AF6" w:rsidRPr="00290E75" w:rsidRDefault="00572AF6" w:rsidP="00372DA9">
            <w:pPr>
              <w:spacing w:line="276" w:lineRule="auto"/>
              <w:jc w:val="left"/>
              <w:rPr>
                <w:b/>
                <w:bCs/>
              </w:rPr>
            </w:pPr>
            <w:r w:rsidRPr="00290E75">
              <w:rPr>
                <w:b/>
                <w:bCs/>
              </w:rPr>
              <w:t>Wie wurde das KI-Tool eingesetzt</w:t>
            </w:r>
            <w:r>
              <w:rPr>
                <w:b/>
                <w:bCs/>
              </w:rPr>
              <w:t xml:space="preserve"> (z.B. sprachlicher Feinschliff, Recherche, etc.)</w:t>
            </w:r>
            <w:r w:rsidRPr="00290E75">
              <w:rPr>
                <w:b/>
                <w:bCs/>
              </w:rPr>
              <w:t>?</w:t>
            </w:r>
          </w:p>
        </w:tc>
      </w:tr>
      <w:tr w:rsidR="00572AF6" w14:paraId="6C1A3D9D" w14:textId="77777777" w:rsidTr="00572AF6">
        <w:trPr>
          <w:trHeight w:val="599"/>
        </w:trPr>
        <w:tc>
          <w:tcPr>
            <w:tcW w:w="4684" w:type="dxa"/>
            <w:vAlign w:val="center"/>
          </w:tcPr>
          <w:p w14:paraId="2F34DB24" w14:textId="4216521D" w:rsidR="00572AF6" w:rsidRDefault="00572AF6" w:rsidP="00372DA9">
            <w:pPr>
              <w:spacing w:line="240" w:lineRule="auto"/>
              <w:jc w:val="left"/>
            </w:pPr>
            <w:r>
              <w:t>z. B. ChatGPT</w:t>
            </w:r>
          </w:p>
        </w:tc>
        <w:tc>
          <w:tcPr>
            <w:tcW w:w="4684" w:type="dxa"/>
            <w:vAlign w:val="center"/>
          </w:tcPr>
          <w:p w14:paraId="19C7C3BB" w14:textId="31FBD9A9" w:rsidR="00572AF6" w:rsidRDefault="00572AF6" w:rsidP="00372DA9">
            <w:pPr>
              <w:spacing w:line="240" w:lineRule="auto"/>
              <w:jc w:val="left"/>
            </w:pPr>
            <w:r>
              <w:t>Kapitel 3, S. 34</w:t>
            </w:r>
          </w:p>
        </w:tc>
        <w:tc>
          <w:tcPr>
            <w:tcW w:w="4684" w:type="dxa"/>
            <w:vAlign w:val="center"/>
          </w:tcPr>
          <w:p w14:paraId="1FAC93A2" w14:textId="623ADF4D" w:rsidR="00572AF6" w:rsidRDefault="00572AF6" w:rsidP="00372DA9">
            <w:pPr>
              <w:spacing w:line="240" w:lineRule="auto"/>
              <w:jc w:val="left"/>
            </w:pPr>
            <w:r>
              <w:t>…</w:t>
            </w:r>
          </w:p>
        </w:tc>
      </w:tr>
      <w:tr w:rsidR="00572AF6" w14:paraId="5816C8EA" w14:textId="77777777" w:rsidTr="00572AF6">
        <w:trPr>
          <w:trHeight w:val="599"/>
        </w:trPr>
        <w:tc>
          <w:tcPr>
            <w:tcW w:w="4684" w:type="dxa"/>
            <w:vAlign w:val="center"/>
          </w:tcPr>
          <w:p w14:paraId="45BA8E5F" w14:textId="77777777" w:rsidR="00572AF6" w:rsidRDefault="00572AF6" w:rsidP="00372DA9">
            <w:pPr>
              <w:spacing w:line="240" w:lineRule="auto"/>
              <w:jc w:val="left"/>
            </w:pPr>
          </w:p>
        </w:tc>
        <w:tc>
          <w:tcPr>
            <w:tcW w:w="4684" w:type="dxa"/>
            <w:vAlign w:val="center"/>
          </w:tcPr>
          <w:p w14:paraId="20F4A05D" w14:textId="77777777" w:rsidR="00572AF6" w:rsidRDefault="00572AF6" w:rsidP="00372DA9">
            <w:pPr>
              <w:spacing w:line="240" w:lineRule="auto"/>
              <w:jc w:val="left"/>
            </w:pPr>
          </w:p>
        </w:tc>
        <w:tc>
          <w:tcPr>
            <w:tcW w:w="4684" w:type="dxa"/>
            <w:vAlign w:val="center"/>
          </w:tcPr>
          <w:p w14:paraId="63B8DF0F" w14:textId="77777777" w:rsidR="00572AF6" w:rsidRDefault="00572AF6" w:rsidP="00372DA9">
            <w:pPr>
              <w:spacing w:line="240" w:lineRule="auto"/>
              <w:jc w:val="left"/>
            </w:pPr>
          </w:p>
        </w:tc>
      </w:tr>
      <w:tr w:rsidR="00572AF6" w14:paraId="1ADC3BDB" w14:textId="77777777" w:rsidTr="00572AF6">
        <w:trPr>
          <w:trHeight w:val="599"/>
        </w:trPr>
        <w:tc>
          <w:tcPr>
            <w:tcW w:w="4684" w:type="dxa"/>
            <w:vAlign w:val="center"/>
          </w:tcPr>
          <w:p w14:paraId="6544DBC3" w14:textId="77777777" w:rsidR="00572AF6" w:rsidRDefault="00572AF6" w:rsidP="00372DA9">
            <w:pPr>
              <w:spacing w:line="240" w:lineRule="auto"/>
              <w:jc w:val="left"/>
            </w:pPr>
          </w:p>
        </w:tc>
        <w:tc>
          <w:tcPr>
            <w:tcW w:w="4684" w:type="dxa"/>
            <w:vAlign w:val="center"/>
          </w:tcPr>
          <w:p w14:paraId="1DAFBC35" w14:textId="77777777" w:rsidR="00572AF6" w:rsidRDefault="00572AF6" w:rsidP="00372DA9">
            <w:pPr>
              <w:spacing w:line="240" w:lineRule="auto"/>
              <w:jc w:val="left"/>
            </w:pPr>
          </w:p>
        </w:tc>
        <w:tc>
          <w:tcPr>
            <w:tcW w:w="4684" w:type="dxa"/>
            <w:vAlign w:val="center"/>
          </w:tcPr>
          <w:p w14:paraId="79D3F419" w14:textId="77777777" w:rsidR="00572AF6" w:rsidRDefault="00572AF6" w:rsidP="00372DA9">
            <w:pPr>
              <w:spacing w:line="240" w:lineRule="auto"/>
              <w:jc w:val="left"/>
            </w:pPr>
          </w:p>
        </w:tc>
      </w:tr>
      <w:tr w:rsidR="00572AF6" w14:paraId="5BB51CF6" w14:textId="77777777" w:rsidTr="00572AF6">
        <w:trPr>
          <w:trHeight w:val="599"/>
        </w:trPr>
        <w:tc>
          <w:tcPr>
            <w:tcW w:w="4684" w:type="dxa"/>
            <w:vAlign w:val="center"/>
          </w:tcPr>
          <w:p w14:paraId="2B106974" w14:textId="77777777" w:rsidR="00572AF6" w:rsidRDefault="00572AF6" w:rsidP="00372DA9">
            <w:pPr>
              <w:spacing w:line="240" w:lineRule="auto"/>
              <w:jc w:val="left"/>
            </w:pPr>
          </w:p>
        </w:tc>
        <w:tc>
          <w:tcPr>
            <w:tcW w:w="4684" w:type="dxa"/>
            <w:vAlign w:val="center"/>
          </w:tcPr>
          <w:p w14:paraId="2FAA62A1" w14:textId="77777777" w:rsidR="00572AF6" w:rsidRDefault="00572AF6" w:rsidP="00372DA9">
            <w:pPr>
              <w:spacing w:line="240" w:lineRule="auto"/>
              <w:jc w:val="left"/>
            </w:pPr>
          </w:p>
        </w:tc>
        <w:tc>
          <w:tcPr>
            <w:tcW w:w="4684" w:type="dxa"/>
            <w:vAlign w:val="center"/>
          </w:tcPr>
          <w:p w14:paraId="36968C03" w14:textId="77777777" w:rsidR="00572AF6" w:rsidRDefault="00572AF6" w:rsidP="00372DA9">
            <w:pPr>
              <w:spacing w:line="240" w:lineRule="auto"/>
              <w:jc w:val="left"/>
            </w:pPr>
          </w:p>
        </w:tc>
      </w:tr>
    </w:tbl>
    <w:p w14:paraId="1D2DD535" w14:textId="086C557D" w:rsidR="00290E75" w:rsidRDefault="00290E75" w:rsidP="00290E75">
      <w:pPr>
        <w:pStyle w:val="berschrift1"/>
        <w:numPr>
          <w:ilvl w:val="0"/>
          <w:numId w:val="0"/>
        </w:numPr>
      </w:pPr>
      <w:r>
        <w:br w:type="page"/>
      </w:r>
    </w:p>
    <w:p w14:paraId="44444AC5" w14:textId="77777777" w:rsidR="00572AF6" w:rsidRDefault="00572AF6" w:rsidP="00A516E7">
      <w:pPr>
        <w:pStyle w:val="berschrift1"/>
        <w:numPr>
          <w:ilvl w:val="0"/>
          <w:numId w:val="0"/>
        </w:numPr>
        <w:sectPr w:rsidR="00572AF6" w:rsidSect="000B6CF1">
          <w:pgSz w:w="16838" w:h="11906" w:orient="landscape" w:code="9"/>
          <w:pgMar w:top="1134" w:right="1418" w:bottom="1701" w:left="1418" w:header="510" w:footer="454" w:gutter="0"/>
          <w:pgNumType w:fmt="upperRoman"/>
          <w:cols w:space="708"/>
          <w:docGrid w:linePitch="360"/>
        </w:sectPr>
      </w:pPr>
      <w:bookmarkStart w:id="47" w:name="_Toc148621672"/>
    </w:p>
    <w:p w14:paraId="5D4CFE62" w14:textId="0280AB07" w:rsidR="00CA2AB5" w:rsidRPr="00D733FD" w:rsidRDefault="00CA2AB5" w:rsidP="00A516E7">
      <w:pPr>
        <w:pStyle w:val="berschrift1"/>
        <w:numPr>
          <w:ilvl w:val="0"/>
          <w:numId w:val="0"/>
        </w:numPr>
      </w:pPr>
      <w:r w:rsidRPr="00D733FD">
        <w:lastRenderedPageBreak/>
        <w:t>Ehrenwörtliche Erklärung</w:t>
      </w:r>
      <w:bookmarkEnd w:id="44"/>
      <w:bookmarkEnd w:id="45"/>
      <w:bookmarkEnd w:id="47"/>
    </w:p>
    <w:p w14:paraId="6DC7D835" w14:textId="77777777" w:rsidR="00A516E7" w:rsidRPr="00CA2AB5" w:rsidRDefault="00A516E7" w:rsidP="00316944">
      <w:pPr>
        <w:pStyle w:val="Kopfzeile"/>
      </w:pPr>
    </w:p>
    <w:p w14:paraId="26BE500F" w14:textId="77777777" w:rsidR="00CA2AB5" w:rsidRPr="00CA2AB5" w:rsidRDefault="004567AE" w:rsidP="00316944">
      <w:pPr>
        <w:pStyle w:val="Kopfzeile"/>
      </w:pPr>
      <w:r w:rsidRPr="004567AE">
        <w:t xml:space="preserve">Ich erkläre hiermit ehrenwörtlich, dass ich die vorliegende Arbeit </w:t>
      </w:r>
      <w:r>
        <w:t>mit dem Titel</w:t>
      </w:r>
    </w:p>
    <w:p w14:paraId="6E120B04" w14:textId="77777777" w:rsidR="00CA2AB5" w:rsidRPr="00CA2AB5" w:rsidRDefault="00CA2AB5" w:rsidP="00316944">
      <w:pPr>
        <w:pStyle w:val="Kopfzeile"/>
      </w:pPr>
    </w:p>
    <w:p w14:paraId="453D81CD" w14:textId="77777777" w:rsidR="00CA2AB5" w:rsidRPr="00CA2AB5" w:rsidRDefault="00CA2AB5" w:rsidP="00316944">
      <w:pPr>
        <w:pStyle w:val="Kopfzeile"/>
      </w:pPr>
    </w:p>
    <w:p w14:paraId="63A97E4C" w14:textId="710232E6" w:rsidR="00CA2AB5" w:rsidRPr="00316944" w:rsidRDefault="007B7856" w:rsidP="007D058D">
      <w:pPr>
        <w:pStyle w:val="Kopfzeile"/>
        <w:jc w:val="center"/>
      </w:pPr>
      <w:r>
        <w:t>A-Kunden-Identifikation mithilfe von Entscheidungsbäumen</w:t>
      </w:r>
    </w:p>
    <w:p w14:paraId="785F07DE" w14:textId="77777777" w:rsidR="00CA2AB5" w:rsidRPr="00CA2AB5" w:rsidRDefault="00CA2AB5" w:rsidP="00316944">
      <w:pPr>
        <w:pStyle w:val="Kopfzeile"/>
      </w:pPr>
    </w:p>
    <w:p w14:paraId="70BDBCD1" w14:textId="77777777" w:rsidR="00CA2AB5" w:rsidRPr="00CA2AB5" w:rsidRDefault="00CA2AB5" w:rsidP="00316944">
      <w:pPr>
        <w:pStyle w:val="Kopfzeile"/>
      </w:pPr>
    </w:p>
    <w:p w14:paraId="3A0190CB" w14:textId="77777777" w:rsidR="004567AE" w:rsidRPr="004567AE" w:rsidRDefault="004567AE" w:rsidP="00316944">
      <w:r w:rsidRPr="004567AE">
        <w:t xml:space="preserve">selbständig angefertigt habe; die aus fremden Quellen direkt oder indirekt übernommenen Gedanken sind als solche kenntlich gemacht. Die Arbeit wurde bisher keiner anderen Prüfungsbehörde vorgelegt und auch noch nicht veröffentlicht. </w:t>
      </w:r>
    </w:p>
    <w:p w14:paraId="691C80C1" w14:textId="77777777" w:rsidR="004567AE" w:rsidRPr="004567AE" w:rsidRDefault="004567AE" w:rsidP="00316944"/>
    <w:p w14:paraId="0584511F" w14:textId="77777777" w:rsidR="004567AE" w:rsidRPr="004567AE" w:rsidRDefault="004567AE" w:rsidP="00316944">
      <w:r w:rsidRPr="004567AE">
        <w:t xml:space="preserve">Ich bin mir bewusst, dass eine unwahre Erklärung rechtliche Folgen haben wird. </w:t>
      </w:r>
    </w:p>
    <w:p w14:paraId="4028C00B" w14:textId="77777777" w:rsidR="00CA2AB5" w:rsidRPr="00CA2AB5" w:rsidRDefault="00CA2AB5" w:rsidP="00316944">
      <w:pPr>
        <w:pStyle w:val="Kopfzeile"/>
      </w:pPr>
    </w:p>
    <w:p w14:paraId="765C3F28" w14:textId="77777777" w:rsidR="00CA2AB5" w:rsidRPr="00CA2AB5" w:rsidRDefault="00CA2AB5" w:rsidP="00316944">
      <w:pPr>
        <w:pStyle w:val="Kopfzeile"/>
      </w:pPr>
    </w:p>
    <w:p w14:paraId="4BEFE794" w14:textId="77777777" w:rsidR="00CA2AB5" w:rsidRPr="00CA2AB5" w:rsidRDefault="00CA2AB5" w:rsidP="00316944">
      <w:pPr>
        <w:pStyle w:val="Kopfzeile"/>
      </w:pPr>
    </w:p>
    <w:p w14:paraId="4D93F0F5" w14:textId="77777777" w:rsidR="00CA2AB5" w:rsidRPr="00CA2AB5" w:rsidRDefault="00CA2AB5" w:rsidP="00316944">
      <w:pPr>
        <w:pStyle w:val="Kopfzeile"/>
      </w:pPr>
    </w:p>
    <w:p w14:paraId="3F8FB8D3" w14:textId="77777777" w:rsidR="00CA2AB5" w:rsidRPr="00CA2AB5" w:rsidRDefault="00CA2AB5" w:rsidP="00316944">
      <w:pPr>
        <w:pStyle w:val="Kopfzeile"/>
      </w:pPr>
    </w:p>
    <w:p w14:paraId="07B25DFB" w14:textId="77777777" w:rsidR="00CA2AB5" w:rsidRPr="00CA2AB5" w:rsidRDefault="00CA2AB5" w:rsidP="00316944">
      <w:pPr>
        <w:pStyle w:val="Kopfzeile"/>
      </w:pPr>
    </w:p>
    <w:p w14:paraId="60CC2C2A" w14:textId="77777777" w:rsidR="00CA2AB5" w:rsidRPr="00CA2AB5" w:rsidRDefault="00CA2AB5" w:rsidP="009D56AA">
      <w:pPr>
        <w:pStyle w:val="Kopfzeile"/>
      </w:pPr>
      <w:r w:rsidRPr="00CA2AB5">
        <w:t>_________________________</w:t>
      </w:r>
      <w:r w:rsidRPr="00CA2AB5">
        <w:tab/>
      </w:r>
      <w:r w:rsidR="009D56AA">
        <w:tab/>
        <w:t>_________________________</w:t>
      </w:r>
    </w:p>
    <w:p w14:paraId="13C73A20" w14:textId="0133888C" w:rsidR="00CA2AB5" w:rsidRPr="00CA2AB5" w:rsidRDefault="00253F36" w:rsidP="009D56AA">
      <w:pPr>
        <w:pStyle w:val="Kopfzeile"/>
        <w:tabs>
          <w:tab w:val="clear" w:pos="4536"/>
          <w:tab w:val="clear" w:pos="9072"/>
          <w:tab w:val="center" w:pos="3686"/>
          <w:tab w:val="right" w:pos="8080"/>
        </w:tabs>
        <w:rPr>
          <w:bCs/>
        </w:rPr>
      </w:pPr>
      <w:r>
        <w:t>Ort</w:t>
      </w:r>
      <w:r w:rsidR="00506934">
        <w:t xml:space="preserve">, </w:t>
      </w:r>
      <w:r w:rsidR="00CA2AB5" w:rsidRPr="00CA2AB5">
        <w:t>Datum</w:t>
      </w:r>
      <w:r w:rsidR="009D56AA">
        <w:tab/>
      </w:r>
      <w:r w:rsidR="009D56AA">
        <w:tab/>
        <w:t>Vorname Nachname</w:t>
      </w:r>
    </w:p>
    <w:sectPr w:rsidR="00CA2AB5" w:rsidRPr="00CA2AB5" w:rsidSect="000B6CF1">
      <w:pgSz w:w="11906" w:h="16838" w:code="9"/>
      <w:pgMar w:top="1418" w:right="1134" w:bottom="1418" w:left="1701" w:header="510" w:footer="454"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131606" w14:textId="77777777" w:rsidR="00276843" w:rsidRDefault="00276843" w:rsidP="00316944">
      <w:r>
        <w:separator/>
      </w:r>
    </w:p>
  </w:endnote>
  <w:endnote w:type="continuationSeparator" w:id="0">
    <w:p w14:paraId="7DDD566F" w14:textId="77777777" w:rsidR="00276843" w:rsidRDefault="00276843" w:rsidP="00316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Futura Book">
    <w:altName w:val="Century Gothic"/>
    <w:charset w:val="00"/>
    <w:family w:val="swiss"/>
    <w:pitch w:val="variable"/>
    <w:sig w:usb0="00000003" w:usb1="00000000" w:usb2="00000000" w:usb3="00000000" w:csb0="00000001" w:csb1="00000000"/>
  </w:font>
  <w:font w:name="FuturaLight">
    <w:altName w:val="Arial Narro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6687C7" w14:textId="16E1FB44" w:rsidR="00CA0801" w:rsidRDefault="00CA0801" w:rsidP="00767B57">
    <w:pPr>
      <w:pStyle w:val="Fuzeile"/>
      <w:tabs>
        <w:tab w:val="clear" w:pos="4536"/>
        <w:tab w:val="clear" w:pos="9072"/>
        <w:tab w:val="left" w:pos="5400"/>
      </w:tabs>
      <w:jc w:val="left"/>
    </w:pPr>
    <w:r>
      <w:rPr>
        <w:noProof/>
      </w:rPr>
      <w:drawing>
        <wp:inline distT="0" distB="0" distL="0" distR="0" wp14:anchorId="289BAE97" wp14:editId="77858CBA">
          <wp:extent cx="1959610" cy="588759"/>
          <wp:effectExtent l="0" t="0" r="2540" b="1905"/>
          <wp:docPr id="1918981211" name="Grafik 191898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78369" cy="594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03364C" w14:textId="77777777" w:rsidR="00276843" w:rsidRDefault="00276843" w:rsidP="00316944">
      <w:r>
        <w:separator/>
      </w:r>
    </w:p>
  </w:footnote>
  <w:footnote w:type="continuationSeparator" w:id="0">
    <w:p w14:paraId="64754974" w14:textId="77777777" w:rsidR="00276843" w:rsidRDefault="00276843" w:rsidP="00316944">
      <w:r>
        <w:continuationSeparator/>
      </w:r>
    </w:p>
  </w:footnote>
  <w:footnote w:id="1">
    <w:p w14:paraId="49271187" w14:textId="56AAB367" w:rsidR="00DB3C86" w:rsidRDefault="00DB3C86" w:rsidP="008B2148">
      <w:pPr>
        <w:pStyle w:val="Funotentext"/>
        <w:spacing w:line="240" w:lineRule="auto"/>
      </w:pPr>
      <w:r>
        <w:rPr>
          <w:rStyle w:val="Funotenzeichen"/>
        </w:rPr>
        <w:footnoteRef/>
      </w:r>
      <w:r>
        <w:t xml:space="preserve"> </w:t>
      </w:r>
      <w:r w:rsidR="00372DA9">
        <w:rPr>
          <w:sz w:val="20"/>
        </w:rPr>
        <w:t>E</w:t>
      </w:r>
      <w:r w:rsidRPr="00F83B37">
        <w:rPr>
          <w:sz w:val="20"/>
        </w:rPr>
        <w:t>igene Darstellung in Anlehnung an Quelle</w:t>
      </w:r>
      <w:r>
        <w:rPr>
          <w:sz w:val="20"/>
        </w:rPr>
        <w:t xml:space="preserve"> xyz.</w:t>
      </w:r>
    </w:p>
  </w:footnote>
  <w:footnote w:id="2">
    <w:p w14:paraId="4E7E8385" w14:textId="3DF9E66E" w:rsidR="00DB3C86" w:rsidRDefault="00DB3C86" w:rsidP="008B2148">
      <w:pPr>
        <w:pStyle w:val="Funotentext"/>
        <w:spacing w:line="240" w:lineRule="auto"/>
      </w:pPr>
      <w:r>
        <w:rPr>
          <w:rStyle w:val="Funotenzeichen"/>
        </w:rPr>
        <w:footnoteRef/>
      </w:r>
      <w:r>
        <w:t xml:space="preserve"> </w:t>
      </w:r>
      <w:r w:rsidRPr="007300BD">
        <w:rPr>
          <w:sz w:val="20"/>
        </w:rPr>
        <w:t>Wittmann, C., 2015</w:t>
      </w:r>
      <w:r w:rsidR="000A4FA8">
        <w:rPr>
          <w:sz w:val="20"/>
        </w:rPr>
        <w:t>.</w:t>
      </w:r>
    </w:p>
  </w:footnote>
  <w:footnote w:id="3">
    <w:p w14:paraId="7AD8343E" w14:textId="0B7FE089" w:rsidR="00DB3C86" w:rsidRPr="00A6677A" w:rsidRDefault="00DB3C86" w:rsidP="00A6677A">
      <w:pPr>
        <w:pStyle w:val="Funotentext"/>
        <w:spacing w:line="240" w:lineRule="auto"/>
        <w:rPr>
          <w:sz w:val="20"/>
        </w:rPr>
      </w:pPr>
      <w:r>
        <w:rPr>
          <w:rStyle w:val="Funotenzeichen"/>
        </w:rPr>
        <w:footnoteRef/>
      </w:r>
      <w:r>
        <w:t xml:space="preserve"> </w:t>
      </w:r>
      <w:r w:rsidR="005E728D">
        <w:rPr>
          <w:sz w:val="20"/>
        </w:rPr>
        <w:t>V</w:t>
      </w:r>
      <w:r>
        <w:rPr>
          <w:sz w:val="20"/>
        </w:rPr>
        <w:t xml:space="preserve">gl. </w:t>
      </w:r>
      <w:bookmarkStart w:id="32" w:name="_Hlk492889424"/>
      <w:r>
        <w:rPr>
          <w:sz w:val="20"/>
        </w:rPr>
        <w:t>Autor(en), Erscheinungsjahr, Seitenangabe bei indirekter Zitation</w:t>
      </w:r>
      <w:bookmarkEnd w:id="32"/>
      <w:r>
        <w:rPr>
          <w:sz w:val="20"/>
        </w:rPr>
        <w:t>.</w:t>
      </w:r>
    </w:p>
  </w:footnote>
  <w:footnote w:id="4">
    <w:p w14:paraId="5359244F" w14:textId="77777777" w:rsidR="00DB3C86" w:rsidRPr="00F83B37" w:rsidRDefault="00DB3C86" w:rsidP="00A6677A">
      <w:pPr>
        <w:pStyle w:val="Funotentext"/>
        <w:spacing w:line="240" w:lineRule="auto"/>
        <w:rPr>
          <w:sz w:val="20"/>
        </w:rPr>
      </w:pPr>
      <w:r>
        <w:rPr>
          <w:rStyle w:val="Funotenzeichen"/>
        </w:rPr>
        <w:footnoteRef/>
      </w:r>
      <w:r>
        <w:t xml:space="preserve"> </w:t>
      </w:r>
      <w:r w:rsidRPr="00F83B37">
        <w:rPr>
          <w:sz w:val="20"/>
        </w:rPr>
        <w:t>Autor(en), Erscheinungsjahr, Seitenangabe bei direkter Zi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DEB5E" w14:textId="2126CE3E" w:rsidR="00B060E8" w:rsidRDefault="005853B9" w:rsidP="005853B9">
    <w:pPr>
      <w:pStyle w:val="Kopfzeile"/>
      <w:tabs>
        <w:tab w:val="clear" w:pos="9072"/>
        <w:tab w:val="right" w:pos="9071"/>
      </w:tabs>
      <w:jc w:val="right"/>
    </w:pPr>
    <w:r>
      <w:rPr>
        <w:noProof/>
      </w:rPr>
      <w:drawing>
        <wp:inline distT="0" distB="0" distL="0" distR="0" wp14:anchorId="68C2F497" wp14:editId="1A2E3D6B">
          <wp:extent cx="1360194" cy="386581"/>
          <wp:effectExtent l="0" t="0" r="0" b="0"/>
          <wp:docPr id="1106076868" name="Grafik 1106076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475B6132" w14:textId="2EE02CB2" w:rsidR="00B060E8" w:rsidRDefault="0082498B" w:rsidP="007D058D">
    <w:pPr>
      <w:pStyle w:val="Kopfzeile"/>
      <w:tabs>
        <w:tab w:val="clear" w:pos="4536"/>
        <w:tab w:val="center" w:pos="8931"/>
      </w:tabs>
    </w:pPr>
    <w:r>
      <w:rPr>
        <w:noProof/>
      </w:rPr>
      <mc:AlternateContent>
        <mc:Choice Requires="wps">
          <w:drawing>
            <wp:anchor distT="4294967295" distB="4294967295" distL="114300" distR="114300" simplePos="0" relativeHeight="251658752" behindDoc="0" locked="0" layoutInCell="1" allowOverlap="1" wp14:anchorId="23A2A22D" wp14:editId="77D12E0A">
              <wp:simplePos x="0" y="0"/>
              <wp:positionH relativeFrom="column">
                <wp:posOffset>0</wp:posOffset>
              </wp:positionH>
              <wp:positionV relativeFrom="paragraph">
                <wp:posOffset>192404</wp:posOffset>
              </wp:positionV>
              <wp:extent cx="5741670" cy="0"/>
              <wp:effectExtent l="0" t="0" r="0" b="0"/>
              <wp:wrapNone/>
              <wp:docPr id="221021372" name="Gerader Verbinde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4CD5C1D" id="Gerader Verbinder 3"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"/>
          </w:pict>
        </mc:Fallback>
      </mc:AlternateContent>
    </w:r>
    <w:fldSimple w:instr=" STYLEREF &quot;Überschrift 1&quot; \* MERGEFORMAT ">
      <w:r>
        <w:rPr>
          <w:noProof/>
        </w:rPr>
        <w:t>Abkürzungsverzeichnis</w:t>
      </w:r>
    </w:fldSimple>
    <w:r w:rsidR="00B060E8" w:rsidRPr="006E174F">
      <w:tab/>
    </w:r>
    <w:r w:rsidR="00B060E8">
      <w:fldChar w:fldCharType="begin"/>
    </w:r>
    <w:r w:rsidR="00B060E8">
      <w:instrText xml:space="preserve"> PAGE    \* MERGEFORMAT </w:instrText>
    </w:r>
    <w:r w:rsidR="00B060E8">
      <w:fldChar w:fldCharType="separate"/>
    </w:r>
    <w:r w:rsidR="002E2F46">
      <w:rPr>
        <w:noProof/>
      </w:rPr>
      <w:t>VI</w:t>
    </w:r>
    <w:r w:rsidR="00B060E8">
      <w:fldChar w:fldCharType="end"/>
    </w:r>
    <w:r w:rsidR="00B060E8" w:rsidRPr="006E174F">
      <w:tab/>
    </w:r>
  </w:p>
  <w:p w14:paraId="3CCED59A" w14:textId="77777777" w:rsidR="00372DA9" w:rsidRPr="006E174F" w:rsidRDefault="00372DA9" w:rsidP="007D058D">
    <w:pPr>
      <w:pStyle w:val="Kopfzeile"/>
      <w:tabs>
        <w:tab w:val="clear" w:pos="4536"/>
        <w:tab w:val="center" w:pos="893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FDDF3" w14:textId="089CA749" w:rsidR="00B060E8" w:rsidRDefault="005853B9" w:rsidP="007D058D">
    <w:pPr>
      <w:pStyle w:val="Kopfzeile"/>
      <w:tabs>
        <w:tab w:val="clear" w:pos="9072"/>
        <w:tab w:val="right" w:pos="9071"/>
      </w:tabs>
    </w:pPr>
    <w:r>
      <w:rPr>
        <w:noProof/>
      </w:rPr>
      <w:drawing>
        <wp:anchor distT="0" distB="0" distL="114300" distR="114300" simplePos="0" relativeHeight="251661824" behindDoc="1" locked="0" layoutInCell="1" allowOverlap="1" wp14:anchorId="7CCA41F4" wp14:editId="6F023AEF">
          <wp:simplePos x="0" y="0"/>
          <wp:positionH relativeFrom="leftMargin">
            <wp:posOffset>-5715</wp:posOffset>
          </wp:positionH>
          <wp:positionV relativeFrom="topMargin">
            <wp:posOffset>-48260</wp:posOffset>
          </wp:positionV>
          <wp:extent cx="7560000" cy="1256964"/>
          <wp:effectExtent l="0" t="0" r="0" b="635"/>
          <wp:wrapNone/>
          <wp:docPr id="1487287119" name="Grafik 1487287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
                    <a:extLst>
                      <a:ext uri="{28A0092B-C50C-407E-A947-70E740481C1C}">
                        <a14:useLocalDpi xmlns:a14="http://schemas.microsoft.com/office/drawing/2010/main" val="0"/>
                      </a:ext>
                    </a:extLst>
                  </a:blip>
                  <a:stretch>
                    <a:fillRect/>
                  </a:stretch>
                </pic:blipFill>
                <pic:spPr>
                  <a:xfrm>
                    <a:off x="0" y="0"/>
                    <a:ext cx="7560000" cy="125696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98EDB" w14:textId="6E9E8CFF" w:rsidR="00DB3C86" w:rsidRDefault="005853B9" w:rsidP="005853B9">
    <w:pPr>
      <w:pStyle w:val="Kopfzeile"/>
      <w:tabs>
        <w:tab w:val="clear" w:pos="9072"/>
        <w:tab w:val="right" w:pos="9071"/>
      </w:tabs>
      <w:jc w:val="right"/>
    </w:pPr>
    <w:r>
      <w:rPr>
        <w:noProof/>
      </w:rPr>
      <w:drawing>
        <wp:inline distT="0" distB="0" distL="0" distR="0" wp14:anchorId="539409EC" wp14:editId="714D832A">
          <wp:extent cx="1360194" cy="386581"/>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5DCA3987" w14:textId="52D5F2DF" w:rsidR="00DB3C86" w:rsidRDefault="0082498B" w:rsidP="007D058D">
    <w:pPr>
      <w:pStyle w:val="Kopfzeile"/>
      <w:tabs>
        <w:tab w:val="clear" w:pos="4536"/>
        <w:tab w:val="center" w:pos="8931"/>
      </w:tabs>
    </w:pPr>
    <w:r>
      <w:rPr>
        <w:noProof/>
      </w:rPr>
      <mc:AlternateContent>
        <mc:Choice Requires="wps">
          <w:drawing>
            <wp:anchor distT="4294967295" distB="4294967295" distL="114300" distR="114300" simplePos="0" relativeHeight="251654656" behindDoc="0" locked="0" layoutInCell="1" allowOverlap="1" wp14:anchorId="3C0EA6C6" wp14:editId="30AC08AF">
              <wp:simplePos x="0" y="0"/>
              <wp:positionH relativeFrom="column">
                <wp:posOffset>0</wp:posOffset>
              </wp:positionH>
              <wp:positionV relativeFrom="paragraph">
                <wp:posOffset>192404</wp:posOffset>
              </wp:positionV>
              <wp:extent cx="5741670" cy="0"/>
              <wp:effectExtent l="0" t="0" r="0" b="0"/>
              <wp:wrapNone/>
              <wp:docPr id="1403848372" name="Gerader Verbinde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5650499" id="Gerader Verbinder 2"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"/>
          </w:pict>
        </mc:Fallback>
      </mc:AlternateContent>
    </w:r>
    <w:fldSimple w:instr=" STYLEREF  &quot;Überschrift 1&quot; \n  \* MERGEFORMAT ">
      <w:r>
        <w:rPr>
          <w:noProof/>
        </w:rPr>
        <w:t>3</w:t>
      </w:r>
    </w:fldSimple>
    <w:r w:rsidR="00DB3C86">
      <w:t xml:space="preserve"> </w:t>
    </w:r>
    <w:fldSimple w:instr=" STYLEREF  &quot;Überschrift 1&quot;  \* MERGEFORMAT ">
      <w:r>
        <w:rPr>
          <w:noProof/>
        </w:rPr>
        <w:t>Richtlinien zur Abgabe der wissenschaftlichen Arbeiten</w:t>
      </w:r>
    </w:fldSimple>
    <w:r w:rsidR="00DB3C86" w:rsidRPr="006E174F">
      <w:tab/>
    </w:r>
    <w:r w:rsidR="00DB3C86">
      <w:fldChar w:fldCharType="begin"/>
    </w:r>
    <w:r w:rsidR="00DB3C86">
      <w:instrText xml:space="preserve"> PAGE    \* MERGEFORMAT </w:instrText>
    </w:r>
    <w:r w:rsidR="00DB3C86">
      <w:fldChar w:fldCharType="separate"/>
    </w:r>
    <w:r w:rsidR="002E2F46">
      <w:rPr>
        <w:noProof/>
      </w:rPr>
      <w:t>4</w:t>
    </w:r>
    <w:r w:rsidR="00DB3C86">
      <w:fldChar w:fldCharType="end"/>
    </w:r>
    <w:r w:rsidR="00DB3C86" w:rsidRPr="006E174F">
      <w:tab/>
    </w:r>
  </w:p>
  <w:p w14:paraId="5804BC3A" w14:textId="77777777" w:rsidR="00372DA9" w:rsidRPr="006E174F" w:rsidRDefault="00372DA9" w:rsidP="007D058D">
    <w:pPr>
      <w:pStyle w:val="Kopfzeile"/>
      <w:tabs>
        <w:tab w:val="clear" w:pos="4536"/>
        <w:tab w:val="center" w:pos="8931"/>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22C570" w14:textId="46A78C1E" w:rsidR="00DB3C86" w:rsidRDefault="005853B9" w:rsidP="005853B9">
    <w:pPr>
      <w:pStyle w:val="Kopfzeile"/>
      <w:tabs>
        <w:tab w:val="clear" w:pos="9072"/>
        <w:tab w:val="right" w:pos="9071"/>
      </w:tabs>
      <w:jc w:val="right"/>
    </w:pPr>
    <w:r>
      <w:rPr>
        <w:noProof/>
      </w:rPr>
      <w:drawing>
        <wp:inline distT="0" distB="0" distL="0" distR="0" wp14:anchorId="24B72EBF" wp14:editId="228912AE">
          <wp:extent cx="1360194" cy="386581"/>
          <wp:effectExtent l="0" t="0" r="0" b="0"/>
          <wp:docPr id="331580912" name="Grafik 331580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02FD4D4E" w14:textId="37BAC956" w:rsidR="00DB3C86" w:rsidRDefault="0082498B" w:rsidP="007D058D">
    <w:pPr>
      <w:pStyle w:val="Kopfzeile"/>
      <w:tabs>
        <w:tab w:val="clear" w:pos="4536"/>
        <w:tab w:val="center" w:pos="8931"/>
      </w:tabs>
    </w:pPr>
    <w:r>
      <w:rPr>
        <w:noProof/>
      </w:rPr>
      <mc:AlternateContent>
        <mc:Choice Requires="wps">
          <w:drawing>
            <wp:anchor distT="4294967295" distB="4294967295" distL="114300" distR="114300" simplePos="0" relativeHeight="251656704" behindDoc="0" locked="0" layoutInCell="1" allowOverlap="1" wp14:anchorId="76711B46" wp14:editId="1E9AE7C9">
              <wp:simplePos x="0" y="0"/>
              <wp:positionH relativeFrom="column">
                <wp:posOffset>0</wp:posOffset>
              </wp:positionH>
              <wp:positionV relativeFrom="paragraph">
                <wp:posOffset>192404</wp:posOffset>
              </wp:positionV>
              <wp:extent cx="5741670" cy="0"/>
              <wp:effectExtent l="0" t="0" r="0" b="0"/>
              <wp:wrapNone/>
              <wp:docPr id="1005078386" name="Gerader Verbinde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AA65E65" id="Gerader Verbinder 1"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"/>
          </w:pict>
        </mc:Fallback>
      </mc:AlternateContent>
    </w:r>
    <w:fldSimple w:instr=" STYLEREF  &quot;Überschrift 1&quot;  \* MERGEFORMAT ">
      <w:r>
        <w:rPr>
          <w:noProof/>
        </w:rPr>
        <w:t>Ehrenwörtliche Erklärung</w:t>
      </w:r>
    </w:fldSimple>
    <w:r w:rsidR="00DB3C86" w:rsidRPr="006E174F">
      <w:tab/>
    </w:r>
    <w:r w:rsidR="00DB3C86" w:rsidRPr="006E174F">
      <w:tab/>
    </w:r>
  </w:p>
  <w:p w14:paraId="2657026C" w14:textId="77777777" w:rsidR="00372DA9" w:rsidRPr="006E174F" w:rsidRDefault="00372DA9" w:rsidP="007D058D">
    <w:pPr>
      <w:pStyle w:val="Kopfzeile"/>
      <w:tabs>
        <w:tab w:val="clear" w:pos="4536"/>
        <w:tab w:val="center" w:pos="893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D82CA1"/>
    <w:multiLevelType w:val="hybridMultilevel"/>
    <w:tmpl w:val="B34AA168"/>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 w15:restartNumberingAfterBreak="0">
    <w:nsid w:val="29251D24"/>
    <w:multiLevelType w:val="hybridMultilevel"/>
    <w:tmpl w:val="B67E9E26"/>
    <w:lvl w:ilvl="0" w:tplc="8FECC798">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5C16BCD"/>
    <w:multiLevelType w:val="multilevel"/>
    <w:tmpl w:val="6C94D456"/>
    <w:lvl w:ilvl="0">
      <w:start w:val="1"/>
      <w:numFmt w:val="decimal"/>
      <w:pStyle w:val="berschrift1"/>
      <w:lvlText w:val="%1"/>
      <w:lvlJc w:val="left"/>
      <w:pPr>
        <w:ind w:left="2701" w:hanging="432"/>
      </w:pPr>
      <w:rPr>
        <w:rFonts w:hint="default"/>
      </w:rPr>
    </w:lvl>
    <w:lvl w:ilvl="1">
      <w:start w:val="1"/>
      <w:numFmt w:val="decimal"/>
      <w:pStyle w:val="berschrift2"/>
      <w:lvlText w:val="%1.%2"/>
      <w:lvlJc w:val="left"/>
      <w:pPr>
        <w:ind w:left="2845" w:hanging="576"/>
      </w:pPr>
      <w:rPr>
        <w:rFonts w:hint="default"/>
      </w:rPr>
    </w:lvl>
    <w:lvl w:ilvl="2">
      <w:start w:val="1"/>
      <w:numFmt w:val="decimal"/>
      <w:pStyle w:val="berschrift3"/>
      <w:lvlText w:val="%1.%2.%3"/>
      <w:lvlJc w:val="left"/>
      <w:pPr>
        <w:ind w:left="2989" w:hanging="720"/>
      </w:pPr>
      <w:rPr>
        <w:rFonts w:hint="default"/>
      </w:rPr>
    </w:lvl>
    <w:lvl w:ilvl="3">
      <w:start w:val="1"/>
      <w:numFmt w:val="decimal"/>
      <w:lvlText w:val="%1.%2.%3.%4"/>
      <w:lvlJc w:val="left"/>
      <w:pPr>
        <w:ind w:left="3133" w:hanging="864"/>
      </w:pPr>
      <w:rPr>
        <w:rFonts w:hint="default"/>
      </w:rPr>
    </w:lvl>
    <w:lvl w:ilvl="4">
      <w:start w:val="1"/>
      <w:numFmt w:val="decimal"/>
      <w:pStyle w:val="berschrift5"/>
      <w:lvlText w:val="%1.%2.%3.%4.%5"/>
      <w:lvlJc w:val="left"/>
      <w:pPr>
        <w:ind w:left="3277" w:hanging="1008"/>
      </w:pPr>
      <w:rPr>
        <w:rFonts w:hint="default"/>
      </w:rPr>
    </w:lvl>
    <w:lvl w:ilvl="5">
      <w:start w:val="1"/>
      <w:numFmt w:val="decimal"/>
      <w:pStyle w:val="berschrift6"/>
      <w:lvlText w:val="%1.%2.%3.%4.%5.%6"/>
      <w:lvlJc w:val="left"/>
      <w:pPr>
        <w:ind w:left="3421" w:hanging="1152"/>
      </w:pPr>
      <w:rPr>
        <w:rFonts w:hint="default"/>
      </w:rPr>
    </w:lvl>
    <w:lvl w:ilvl="6">
      <w:start w:val="1"/>
      <w:numFmt w:val="decimal"/>
      <w:pStyle w:val="berschrift7"/>
      <w:lvlText w:val="%1.%2.%3.%4.%5.%6.%7"/>
      <w:lvlJc w:val="left"/>
      <w:pPr>
        <w:ind w:left="3565" w:hanging="1296"/>
      </w:pPr>
      <w:rPr>
        <w:rFonts w:hint="default"/>
      </w:rPr>
    </w:lvl>
    <w:lvl w:ilvl="7">
      <w:start w:val="1"/>
      <w:numFmt w:val="decimal"/>
      <w:pStyle w:val="berschrift8"/>
      <w:lvlText w:val="%1.%2.%3.%4.%5.%6.%7.%8"/>
      <w:lvlJc w:val="left"/>
      <w:pPr>
        <w:ind w:left="3709" w:hanging="1440"/>
      </w:pPr>
      <w:rPr>
        <w:rFonts w:hint="default"/>
      </w:rPr>
    </w:lvl>
    <w:lvl w:ilvl="8">
      <w:start w:val="1"/>
      <w:numFmt w:val="decimal"/>
      <w:pStyle w:val="berschrift9"/>
      <w:lvlText w:val="%1.%2.%3.%4.%5.%6.%7.%8.%9"/>
      <w:lvlJc w:val="left"/>
      <w:pPr>
        <w:ind w:left="3853" w:hanging="1584"/>
      </w:pPr>
      <w:rPr>
        <w:rFonts w:hint="default"/>
      </w:rPr>
    </w:lvl>
  </w:abstractNum>
  <w:abstractNum w:abstractNumId="3" w15:restartNumberingAfterBreak="0">
    <w:nsid w:val="67904168"/>
    <w:multiLevelType w:val="hybridMultilevel"/>
    <w:tmpl w:val="F704EE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7ABB22C1"/>
    <w:multiLevelType w:val="hybridMultilevel"/>
    <w:tmpl w:val="FDCABF74"/>
    <w:lvl w:ilvl="0" w:tplc="7B34D5F8">
      <w:start w:val="1"/>
      <w:numFmt w:val="bullet"/>
      <w:lvlText w:val=""/>
      <w:lvlJc w:val="left"/>
      <w:pPr>
        <w:ind w:left="780" w:hanging="360"/>
      </w:pPr>
      <w:rPr>
        <w:rFonts w:ascii="Symbol" w:hAnsi="Symbol" w:hint="default"/>
        <w:sz w:val="20"/>
        <w:szCs w:val="20"/>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5" w15:restartNumberingAfterBreak="0">
    <w:nsid w:val="7E1E0B87"/>
    <w:multiLevelType w:val="multilevel"/>
    <w:tmpl w:val="BFA6F074"/>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num w:numId="1" w16cid:durableId="1460108966">
    <w:abstractNumId w:val="2"/>
  </w:num>
  <w:num w:numId="2" w16cid:durableId="1138257554">
    <w:abstractNumId w:val="3"/>
  </w:num>
  <w:num w:numId="3" w16cid:durableId="1524443863">
    <w:abstractNumId w:val="3"/>
  </w:num>
  <w:num w:numId="4" w16cid:durableId="1759059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3388364">
    <w:abstractNumId w:val="2"/>
    <w:lvlOverride w:ilvl="0">
      <w:startOverride w:val="1"/>
    </w:lvlOverride>
  </w:num>
  <w:num w:numId="6" w16cid:durableId="1206065053">
    <w:abstractNumId w:val="5"/>
  </w:num>
  <w:num w:numId="7" w16cid:durableId="1200781902">
    <w:abstractNumId w:val="0"/>
  </w:num>
  <w:num w:numId="8" w16cid:durableId="1205210583">
    <w:abstractNumId w:val="4"/>
  </w:num>
  <w:num w:numId="9" w16cid:durableId="21410662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defaultTabStop w:val="708"/>
  <w:autoHyphenation/>
  <w:hyphenationZone w:val="425"/>
  <w:characterSpacingControl w:val="doNotCompress"/>
  <w:hdrShapeDefaults>
    <o:shapedefaults v:ext="edit" spidmax="2050">
      <o:colormru v:ext="edit" colors="#77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tbC0MDEyNTM0NTFU0lEKTi0uzszPAykwqQUA/I1TVSwAAAA="/>
  </w:docVars>
  <w:rsids>
    <w:rsidRoot w:val="006F5DF9"/>
    <w:rsid w:val="00016070"/>
    <w:rsid w:val="00026915"/>
    <w:rsid w:val="00057AA3"/>
    <w:rsid w:val="00060F44"/>
    <w:rsid w:val="00065987"/>
    <w:rsid w:val="00071043"/>
    <w:rsid w:val="0007454C"/>
    <w:rsid w:val="000A4FA8"/>
    <w:rsid w:val="000B6CF1"/>
    <w:rsid w:val="000D2DF7"/>
    <w:rsid w:val="000F3A0B"/>
    <w:rsid w:val="00100A21"/>
    <w:rsid w:val="00161EE4"/>
    <w:rsid w:val="00163167"/>
    <w:rsid w:val="001705B9"/>
    <w:rsid w:val="0017079E"/>
    <w:rsid w:val="00196641"/>
    <w:rsid w:val="001A6C77"/>
    <w:rsid w:val="001B54FA"/>
    <w:rsid w:val="001C56BE"/>
    <w:rsid w:val="001D7831"/>
    <w:rsid w:val="002328A3"/>
    <w:rsid w:val="002405BA"/>
    <w:rsid w:val="00253F36"/>
    <w:rsid w:val="0026644A"/>
    <w:rsid w:val="00276843"/>
    <w:rsid w:val="00276AF0"/>
    <w:rsid w:val="00277B88"/>
    <w:rsid w:val="00282AF3"/>
    <w:rsid w:val="00287FF6"/>
    <w:rsid w:val="00290E75"/>
    <w:rsid w:val="002A4427"/>
    <w:rsid w:val="002D3E29"/>
    <w:rsid w:val="002E2F46"/>
    <w:rsid w:val="002F646F"/>
    <w:rsid w:val="00315563"/>
    <w:rsid w:val="00316944"/>
    <w:rsid w:val="0032023B"/>
    <w:rsid w:val="003304B2"/>
    <w:rsid w:val="00334CB5"/>
    <w:rsid w:val="00336237"/>
    <w:rsid w:val="003463AD"/>
    <w:rsid w:val="003576B1"/>
    <w:rsid w:val="00370BE2"/>
    <w:rsid w:val="00372DA9"/>
    <w:rsid w:val="00375A3D"/>
    <w:rsid w:val="003B1D84"/>
    <w:rsid w:val="003E56D1"/>
    <w:rsid w:val="003F7AAA"/>
    <w:rsid w:val="004018D1"/>
    <w:rsid w:val="004365C1"/>
    <w:rsid w:val="00450B94"/>
    <w:rsid w:val="004567AE"/>
    <w:rsid w:val="0046075A"/>
    <w:rsid w:val="00465D48"/>
    <w:rsid w:val="00474F81"/>
    <w:rsid w:val="00475F36"/>
    <w:rsid w:val="00483291"/>
    <w:rsid w:val="00484937"/>
    <w:rsid w:val="00484FC3"/>
    <w:rsid w:val="004A1D7F"/>
    <w:rsid w:val="004A5CEB"/>
    <w:rsid w:val="00506934"/>
    <w:rsid w:val="005255B2"/>
    <w:rsid w:val="00534156"/>
    <w:rsid w:val="00541992"/>
    <w:rsid w:val="00563066"/>
    <w:rsid w:val="00572AF6"/>
    <w:rsid w:val="005853B9"/>
    <w:rsid w:val="00586905"/>
    <w:rsid w:val="00590B82"/>
    <w:rsid w:val="00594044"/>
    <w:rsid w:val="005A155A"/>
    <w:rsid w:val="005A40D9"/>
    <w:rsid w:val="005C4F34"/>
    <w:rsid w:val="005E4F06"/>
    <w:rsid w:val="005E728D"/>
    <w:rsid w:val="005F142D"/>
    <w:rsid w:val="005F323D"/>
    <w:rsid w:val="00637AE5"/>
    <w:rsid w:val="00645FB4"/>
    <w:rsid w:val="00657CDE"/>
    <w:rsid w:val="0067569C"/>
    <w:rsid w:val="006836C8"/>
    <w:rsid w:val="006859DA"/>
    <w:rsid w:val="00694C04"/>
    <w:rsid w:val="0069549E"/>
    <w:rsid w:val="006C188C"/>
    <w:rsid w:val="006C7354"/>
    <w:rsid w:val="006C73B6"/>
    <w:rsid w:val="006E174F"/>
    <w:rsid w:val="006F5DF9"/>
    <w:rsid w:val="00700ADF"/>
    <w:rsid w:val="00704D04"/>
    <w:rsid w:val="00704F50"/>
    <w:rsid w:val="007300BD"/>
    <w:rsid w:val="0074631A"/>
    <w:rsid w:val="007660DC"/>
    <w:rsid w:val="00767B57"/>
    <w:rsid w:val="00772096"/>
    <w:rsid w:val="00791B57"/>
    <w:rsid w:val="007B749D"/>
    <w:rsid w:val="007B7856"/>
    <w:rsid w:val="007D058D"/>
    <w:rsid w:val="007E13D5"/>
    <w:rsid w:val="007F3BC7"/>
    <w:rsid w:val="007F7321"/>
    <w:rsid w:val="00810456"/>
    <w:rsid w:val="0082498B"/>
    <w:rsid w:val="00824E31"/>
    <w:rsid w:val="00825538"/>
    <w:rsid w:val="00841261"/>
    <w:rsid w:val="008432E8"/>
    <w:rsid w:val="00862007"/>
    <w:rsid w:val="00875947"/>
    <w:rsid w:val="008B2148"/>
    <w:rsid w:val="008C30B0"/>
    <w:rsid w:val="008E121D"/>
    <w:rsid w:val="009166D4"/>
    <w:rsid w:val="00924B7A"/>
    <w:rsid w:val="0093461B"/>
    <w:rsid w:val="00947A89"/>
    <w:rsid w:val="00952416"/>
    <w:rsid w:val="00971B8B"/>
    <w:rsid w:val="00987BE4"/>
    <w:rsid w:val="00993A78"/>
    <w:rsid w:val="009A15F9"/>
    <w:rsid w:val="009A7C0C"/>
    <w:rsid w:val="009C6DBA"/>
    <w:rsid w:val="009D53B5"/>
    <w:rsid w:val="009D56AA"/>
    <w:rsid w:val="009D6EE5"/>
    <w:rsid w:val="009D7C31"/>
    <w:rsid w:val="009E4253"/>
    <w:rsid w:val="009E70DA"/>
    <w:rsid w:val="009F11BB"/>
    <w:rsid w:val="009F5913"/>
    <w:rsid w:val="00A20112"/>
    <w:rsid w:val="00A316A4"/>
    <w:rsid w:val="00A44C4F"/>
    <w:rsid w:val="00A516E7"/>
    <w:rsid w:val="00A64325"/>
    <w:rsid w:val="00A6677A"/>
    <w:rsid w:val="00A854E3"/>
    <w:rsid w:val="00AA7B89"/>
    <w:rsid w:val="00AC3E34"/>
    <w:rsid w:val="00AC4A9D"/>
    <w:rsid w:val="00AE195F"/>
    <w:rsid w:val="00B060E8"/>
    <w:rsid w:val="00B13C07"/>
    <w:rsid w:val="00B17045"/>
    <w:rsid w:val="00B211C1"/>
    <w:rsid w:val="00B35606"/>
    <w:rsid w:val="00B43DA2"/>
    <w:rsid w:val="00B65652"/>
    <w:rsid w:val="00B848B1"/>
    <w:rsid w:val="00B92DE0"/>
    <w:rsid w:val="00BA73BE"/>
    <w:rsid w:val="00BB1B88"/>
    <w:rsid w:val="00BC6F65"/>
    <w:rsid w:val="00BE4857"/>
    <w:rsid w:val="00BF7817"/>
    <w:rsid w:val="00C00B6F"/>
    <w:rsid w:val="00C12261"/>
    <w:rsid w:val="00C34B86"/>
    <w:rsid w:val="00C66E39"/>
    <w:rsid w:val="00C72017"/>
    <w:rsid w:val="00C737E2"/>
    <w:rsid w:val="00CA0333"/>
    <w:rsid w:val="00CA0801"/>
    <w:rsid w:val="00CA2AB5"/>
    <w:rsid w:val="00CC20A8"/>
    <w:rsid w:val="00CC6FB9"/>
    <w:rsid w:val="00D460F8"/>
    <w:rsid w:val="00D733FD"/>
    <w:rsid w:val="00D744FF"/>
    <w:rsid w:val="00D76E98"/>
    <w:rsid w:val="00DB3C86"/>
    <w:rsid w:val="00DD6B77"/>
    <w:rsid w:val="00DE49D2"/>
    <w:rsid w:val="00DE626A"/>
    <w:rsid w:val="00DF029B"/>
    <w:rsid w:val="00DF1265"/>
    <w:rsid w:val="00E00EE6"/>
    <w:rsid w:val="00E42CFE"/>
    <w:rsid w:val="00E51B9E"/>
    <w:rsid w:val="00E54EB0"/>
    <w:rsid w:val="00E849C4"/>
    <w:rsid w:val="00E9284D"/>
    <w:rsid w:val="00E94758"/>
    <w:rsid w:val="00EB0B9F"/>
    <w:rsid w:val="00ED19DC"/>
    <w:rsid w:val="00F0794A"/>
    <w:rsid w:val="00F24D3B"/>
    <w:rsid w:val="00F35548"/>
    <w:rsid w:val="00F60B72"/>
    <w:rsid w:val="00F73A03"/>
    <w:rsid w:val="00F83B37"/>
    <w:rsid w:val="00F94A62"/>
    <w:rsid w:val="00FA647D"/>
    <w:rsid w:val="00FC191B"/>
    <w:rsid w:val="00FC2BD0"/>
    <w:rsid w:val="00FC79C7"/>
    <w:rsid w:val="00FD1E01"/>
    <w:rsid w:val="00FD5783"/>
    <w:rsid w:val="00FD5940"/>
    <w:rsid w:val="00FE1E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777"/>
    </o:shapedefaults>
    <o:shapelayout v:ext="edit">
      <o:idmap v:ext="edit" data="2"/>
    </o:shapelayout>
  </w:shapeDefaults>
  <w:decimalSymbol w:val=","/>
  <w:listSeparator w:val=";"/>
  <w14:docId w14:val="09D7B01F"/>
  <w15:docId w15:val="{EE6B3DD3-CD46-4EF7-8703-3B019D9B9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16944"/>
    <w:pPr>
      <w:spacing w:line="360" w:lineRule="auto"/>
      <w:jc w:val="both"/>
    </w:pPr>
    <w:rPr>
      <w:rFonts w:ascii="Arial" w:eastAsia="Times New Roman" w:hAnsi="Arial" w:cs="Arial"/>
      <w:sz w:val="22"/>
      <w:szCs w:val="22"/>
    </w:rPr>
  </w:style>
  <w:style w:type="paragraph" w:styleId="berschrift1">
    <w:name w:val="heading 1"/>
    <w:basedOn w:val="Standard"/>
    <w:next w:val="Standard"/>
    <w:link w:val="berschrift1Zchn"/>
    <w:uiPriority w:val="9"/>
    <w:qFormat/>
    <w:rsid w:val="005853B9"/>
    <w:pPr>
      <w:keepNext/>
      <w:numPr>
        <w:numId w:val="1"/>
      </w:numPr>
      <w:spacing w:before="120" w:after="120"/>
      <w:ind w:left="0" w:firstLine="0"/>
      <w:outlineLvl w:val="0"/>
    </w:pPr>
    <w:rPr>
      <w:b/>
      <w:bCs/>
      <w:kern w:val="32"/>
      <w:sz w:val="28"/>
    </w:rPr>
  </w:style>
  <w:style w:type="paragraph" w:styleId="berschrift2">
    <w:name w:val="heading 2"/>
    <w:basedOn w:val="Standard"/>
    <w:next w:val="Standard"/>
    <w:link w:val="berschrift2Zchn"/>
    <w:uiPriority w:val="9"/>
    <w:unhideWhenUsed/>
    <w:qFormat/>
    <w:rsid w:val="002328A3"/>
    <w:pPr>
      <w:keepNext/>
      <w:numPr>
        <w:ilvl w:val="1"/>
        <w:numId w:val="1"/>
      </w:numPr>
      <w:tabs>
        <w:tab w:val="left" w:pos="284"/>
      </w:tabs>
      <w:spacing w:before="120" w:after="120"/>
      <w:ind w:left="578" w:hanging="578"/>
      <w:outlineLvl w:val="1"/>
    </w:pPr>
    <w:rPr>
      <w:b/>
      <w:bCs/>
      <w:iCs/>
      <w:lang w:val="fr-FR"/>
    </w:rPr>
  </w:style>
  <w:style w:type="paragraph" w:styleId="berschrift3">
    <w:name w:val="heading 3"/>
    <w:basedOn w:val="Standard"/>
    <w:next w:val="Standard"/>
    <w:link w:val="berschrift3Zchn"/>
    <w:uiPriority w:val="9"/>
    <w:unhideWhenUsed/>
    <w:qFormat/>
    <w:rsid w:val="002328A3"/>
    <w:pPr>
      <w:keepNext/>
      <w:numPr>
        <w:ilvl w:val="2"/>
        <w:numId w:val="1"/>
      </w:numPr>
      <w:spacing w:before="120" w:after="120"/>
      <w:ind w:left="720"/>
      <w:outlineLvl w:val="2"/>
    </w:pPr>
    <w:rPr>
      <w:b/>
      <w:bCs/>
    </w:rPr>
  </w:style>
  <w:style w:type="paragraph" w:styleId="berschrift4">
    <w:name w:val="heading 4"/>
    <w:basedOn w:val="Textkrper"/>
    <w:next w:val="Standard"/>
    <w:link w:val="berschrift4Zchn"/>
    <w:uiPriority w:val="9"/>
    <w:unhideWhenUsed/>
    <w:qFormat/>
    <w:rsid w:val="002328A3"/>
    <w:pPr>
      <w:spacing w:before="120" w:after="120"/>
      <w:outlineLvl w:val="3"/>
    </w:pPr>
    <w:rPr>
      <w:b/>
      <w:sz w:val="22"/>
    </w:rPr>
  </w:style>
  <w:style w:type="paragraph" w:styleId="berschrift5">
    <w:name w:val="heading 5"/>
    <w:basedOn w:val="Standard"/>
    <w:next w:val="Standard"/>
    <w:link w:val="berschrift5Zchn"/>
    <w:qFormat/>
    <w:rsid w:val="006F5DF9"/>
    <w:pPr>
      <w:keepNext/>
      <w:numPr>
        <w:ilvl w:val="4"/>
        <w:numId w:val="1"/>
      </w:numPr>
      <w:outlineLvl w:val="4"/>
    </w:pPr>
    <w:rPr>
      <w:rFonts w:ascii="Verdana" w:hAnsi="Verdana"/>
      <w:b/>
      <w:bCs/>
      <w:sz w:val="28"/>
    </w:rPr>
  </w:style>
  <w:style w:type="paragraph" w:styleId="berschrift6">
    <w:name w:val="heading 6"/>
    <w:basedOn w:val="Standard"/>
    <w:next w:val="Standard"/>
    <w:link w:val="berschrift6Zchn"/>
    <w:qFormat/>
    <w:rsid w:val="006F5DF9"/>
    <w:pPr>
      <w:keepNext/>
      <w:numPr>
        <w:ilvl w:val="5"/>
        <w:numId w:val="1"/>
      </w:numPr>
      <w:jc w:val="right"/>
      <w:outlineLvl w:val="5"/>
    </w:pPr>
    <w:rPr>
      <w:rFonts w:ascii="Verdana" w:hAnsi="Verdana"/>
      <w:sz w:val="28"/>
      <w:lang w:val="en-GB"/>
    </w:rPr>
  </w:style>
  <w:style w:type="paragraph" w:styleId="berschrift7">
    <w:name w:val="heading 7"/>
    <w:basedOn w:val="Standard"/>
    <w:next w:val="Standard"/>
    <w:link w:val="berschrift7Zchn"/>
    <w:qFormat/>
    <w:rsid w:val="006F5DF9"/>
    <w:pPr>
      <w:keepNext/>
      <w:numPr>
        <w:ilvl w:val="6"/>
        <w:numId w:val="1"/>
      </w:numPr>
      <w:outlineLvl w:val="6"/>
    </w:pPr>
    <w:rPr>
      <w:sz w:val="24"/>
    </w:rPr>
  </w:style>
  <w:style w:type="paragraph" w:styleId="berschrift8">
    <w:name w:val="heading 8"/>
    <w:basedOn w:val="Standard"/>
    <w:next w:val="Standard"/>
    <w:link w:val="berschrift8Zchn"/>
    <w:uiPriority w:val="9"/>
    <w:semiHidden/>
    <w:unhideWhenUsed/>
    <w:qFormat/>
    <w:rsid w:val="00FC79C7"/>
    <w:pPr>
      <w:numPr>
        <w:ilvl w:val="7"/>
        <w:numId w:val="1"/>
      </w:numPr>
      <w:spacing w:before="240" w:after="60"/>
      <w:outlineLvl w:val="7"/>
    </w:pPr>
    <w:rPr>
      <w:rFonts w:ascii="Calibri" w:hAnsi="Calibri" w:cs="Times New Roman"/>
      <w:i/>
      <w:iCs/>
      <w:sz w:val="24"/>
    </w:rPr>
  </w:style>
  <w:style w:type="paragraph" w:styleId="berschrift9">
    <w:name w:val="heading 9"/>
    <w:basedOn w:val="Standard"/>
    <w:next w:val="Standard"/>
    <w:link w:val="berschrift9Zchn"/>
    <w:uiPriority w:val="9"/>
    <w:semiHidden/>
    <w:unhideWhenUsed/>
    <w:qFormat/>
    <w:rsid w:val="00FC79C7"/>
    <w:pPr>
      <w:numPr>
        <w:ilvl w:val="8"/>
        <w:numId w:val="1"/>
      </w:numPr>
      <w:spacing w:before="240" w:after="60"/>
      <w:outlineLvl w:val="8"/>
    </w:pPr>
    <w:rPr>
      <w:rFonts w:ascii="Calibri Light" w:hAnsi="Calibri Light"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link w:val="berschrift5"/>
    <w:rsid w:val="006F5DF9"/>
    <w:rPr>
      <w:rFonts w:ascii="Verdana" w:eastAsia="Times New Roman" w:hAnsi="Verdana" w:cs="Times New Roman"/>
      <w:b/>
      <w:bCs/>
      <w:sz w:val="28"/>
      <w:szCs w:val="24"/>
      <w:lang w:eastAsia="de-DE"/>
    </w:rPr>
  </w:style>
  <w:style w:type="character" w:customStyle="1" w:styleId="berschrift6Zchn">
    <w:name w:val="Überschrift 6 Zchn"/>
    <w:link w:val="berschrift6"/>
    <w:rsid w:val="006F5DF9"/>
    <w:rPr>
      <w:rFonts w:ascii="Verdana" w:eastAsia="Times New Roman" w:hAnsi="Verdana" w:cs="Times New Roman"/>
      <w:sz w:val="28"/>
      <w:szCs w:val="24"/>
      <w:lang w:val="en-GB" w:eastAsia="de-DE"/>
    </w:rPr>
  </w:style>
  <w:style w:type="character" w:customStyle="1" w:styleId="berschrift7Zchn">
    <w:name w:val="Überschrift 7 Zchn"/>
    <w:link w:val="berschrift7"/>
    <w:rsid w:val="006F5DF9"/>
    <w:rPr>
      <w:rFonts w:ascii="Futura Book" w:eastAsia="Times New Roman" w:hAnsi="Futura Book" w:cs="Times New Roman"/>
      <w:sz w:val="24"/>
      <w:szCs w:val="24"/>
      <w:lang w:eastAsia="de-DE"/>
    </w:rPr>
  </w:style>
  <w:style w:type="paragraph" w:customStyle="1" w:styleId="Formatvorlage1">
    <w:name w:val="Formatvorlage1"/>
    <w:basedOn w:val="Standard"/>
    <w:autoRedefine/>
    <w:rsid w:val="006F5DF9"/>
    <w:rPr>
      <w:b/>
      <w:sz w:val="24"/>
    </w:rPr>
  </w:style>
  <w:style w:type="paragraph" w:customStyle="1" w:styleId="Firmaklein">
    <w:name w:val="Firma/klein"/>
    <w:basedOn w:val="Standard"/>
    <w:next w:val="Standard"/>
    <w:rsid w:val="006F5DF9"/>
    <w:rPr>
      <w:rFonts w:ascii="FuturaLight" w:hAnsi="FuturaLight"/>
      <w:noProof/>
      <w:color w:val="C0C0C0"/>
      <w:sz w:val="14"/>
      <w:szCs w:val="20"/>
    </w:rPr>
  </w:style>
  <w:style w:type="paragraph" w:styleId="Kopfzeile">
    <w:name w:val="header"/>
    <w:basedOn w:val="Standard"/>
    <w:link w:val="KopfzeileZchn"/>
    <w:uiPriority w:val="99"/>
    <w:rsid w:val="006F5DF9"/>
    <w:pPr>
      <w:tabs>
        <w:tab w:val="center" w:pos="4536"/>
        <w:tab w:val="right" w:pos="9072"/>
      </w:tabs>
    </w:pPr>
  </w:style>
  <w:style w:type="character" w:customStyle="1" w:styleId="KopfzeileZchn">
    <w:name w:val="Kopfzeile Zchn"/>
    <w:link w:val="Kopfzeile"/>
    <w:uiPriority w:val="99"/>
    <w:rsid w:val="006F5DF9"/>
    <w:rPr>
      <w:rFonts w:ascii="Futura Book" w:eastAsia="Times New Roman" w:hAnsi="Futura Book" w:cs="Times New Roman"/>
      <w:sz w:val="20"/>
      <w:szCs w:val="24"/>
      <w:lang w:eastAsia="de-DE"/>
    </w:rPr>
  </w:style>
  <w:style w:type="paragraph" w:styleId="Fuzeile">
    <w:name w:val="footer"/>
    <w:basedOn w:val="Standard"/>
    <w:link w:val="FuzeileZchn"/>
    <w:semiHidden/>
    <w:rsid w:val="006F5DF9"/>
    <w:pPr>
      <w:tabs>
        <w:tab w:val="center" w:pos="4536"/>
        <w:tab w:val="right" w:pos="9072"/>
      </w:tabs>
    </w:pPr>
  </w:style>
  <w:style w:type="character" w:customStyle="1" w:styleId="FuzeileZchn">
    <w:name w:val="Fußzeile Zchn"/>
    <w:link w:val="Fuzeile"/>
    <w:semiHidden/>
    <w:rsid w:val="006F5DF9"/>
    <w:rPr>
      <w:rFonts w:ascii="Futura Book" w:eastAsia="Times New Roman" w:hAnsi="Futura Book" w:cs="Times New Roman"/>
      <w:sz w:val="20"/>
      <w:szCs w:val="24"/>
      <w:lang w:eastAsia="de-DE"/>
    </w:rPr>
  </w:style>
  <w:style w:type="paragraph" w:styleId="Textkrper">
    <w:name w:val="Body Text"/>
    <w:basedOn w:val="Standard"/>
    <w:link w:val="TextkrperZchn"/>
    <w:semiHidden/>
    <w:rsid w:val="00DF1265"/>
    <w:pPr>
      <w:tabs>
        <w:tab w:val="left" w:pos="284"/>
      </w:tabs>
    </w:pPr>
    <w:rPr>
      <w:sz w:val="24"/>
    </w:rPr>
  </w:style>
  <w:style w:type="character" w:customStyle="1" w:styleId="TextkrperZchn">
    <w:name w:val="Textkörper Zchn"/>
    <w:link w:val="Textkrper"/>
    <w:semiHidden/>
    <w:rsid w:val="00DF1265"/>
    <w:rPr>
      <w:rFonts w:ascii="Arial" w:eastAsia="Times New Roman" w:hAnsi="Arial" w:cs="Arial"/>
      <w:sz w:val="24"/>
      <w:szCs w:val="24"/>
    </w:rPr>
  </w:style>
  <w:style w:type="paragraph" w:customStyle="1" w:styleId="StandardWeb1">
    <w:name w:val="Standard (Web)1"/>
    <w:basedOn w:val="Standard"/>
    <w:rsid w:val="00DF1265"/>
    <w:pPr>
      <w:overflowPunct w:val="0"/>
      <w:autoSpaceDE w:val="0"/>
      <w:autoSpaceDN w:val="0"/>
      <w:adjustRightInd w:val="0"/>
      <w:spacing w:before="100" w:after="100"/>
    </w:pPr>
    <w:rPr>
      <w:rFonts w:ascii="Times New Roman" w:hAnsi="Times New Roman"/>
      <w:sz w:val="24"/>
      <w:szCs w:val="20"/>
    </w:rPr>
  </w:style>
  <w:style w:type="paragraph" w:styleId="Verzeichnis1">
    <w:name w:val="toc 1"/>
    <w:basedOn w:val="Standard"/>
    <w:next w:val="Standard"/>
    <w:autoRedefine/>
    <w:uiPriority w:val="39"/>
    <w:rsid w:val="006859DA"/>
    <w:pPr>
      <w:tabs>
        <w:tab w:val="left" w:pos="440"/>
        <w:tab w:val="right" w:leader="dot" w:pos="9061"/>
      </w:tabs>
      <w:spacing w:before="120" w:after="120"/>
    </w:pPr>
    <w:rPr>
      <w:bCs/>
      <w:noProof/>
    </w:rPr>
  </w:style>
  <w:style w:type="paragraph" w:styleId="Verzeichnis2">
    <w:name w:val="toc 2"/>
    <w:basedOn w:val="berschrift2"/>
    <w:next w:val="Standard"/>
    <w:autoRedefine/>
    <w:uiPriority w:val="39"/>
    <w:rsid w:val="00450B94"/>
    <w:pPr>
      <w:keepNext w:val="0"/>
      <w:numPr>
        <w:ilvl w:val="0"/>
        <w:numId w:val="0"/>
      </w:numPr>
      <w:tabs>
        <w:tab w:val="clear" w:pos="284"/>
      </w:tabs>
      <w:ind w:left="221"/>
      <w:jc w:val="left"/>
      <w:outlineLvl w:val="9"/>
    </w:pPr>
    <w:rPr>
      <w:rFonts w:cs="Calibri"/>
      <w:b w:val="0"/>
      <w:bCs w:val="0"/>
      <w:szCs w:val="20"/>
      <w:lang w:val="de-DE"/>
    </w:rPr>
  </w:style>
  <w:style w:type="paragraph" w:styleId="Verzeichnis3">
    <w:name w:val="toc 3"/>
    <w:basedOn w:val="berschrift3"/>
    <w:next w:val="Standard"/>
    <w:autoRedefine/>
    <w:uiPriority w:val="39"/>
    <w:rsid w:val="00450B94"/>
    <w:pPr>
      <w:keepNext w:val="0"/>
      <w:numPr>
        <w:ilvl w:val="0"/>
        <w:numId w:val="0"/>
      </w:numPr>
      <w:ind w:left="442"/>
      <w:jc w:val="left"/>
      <w:outlineLvl w:val="9"/>
    </w:pPr>
    <w:rPr>
      <w:rFonts w:cs="Calibri"/>
      <w:b w:val="0"/>
      <w:bCs w:val="0"/>
      <w:szCs w:val="20"/>
    </w:rPr>
  </w:style>
  <w:style w:type="character" w:styleId="Hyperlink">
    <w:name w:val="Hyperlink"/>
    <w:uiPriority w:val="99"/>
    <w:rsid w:val="00FE1E6E"/>
    <w:rPr>
      <w:color w:val="0000FF"/>
      <w:u w:val="single"/>
    </w:rPr>
  </w:style>
  <w:style w:type="character" w:customStyle="1" w:styleId="berschrift1Zchn">
    <w:name w:val="Überschrift 1 Zchn"/>
    <w:link w:val="berschrift1"/>
    <w:uiPriority w:val="9"/>
    <w:rsid w:val="005853B9"/>
    <w:rPr>
      <w:rFonts w:ascii="Arial" w:eastAsia="Times New Roman" w:hAnsi="Arial" w:cs="Arial"/>
      <w:b/>
      <w:bCs/>
      <w:kern w:val="32"/>
      <w:sz w:val="28"/>
      <w:szCs w:val="22"/>
    </w:rPr>
  </w:style>
  <w:style w:type="character" w:customStyle="1" w:styleId="berschrift2Zchn">
    <w:name w:val="Überschrift 2 Zchn"/>
    <w:link w:val="berschrift2"/>
    <w:uiPriority w:val="9"/>
    <w:rsid w:val="002328A3"/>
    <w:rPr>
      <w:rFonts w:ascii="Arial" w:eastAsia="Times New Roman" w:hAnsi="Arial" w:cs="Arial"/>
      <w:b/>
      <w:bCs/>
      <w:iCs/>
      <w:sz w:val="22"/>
      <w:szCs w:val="22"/>
      <w:lang w:val="fr-FR"/>
    </w:rPr>
  </w:style>
  <w:style w:type="character" w:customStyle="1" w:styleId="berschrift3Zchn">
    <w:name w:val="Überschrift 3 Zchn"/>
    <w:link w:val="berschrift3"/>
    <w:uiPriority w:val="9"/>
    <w:rsid w:val="002328A3"/>
    <w:rPr>
      <w:rFonts w:ascii="Arial" w:eastAsia="Times New Roman" w:hAnsi="Arial" w:cs="Arial"/>
      <w:b/>
      <w:bCs/>
      <w:sz w:val="22"/>
      <w:szCs w:val="22"/>
    </w:rPr>
  </w:style>
  <w:style w:type="paragraph" w:styleId="Funotentext">
    <w:name w:val="footnote text"/>
    <w:basedOn w:val="Standard"/>
    <w:link w:val="FunotentextZchn"/>
    <w:semiHidden/>
    <w:rsid w:val="00E54EB0"/>
    <w:pPr>
      <w:tabs>
        <w:tab w:val="left" w:pos="284"/>
      </w:tabs>
    </w:pPr>
    <w:rPr>
      <w:szCs w:val="20"/>
    </w:rPr>
  </w:style>
  <w:style w:type="character" w:customStyle="1" w:styleId="FunotentextZchn">
    <w:name w:val="Fußnotentext Zchn"/>
    <w:link w:val="Funotentext"/>
    <w:semiHidden/>
    <w:rsid w:val="00E54EB0"/>
    <w:rPr>
      <w:rFonts w:ascii="Arial" w:eastAsia="Times New Roman" w:hAnsi="Arial"/>
    </w:rPr>
  </w:style>
  <w:style w:type="character" w:styleId="Funotenzeichen">
    <w:name w:val="footnote reference"/>
    <w:semiHidden/>
    <w:unhideWhenUsed/>
    <w:rsid w:val="00506934"/>
    <w:rPr>
      <w:vertAlign w:val="superscript"/>
    </w:rPr>
  </w:style>
  <w:style w:type="character" w:customStyle="1" w:styleId="berschrift4Zchn">
    <w:name w:val="Überschrift 4 Zchn"/>
    <w:link w:val="berschrift4"/>
    <w:uiPriority w:val="9"/>
    <w:rsid w:val="002328A3"/>
    <w:rPr>
      <w:rFonts w:ascii="Arial" w:eastAsia="Times New Roman" w:hAnsi="Arial" w:cs="Arial"/>
      <w:b/>
      <w:sz w:val="22"/>
      <w:szCs w:val="22"/>
    </w:rPr>
  </w:style>
  <w:style w:type="character" w:customStyle="1" w:styleId="berschrift8Zchn">
    <w:name w:val="Überschrift 8 Zchn"/>
    <w:link w:val="berschrift8"/>
    <w:uiPriority w:val="9"/>
    <w:semiHidden/>
    <w:rsid w:val="00FC79C7"/>
    <w:rPr>
      <w:rFonts w:ascii="Calibri" w:eastAsia="Times New Roman" w:hAnsi="Calibri" w:cs="Times New Roman"/>
      <w:i/>
      <w:iCs/>
      <w:sz w:val="24"/>
      <w:szCs w:val="24"/>
    </w:rPr>
  </w:style>
  <w:style w:type="character" w:customStyle="1" w:styleId="berschrift9Zchn">
    <w:name w:val="Überschrift 9 Zchn"/>
    <w:link w:val="berschrift9"/>
    <w:uiPriority w:val="9"/>
    <w:semiHidden/>
    <w:rsid w:val="00FC79C7"/>
    <w:rPr>
      <w:rFonts w:ascii="Calibri Light" w:eastAsia="Times New Roman" w:hAnsi="Calibri Light" w:cs="Times New Roman"/>
      <w:sz w:val="22"/>
      <w:szCs w:val="22"/>
    </w:rPr>
  </w:style>
  <w:style w:type="table" w:styleId="Tabellenraster">
    <w:name w:val="Table Grid"/>
    <w:basedOn w:val="NormaleTabelle"/>
    <w:uiPriority w:val="59"/>
    <w:rsid w:val="00C3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4">
    <w:name w:val="toc 4"/>
    <w:basedOn w:val="Standard"/>
    <w:next w:val="Standard"/>
    <w:autoRedefine/>
    <w:uiPriority w:val="39"/>
    <w:unhideWhenUsed/>
    <w:rsid w:val="00450B94"/>
    <w:pPr>
      <w:spacing w:before="120" w:after="120"/>
      <w:ind w:left="658"/>
      <w:jc w:val="left"/>
    </w:pPr>
    <w:rPr>
      <w:rFonts w:cs="Calibri"/>
      <w:szCs w:val="20"/>
    </w:rPr>
  </w:style>
  <w:style w:type="paragraph" w:styleId="Verzeichnis5">
    <w:name w:val="toc 5"/>
    <w:basedOn w:val="Standard"/>
    <w:next w:val="Standard"/>
    <w:autoRedefine/>
    <w:uiPriority w:val="39"/>
    <w:unhideWhenUsed/>
    <w:rsid w:val="0067569C"/>
    <w:pPr>
      <w:ind w:left="880"/>
      <w:jc w:val="left"/>
    </w:pPr>
    <w:rPr>
      <w:rFonts w:ascii="Calibri" w:hAnsi="Calibri" w:cs="Calibri"/>
      <w:sz w:val="20"/>
      <w:szCs w:val="20"/>
    </w:rPr>
  </w:style>
  <w:style w:type="paragraph" w:styleId="Verzeichnis6">
    <w:name w:val="toc 6"/>
    <w:basedOn w:val="Standard"/>
    <w:next w:val="Standard"/>
    <w:autoRedefine/>
    <w:uiPriority w:val="39"/>
    <w:unhideWhenUsed/>
    <w:rsid w:val="0067569C"/>
    <w:pPr>
      <w:ind w:left="1100"/>
      <w:jc w:val="left"/>
    </w:pPr>
    <w:rPr>
      <w:rFonts w:ascii="Calibri" w:hAnsi="Calibri" w:cs="Calibri"/>
      <w:sz w:val="20"/>
      <w:szCs w:val="20"/>
    </w:rPr>
  </w:style>
  <w:style w:type="paragraph" w:styleId="Verzeichnis7">
    <w:name w:val="toc 7"/>
    <w:basedOn w:val="Standard"/>
    <w:next w:val="Standard"/>
    <w:autoRedefine/>
    <w:uiPriority w:val="39"/>
    <w:unhideWhenUsed/>
    <w:rsid w:val="0067569C"/>
    <w:pPr>
      <w:ind w:left="1320"/>
      <w:jc w:val="left"/>
    </w:pPr>
    <w:rPr>
      <w:rFonts w:ascii="Calibri" w:hAnsi="Calibri" w:cs="Calibri"/>
      <w:sz w:val="20"/>
      <w:szCs w:val="20"/>
    </w:rPr>
  </w:style>
  <w:style w:type="paragraph" w:styleId="Verzeichnis8">
    <w:name w:val="toc 8"/>
    <w:basedOn w:val="Standard"/>
    <w:next w:val="Standard"/>
    <w:autoRedefine/>
    <w:uiPriority w:val="39"/>
    <w:unhideWhenUsed/>
    <w:rsid w:val="0067569C"/>
    <w:pPr>
      <w:ind w:left="1540"/>
      <w:jc w:val="left"/>
    </w:pPr>
    <w:rPr>
      <w:rFonts w:ascii="Calibri" w:hAnsi="Calibri" w:cs="Calibri"/>
      <w:sz w:val="20"/>
      <w:szCs w:val="20"/>
    </w:rPr>
  </w:style>
  <w:style w:type="paragraph" w:styleId="Verzeichnis9">
    <w:name w:val="toc 9"/>
    <w:basedOn w:val="Standard"/>
    <w:next w:val="Standard"/>
    <w:autoRedefine/>
    <w:uiPriority w:val="39"/>
    <w:unhideWhenUsed/>
    <w:rsid w:val="0067569C"/>
    <w:pPr>
      <w:ind w:left="1760"/>
      <w:jc w:val="left"/>
    </w:pPr>
    <w:rPr>
      <w:rFonts w:ascii="Calibri" w:hAnsi="Calibri" w:cs="Calibri"/>
      <w:sz w:val="20"/>
      <w:szCs w:val="20"/>
    </w:rPr>
  </w:style>
  <w:style w:type="paragraph" w:styleId="Beschriftung">
    <w:name w:val="caption"/>
    <w:basedOn w:val="Standard"/>
    <w:next w:val="Standard"/>
    <w:uiPriority w:val="35"/>
    <w:unhideWhenUsed/>
    <w:qFormat/>
    <w:rsid w:val="00657CDE"/>
    <w:rPr>
      <w:b/>
      <w:bCs/>
      <w:sz w:val="20"/>
      <w:szCs w:val="20"/>
    </w:rPr>
  </w:style>
  <w:style w:type="character" w:customStyle="1" w:styleId="Erwhnung1">
    <w:name w:val="Erwähnung1"/>
    <w:uiPriority w:val="99"/>
    <w:semiHidden/>
    <w:unhideWhenUsed/>
    <w:rsid w:val="00657CDE"/>
    <w:rPr>
      <w:color w:val="2B579A"/>
      <w:shd w:val="clear" w:color="auto" w:fill="E6E6E6"/>
    </w:rPr>
  </w:style>
  <w:style w:type="paragraph" w:styleId="Abbildungsverzeichnis">
    <w:name w:val="table of figures"/>
    <w:basedOn w:val="Standard"/>
    <w:next w:val="Standard"/>
    <w:uiPriority w:val="99"/>
    <w:unhideWhenUsed/>
    <w:rsid w:val="00657CDE"/>
  </w:style>
  <w:style w:type="character" w:styleId="Kommentarzeichen">
    <w:name w:val="annotation reference"/>
    <w:uiPriority w:val="99"/>
    <w:semiHidden/>
    <w:unhideWhenUsed/>
    <w:rsid w:val="00253F36"/>
    <w:rPr>
      <w:sz w:val="16"/>
      <w:szCs w:val="16"/>
    </w:rPr>
  </w:style>
  <w:style w:type="paragraph" w:styleId="Kommentartext">
    <w:name w:val="annotation text"/>
    <w:basedOn w:val="Standard"/>
    <w:link w:val="KommentartextZchn"/>
    <w:uiPriority w:val="99"/>
    <w:semiHidden/>
    <w:unhideWhenUsed/>
    <w:rsid w:val="00253F36"/>
    <w:rPr>
      <w:sz w:val="20"/>
      <w:szCs w:val="20"/>
    </w:rPr>
  </w:style>
  <w:style w:type="character" w:customStyle="1" w:styleId="KommentartextZchn">
    <w:name w:val="Kommentartext Zchn"/>
    <w:link w:val="Kommentartext"/>
    <w:uiPriority w:val="99"/>
    <w:semiHidden/>
    <w:rsid w:val="00253F36"/>
    <w:rPr>
      <w:rFonts w:ascii="Arial" w:eastAsia="Times New Roman" w:hAnsi="Arial" w:cs="Arial"/>
    </w:rPr>
  </w:style>
  <w:style w:type="paragraph" w:styleId="Kommentarthema">
    <w:name w:val="annotation subject"/>
    <w:basedOn w:val="Kommentartext"/>
    <w:next w:val="Kommentartext"/>
    <w:link w:val="KommentarthemaZchn"/>
    <w:uiPriority w:val="99"/>
    <w:semiHidden/>
    <w:unhideWhenUsed/>
    <w:rsid w:val="00253F36"/>
    <w:rPr>
      <w:b/>
      <w:bCs/>
    </w:rPr>
  </w:style>
  <w:style w:type="character" w:customStyle="1" w:styleId="KommentarthemaZchn">
    <w:name w:val="Kommentarthema Zchn"/>
    <w:link w:val="Kommentarthema"/>
    <w:uiPriority w:val="99"/>
    <w:semiHidden/>
    <w:rsid w:val="00253F36"/>
    <w:rPr>
      <w:rFonts w:ascii="Arial" w:eastAsia="Times New Roman" w:hAnsi="Arial" w:cs="Arial"/>
      <w:b/>
      <w:bCs/>
    </w:rPr>
  </w:style>
  <w:style w:type="paragraph" w:styleId="Sprechblasentext">
    <w:name w:val="Balloon Text"/>
    <w:basedOn w:val="Standard"/>
    <w:link w:val="SprechblasentextZchn"/>
    <w:uiPriority w:val="99"/>
    <w:semiHidden/>
    <w:unhideWhenUsed/>
    <w:rsid w:val="00253F36"/>
    <w:pPr>
      <w:spacing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253F36"/>
    <w:rPr>
      <w:rFonts w:ascii="Segoe UI" w:eastAsia="Times New Roman" w:hAnsi="Segoe UI" w:cs="Segoe UI"/>
      <w:sz w:val="18"/>
      <w:szCs w:val="18"/>
    </w:rPr>
  </w:style>
  <w:style w:type="paragraph" w:styleId="berarbeitung">
    <w:name w:val="Revision"/>
    <w:hidden/>
    <w:uiPriority w:val="99"/>
    <w:semiHidden/>
    <w:rsid w:val="005A155A"/>
    <w:rPr>
      <w:rFonts w:ascii="Arial" w:eastAsia="Times New Roman" w:hAnsi="Arial" w:cs="Arial"/>
      <w:sz w:val="22"/>
      <w:szCs w:val="22"/>
    </w:rPr>
  </w:style>
  <w:style w:type="paragraph" w:styleId="Listenabsatz">
    <w:name w:val="List Paragraph"/>
    <w:basedOn w:val="Standard"/>
    <w:uiPriority w:val="34"/>
    <w:qFormat/>
    <w:rsid w:val="0093461B"/>
    <w:pPr>
      <w:ind w:left="720"/>
      <w:contextualSpacing/>
    </w:pPr>
  </w:style>
  <w:style w:type="character" w:styleId="BesuchterLink">
    <w:name w:val="FollowedHyperlink"/>
    <w:basedOn w:val="Absatz-Standardschriftart"/>
    <w:uiPriority w:val="99"/>
    <w:semiHidden/>
    <w:unhideWhenUsed/>
    <w:rsid w:val="009346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19758">
      <w:bodyDiv w:val="1"/>
      <w:marLeft w:val="0"/>
      <w:marRight w:val="0"/>
      <w:marTop w:val="0"/>
      <w:marBottom w:val="0"/>
      <w:divBdr>
        <w:top w:val="none" w:sz="0" w:space="0" w:color="auto"/>
        <w:left w:val="none" w:sz="0" w:space="0" w:color="auto"/>
        <w:bottom w:val="none" w:sz="0" w:space="0" w:color="auto"/>
        <w:right w:val="none" w:sz="0" w:space="0" w:color="auto"/>
      </w:divBdr>
    </w:div>
    <w:div w:id="423917495">
      <w:bodyDiv w:val="1"/>
      <w:marLeft w:val="0"/>
      <w:marRight w:val="0"/>
      <w:marTop w:val="0"/>
      <w:marBottom w:val="0"/>
      <w:divBdr>
        <w:top w:val="none" w:sz="0" w:space="0" w:color="auto"/>
        <w:left w:val="none" w:sz="0" w:space="0" w:color="auto"/>
        <w:bottom w:val="none" w:sz="0" w:space="0" w:color="auto"/>
        <w:right w:val="none" w:sz="0" w:space="0" w:color="auto"/>
      </w:divBdr>
    </w:div>
    <w:div w:id="431360490">
      <w:bodyDiv w:val="1"/>
      <w:marLeft w:val="0"/>
      <w:marRight w:val="0"/>
      <w:marTop w:val="0"/>
      <w:marBottom w:val="0"/>
      <w:divBdr>
        <w:top w:val="none" w:sz="0" w:space="0" w:color="auto"/>
        <w:left w:val="none" w:sz="0" w:space="0" w:color="auto"/>
        <w:bottom w:val="none" w:sz="0" w:space="0" w:color="auto"/>
        <w:right w:val="none" w:sz="0" w:space="0" w:color="auto"/>
      </w:divBdr>
    </w:div>
    <w:div w:id="721515855">
      <w:bodyDiv w:val="1"/>
      <w:marLeft w:val="0"/>
      <w:marRight w:val="0"/>
      <w:marTop w:val="0"/>
      <w:marBottom w:val="0"/>
      <w:divBdr>
        <w:top w:val="none" w:sz="0" w:space="0" w:color="auto"/>
        <w:left w:val="none" w:sz="0" w:space="0" w:color="auto"/>
        <w:bottom w:val="none" w:sz="0" w:space="0" w:color="auto"/>
        <w:right w:val="none" w:sz="0" w:space="0" w:color="auto"/>
      </w:divBdr>
    </w:div>
    <w:div w:id="1607272179">
      <w:bodyDiv w:val="1"/>
      <w:marLeft w:val="0"/>
      <w:marRight w:val="0"/>
      <w:marTop w:val="0"/>
      <w:marBottom w:val="0"/>
      <w:divBdr>
        <w:top w:val="none" w:sz="0" w:space="0" w:color="auto"/>
        <w:left w:val="none" w:sz="0" w:space="0" w:color="auto"/>
        <w:bottom w:val="none" w:sz="0" w:space="0" w:color="auto"/>
        <w:right w:val="none" w:sz="0" w:space="0" w:color="auto"/>
      </w:divBdr>
    </w:div>
    <w:div w:id="1947695287">
      <w:bodyDiv w:val="1"/>
      <w:marLeft w:val="0"/>
      <w:marRight w:val="0"/>
      <w:marTop w:val="0"/>
      <w:marBottom w:val="0"/>
      <w:divBdr>
        <w:top w:val="none" w:sz="0" w:space="0" w:color="auto"/>
        <w:left w:val="none" w:sz="0" w:space="0" w:color="auto"/>
        <w:bottom w:val="none" w:sz="0" w:space="0" w:color="auto"/>
        <w:right w:val="none" w:sz="0" w:space="0" w:color="auto"/>
      </w:divBdr>
      <w:divsChild>
        <w:div w:id="1070347874">
          <w:marLeft w:val="0"/>
          <w:marRight w:val="0"/>
          <w:marTop w:val="0"/>
          <w:marBottom w:val="0"/>
          <w:divBdr>
            <w:top w:val="none" w:sz="0" w:space="0" w:color="auto"/>
            <w:left w:val="none" w:sz="0" w:space="0" w:color="auto"/>
            <w:bottom w:val="none" w:sz="0" w:space="0" w:color="auto"/>
            <w:right w:val="none" w:sz="0" w:space="0" w:color="auto"/>
          </w:divBdr>
        </w:div>
        <w:div w:id="1933051686">
          <w:marLeft w:val="0"/>
          <w:marRight w:val="0"/>
          <w:marTop w:val="0"/>
          <w:marBottom w:val="0"/>
          <w:divBdr>
            <w:top w:val="none" w:sz="0" w:space="0" w:color="auto"/>
            <w:left w:val="none" w:sz="0" w:space="0" w:color="auto"/>
            <w:bottom w:val="none" w:sz="0" w:space="0" w:color="auto"/>
            <w:right w:val="none" w:sz="0" w:space="0" w:color="auto"/>
          </w:divBdr>
        </w:div>
      </w:divsChild>
    </w:div>
    <w:div w:id="2108235414">
      <w:bodyDiv w:val="1"/>
      <w:marLeft w:val="0"/>
      <w:marRight w:val="0"/>
      <w:marTop w:val="0"/>
      <w:marBottom w:val="0"/>
      <w:divBdr>
        <w:top w:val="none" w:sz="0" w:space="0" w:color="auto"/>
        <w:left w:val="none" w:sz="0" w:space="0" w:color="auto"/>
        <w:bottom w:val="none" w:sz="0" w:space="0" w:color="auto"/>
        <w:right w:val="none" w:sz="0" w:space="0" w:color="auto"/>
      </w:divBdr>
      <w:divsChild>
        <w:div w:id="1582914029">
          <w:marLeft w:val="274"/>
          <w:marRight w:val="0"/>
          <w:marTop w:val="15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wl.purdue.edu/owl/research_and_citation/apa_style/apa_formatting_and_style_guide/in_text_citations_the_basic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forbes.com/sites/tomiogeron/2013/01/23/airbnb-and-the-unstoppable-rise-of-the-share-economy/"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7D768-8D97-4656-B78E-650C9E526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506</Words>
  <Characters>9489</Characters>
  <Application>Microsoft Office Word</Application>
  <DocSecurity>0</DocSecurity>
  <Lines>79</Lines>
  <Paragraphs>21</Paragraphs>
  <ScaleCrop>false</ScaleCrop>
  <HeadingPairs>
    <vt:vector size="2" baseType="variant">
      <vt:variant>
        <vt:lpstr>Titel</vt:lpstr>
      </vt:variant>
      <vt:variant>
        <vt:i4>1</vt:i4>
      </vt:variant>
    </vt:vector>
  </HeadingPairs>
  <TitlesOfParts>
    <vt:vector size="1" baseType="lpstr">
      <vt:lpstr/>
    </vt:vector>
  </TitlesOfParts>
  <Company>Uni Ulm</Company>
  <LinksUpToDate>false</LinksUpToDate>
  <CharactersWithSpaces>10974</CharactersWithSpaces>
  <SharedDoc>false</SharedDoc>
  <HLinks>
    <vt:vector size="18" baseType="variant">
      <vt:variant>
        <vt:i4>3735656</vt:i4>
      </vt:variant>
      <vt:variant>
        <vt:i4>72</vt:i4>
      </vt:variant>
      <vt:variant>
        <vt:i4>0</vt:i4>
      </vt:variant>
      <vt:variant>
        <vt:i4>5</vt:i4>
      </vt:variant>
      <vt:variant>
        <vt:lpwstr>http://www.forbes.com/sites/tomiogeron/2013/01/23/airbnb-and-the-unstoppable-rise-of-the-share-economy/</vt:lpwstr>
      </vt:variant>
      <vt:variant>
        <vt:lpwstr/>
      </vt:variant>
      <vt:variant>
        <vt:i4>1245234</vt:i4>
      </vt:variant>
      <vt:variant>
        <vt:i4>59</vt:i4>
      </vt:variant>
      <vt:variant>
        <vt:i4>0</vt:i4>
      </vt:variant>
      <vt:variant>
        <vt:i4>5</vt:i4>
      </vt:variant>
      <vt:variant>
        <vt:lpwstr/>
      </vt:variant>
      <vt:variant>
        <vt:lpwstr>_Toc489367989</vt:lpwstr>
      </vt:variant>
      <vt:variant>
        <vt:i4>1638460</vt:i4>
      </vt:variant>
      <vt:variant>
        <vt:i4>50</vt:i4>
      </vt:variant>
      <vt:variant>
        <vt:i4>0</vt:i4>
      </vt:variant>
      <vt:variant>
        <vt:i4>5</vt:i4>
      </vt:variant>
      <vt:variant>
        <vt:lpwstr/>
      </vt:variant>
      <vt:variant>
        <vt:lpwstr>_Toc4893677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llmo</dc:creator>
  <cp:keywords/>
  <dc:description/>
  <cp:lastModifiedBy>Simon Berga</cp:lastModifiedBy>
  <cp:revision>2</cp:revision>
  <cp:lastPrinted>2023-10-30T11:58:00Z</cp:lastPrinted>
  <dcterms:created xsi:type="dcterms:W3CDTF">2024-06-25T11:48:00Z</dcterms:created>
  <dcterms:modified xsi:type="dcterms:W3CDTF">2024-06-2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7ac9dde05b2f92dc4643797812f8be51c8ead3a730e17cb7718dae79a8d6a9</vt:lpwstr>
  </property>
</Properties>
</file>